
<file path=[Content_Types].xml><?xml version="1.0" encoding="utf-8"?>
<Types xmlns="http://schemas.openxmlformats.org/package/2006/content-types">
  <Default Extension="png" ContentType="image/png"/>
  <Default Extension="tm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C0D3EC" w14:textId="77777777" w:rsidR="003A313F" w:rsidRPr="00B46318" w:rsidRDefault="00943FD6">
      <w:pPr>
        <w:rPr>
          <w:b/>
          <w:bCs/>
        </w:rPr>
      </w:pPr>
      <w:r w:rsidRPr="00B46318">
        <w:rPr>
          <w:b/>
          <w:bCs/>
        </w:rPr>
        <w:t xml:space="preserve">Lecture 7 </w:t>
      </w:r>
    </w:p>
    <w:p w14:paraId="608EECCF" w14:textId="77777777" w:rsidR="00943FD6" w:rsidRPr="00B46318" w:rsidRDefault="00943FD6">
      <w:pPr>
        <w:rPr>
          <w:b/>
          <w:bCs/>
        </w:rPr>
      </w:pPr>
      <w:r w:rsidRPr="00B46318">
        <w:rPr>
          <w:b/>
          <w:bCs/>
        </w:rPr>
        <w:t>Chapter 6 Add simple graphic elements</w:t>
      </w:r>
    </w:p>
    <w:p w14:paraId="661FA680" w14:textId="77777777" w:rsidR="00943FD6" w:rsidRDefault="00943FD6" w:rsidP="00943FD6">
      <w:r>
        <w:t>Many documents that you create in Word contain only text. Others might benefit from the addition of graphic elements to reinforce their concepts, to grab the reader’s attention, or to make them more visually appealing. The term graphics generally refers to several kinds of visual objects, including photos, “clip art” images, diagrams, charts, and shapes. You can insert all these types of graphics as objects in a document and then size, move, and copy them. This chapter guides you through procedures related to inserting, moving, and resizing pictures; editing and formatting pictures; inserting screen clippings; drawing and modifying shapes; and adding WordArt text.</w:t>
      </w:r>
    </w:p>
    <w:p w14:paraId="67436C84" w14:textId="77777777" w:rsidR="00843D16" w:rsidRDefault="00843D16" w:rsidP="00943FD6"/>
    <w:p w14:paraId="20A6F300" w14:textId="77777777" w:rsidR="00843D16" w:rsidRPr="00843D16" w:rsidRDefault="00843D16" w:rsidP="00843D16">
      <w:pPr>
        <w:rPr>
          <w:b/>
          <w:bCs/>
        </w:rPr>
      </w:pPr>
      <w:r w:rsidRPr="00843D16">
        <w:rPr>
          <w:b/>
          <w:bCs/>
        </w:rPr>
        <w:t>Insert, move, and resize pictures</w:t>
      </w:r>
    </w:p>
    <w:p w14:paraId="3FC501D2" w14:textId="77777777" w:rsidR="00C75641" w:rsidRDefault="00843D16" w:rsidP="00843D16">
      <w:r>
        <w:t xml:space="preserve">You can place digital photographs and images created and saved in other programs into Word documents. Collectively, these types of images are referred to as pictures. You can use pictures to make documents </w:t>
      </w:r>
      <w:r w:rsidRPr="00C75641">
        <w:rPr>
          <w:b/>
          <w:bCs/>
        </w:rPr>
        <w:t>more visually interesting</w:t>
      </w:r>
      <w:r>
        <w:t xml:space="preserve"> or to </w:t>
      </w:r>
      <w:r w:rsidRPr="00C75641">
        <w:rPr>
          <w:b/>
          <w:bCs/>
        </w:rPr>
        <w:t>convey information</w:t>
      </w:r>
      <w:r>
        <w:t xml:space="preserve"> in a way that words cannot. </w:t>
      </w:r>
    </w:p>
    <w:p w14:paraId="03E39F52" w14:textId="77777777" w:rsidR="00843D16" w:rsidRDefault="00843D16" w:rsidP="00843D16">
      <w:r>
        <w:t xml:space="preserve">You can insert a picture into a document either </w:t>
      </w:r>
      <w:r w:rsidRPr="00C75641">
        <w:rPr>
          <w:b/>
          <w:bCs/>
        </w:rPr>
        <w:t>from your computer</w:t>
      </w:r>
      <w:r>
        <w:t xml:space="preserve"> or from an </w:t>
      </w:r>
      <w:r w:rsidRPr="00C75641">
        <w:rPr>
          <w:b/>
          <w:bCs/>
        </w:rPr>
        <w:t>online source</w:t>
      </w:r>
      <w:r>
        <w:t xml:space="preserve">, such as the Internet or your </w:t>
      </w:r>
      <w:r w:rsidRPr="00C75641">
        <w:rPr>
          <w:b/>
          <w:bCs/>
        </w:rPr>
        <w:t>cloud storage</w:t>
      </w:r>
      <w:r>
        <w:t xml:space="preserve"> drive</w:t>
      </w:r>
      <w:r w:rsidR="00C75641">
        <w:t xml:space="preserve"> from Insert Tab </w:t>
      </w:r>
      <w:r w:rsidR="00B46318">
        <w:t>–</w:t>
      </w:r>
      <w:r w:rsidR="00C75641">
        <w:t xml:space="preserve"> </w:t>
      </w:r>
      <w:r w:rsidR="00B46318">
        <w:t>Illustrations group.</w:t>
      </w:r>
    </w:p>
    <w:p w14:paraId="4E63D1F3" w14:textId="77777777" w:rsidR="00C75641" w:rsidRDefault="00C75641" w:rsidP="00843D16"/>
    <w:p w14:paraId="667A23DA" w14:textId="77777777" w:rsidR="00C75641" w:rsidRDefault="00C75641" w:rsidP="00C75641">
      <w:pPr>
        <w:jc w:val="center"/>
        <w:rPr>
          <w:noProof/>
        </w:rPr>
      </w:pPr>
      <w:r>
        <w:rPr>
          <w:noProof/>
        </w:rPr>
        <w:drawing>
          <wp:inline distT="0" distB="0" distL="0" distR="0" wp14:anchorId="372DC2BA" wp14:editId="719437AD">
            <wp:extent cx="4838700" cy="1617784"/>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51006" b="65069"/>
                    <a:stretch/>
                  </pic:blipFill>
                  <pic:spPr bwMode="auto">
                    <a:xfrm>
                      <a:off x="0" y="0"/>
                      <a:ext cx="4898544" cy="1637792"/>
                    </a:xfrm>
                    <a:prstGeom prst="rect">
                      <a:avLst/>
                    </a:prstGeom>
                    <a:ln>
                      <a:noFill/>
                    </a:ln>
                    <a:extLst>
                      <a:ext uri="{53640926-AAD7-44D8-BBD7-CCE9431645EC}">
                        <a14:shadowObscured xmlns:a14="http://schemas.microsoft.com/office/drawing/2010/main"/>
                      </a:ext>
                    </a:extLst>
                  </pic:spPr>
                </pic:pic>
              </a:graphicData>
            </a:graphic>
          </wp:inline>
        </w:drawing>
      </w:r>
    </w:p>
    <w:p w14:paraId="76BE5475" w14:textId="77777777" w:rsidR="00943FD6" w:rsidRDefault="00C75641" w:rsidP="00C75641">
      <w:pPr>
        <w:jc w:val="center"/>
      </w:pPr>
      <w:r>
        <w:rPr>
          <w:noProof/>
        </w:rPr>
        <w:drawing>
          <wp:inline distT="0" distB="0" distL="0" distR="0" wp14:anchorId="5E28ED71" wp14:editId="632A0328">
            <wp:extent cx="2875915" cy="2391508"/>
            <wp:effectExtent l="0" t="0" r="635"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51598" t="3998" b="9103"/>
                    <a:stretch/>
                  </pic:blipFill>
                  <pic:spPr bwMode="auto">
                    <a:xfrm>
                      <a:off x="0" y="0"/>
                      <a:ext cx="2882573" cy="2397044"/>
                    </a:xfrm>
                    <a:prstGeom prst="rect">
                      <a:avLst/>
                    </a:prstGeom>
                    <a:ln>
                      <a:noFill/>
                    </a:ln>
                    <a:extLst>
                      <a:ext uri="{53640926-AAD7-44D8-BBD7-CCE9431645EC}">
                        <a14:shadowObscured xmlns:a14="http://schemas.microsoft.com/office/drawing/2010/main"/>
                      </a:ext>
                    </a:extLst>
                  </pic:spPr>
                </pic:pic>
              </a:graphicData>
            </a:graphic>
          </wp:inline>
        </w:drawing>
      </w:r>
    </w:p>
    <w:p w14:paraId="7EBB0CC7" w14:textId="77777777" w:rsidR="00B46318" w:rsidRDefault="00B46318" w:rsidP="00B46318">
      <w:r>
        <w:lastRenderedPageBreak/>
        <w:t>*</w:t>
      </w:r>
      <w:r w:rsidRPr="00B46318">
        <w:t xml:space="preserve"> </w:t>
      </w:r>
      <w:r>
        <w:t>Pictures you acquire from the web are often copyrighted, meaning that you cannot use them without the permission of the image’s owner. Sometimes owners will grant permission if you give them credit (cited them). Professional photographers usually charge a fee to use their work. Always assume that pictures are copyrighted unless the source clearly indicates that they are license free.</w:t>
      </w:r>
    </w:p>
    <w:p w14:paraId="68E62D4B" w14:textId="77777777" w:rsidR="00B46318" w:rsidRDefault="00B46318" w:rsidP="00B46318">
      <w:r>
        <w:t xml:space="preserve">After you insert a picture, you can make it larger or smaller and position it anywhere you want on the page. Inserting or selecting a picture activates its sizing handles and the </w:t>
      </w:r>
      <w:r w:rsidRPr="00B46318">
        <w:rPr>
          <w:b/>
          <w:bCs/>
        </w:rPr>
        <w:t>Format tool tab</w:t>
      </w:r>
      <w:r>
        <w:t xml:space="preserve"> in </w:t>
      </w:r>
      <w:r w:rsidRPr="00B46318">
        <w:rPr>
          <w:b/>
          <w:bCs/>
        </w:rPr>
        <w:t>the Picture Tools tab group.</w:t>
      </w:r>
      <w:r>
        <w:t xml:space="preserve"> This tab contains commands for formatting the appearance of a picture and controlling its position relative to text, images, and other page elements.</w:t>
      </w:r>
    </w:p>
    <w:p w14:paraId="616491F3" w14:textId="77777777" w:rsidR="00B46318" w:rsidRDefault="00B46318" w:rsidP="00B46318"/>
    <w:p w14:paraId="6A401335" w14:textId="1B0E945F" w:rsidR="00C75641" w:rsidRDefault="009B4650" w:rsidP="009B4650">
      <w:r>
        <w:t>By default, Word inserts pictures in line with the text, which means that it increases the line spacing to accommodate the picture. If you enter text adjacent to the picture, the bottom of the picture will align with the bottom of the text on the same line.</w:t>
      </w:r>
    </w:p>
    <w:p w14:paraId="0B1635E4" w14:textId="6E1E1569" w:rsidR="009B4650" w:rsidRDefault="009B4650" w:rsidP="009B4650">
      <w:r w:rsidRPr="009B4650">
        <w:t>You can move or copy a picture just as you would anything else in</w:t>
      </w:r>
      <w:r>
        <w:t xml:space="preserve"> </w:t>
      </w:r>
      <w:r w:rsidRPr="009B4650">
        <w:t>Word: by clicking it to select it and then either dragging it where</w:t>
      </w:r>
      <w:r>
        <w:t xml:space="preserve"> </w:t>
      </w:r>
      <w:r w:rsidRPr="009B4650">
        <w:t>you want it to go (to move it) or holding down the Ctrl key as you</w:t>
      </w:r>
      <w:r>
        <w:t xml:space="preserve"> </w:t>
      </w:r>
      <w:r w:rsidRPr="009B4650">
        <w:t>drag (to copy it).</w:t>
      </w:r>
      <w:r>
        <w:t xml:space="preserve"> The inserted picture is surrounded by a frame to indicate that it is selected. </w:t>
      </w:r>
      <w:proofErr w:type="gramStart"/>
      <w:r>
        <w:t>You</w:t>
      </w:r>
      <w:proofErr w:type="gramEnd"/>
      <w:r>
        <w:t xml:space="preserve"> can use the handles around the frame to size and rotate the picture.</w:t>
      </w:r>
    </w:p>
    <w:p w14:paraId="195EB4AA" w14:textId="6F32CE03" w:rsidR="009B4650" w:rsidRDefault="009B4650" w:rsidP="009B4650"/>
    <w:p w14:paraId="4B31AB9D" w14:textId="77777777" w:rsidR="009B4650" w:rsidRPr="009B4650" w:rsidRDefault="009B4650" w:rsidP="009B4650">
      <w:pPr>
        <w:rPr>
          <w:b/>
          <w:bCs/>
        </w:rPr>
      </w:pPr>
      <w:r w:rsidRPr="009B4650">
        <w:rPr>
          <w:b/>
          <w:bCs/>
        </w:rPr>
        <w:t>To insert a picture from your computer</w:t>
      </w:r>
    </w:p>
    <w:p w14:paraId="2A506A1D" w14:textId="0BEC494B" w:rsidR="009B4650" w:rsidRPr="009B4650" w:rsidRDefault="009B4650" w:rsidP="006D694B">
      <w:pPr>
        <w:pStyle w:val="ListParagraph"/>
        <w:numPr>
          <w:ilvl w:val="0"/>
          <w:numId w:val="1"/>
        </w:numPr>
      </w:pPr>
      <w:r w:rsidRPr="009B4650">
        <w:t xml:space="preserve">On the </w:t>
      </w:r>
      <w:r w:rsidRPr="009B4650">
        <w:rPr>
          <w:b/>
          <w:bCs/>
        </w:rPr>
        <w:t xml:space="preserve">Insert </w:t>
      </w:r>
      <w:r w:rsidRPr="009B4650">
        <w:t xml:space="preserve">tab, in the </w:t>
      </w:r>
      <w:r w:rsidRPr="009B4650">
        <w:rPr>
          <w:b/>
          <w:bCs/>
        </w:rPr>
        <w:t xml:space="preserve">Illustrations </w:t>
      </w:r>
      <w:r w:rsidRPr="009B4650">
        <w:t xml:space="preserve">group, click the </w:t>
      </w:r>
      <w:r w:rsidRPr="009B4650">
        <w:rPr>
          <w:b/>
          <w:bCs/>
        </w:rPr>
        <w:t xml:space="preserve">Pictures </w:t>
      </w:r>
      <w:r w:rsidRPr="009B4650">
        <w:t>button to</w:t>
      </w:r>
      <w:r>
        <w:t xml:space="preserve"> </w:t>
      </w:r>
      <w:r w:rsidRPr="009B4650">
        <w:t>open the Insert Picture dialog box.</w:t>
      </w:r>
    </w:p>
    <w:p w14:paraId="0E16B323" w14:textId="1FC81725" w:rsidR="009B4650" w:rsidRDefault="009B4650" w:rsidP="006D694B">
      <w:pPr>
        <w:pStyle w:val="ListParagraph"/>
        <w:numPr>
          <w:ilvl w:val="0"/>
          <w:numId w:val="1"/>
        </w:numPr>
      </w:pPr>
      <w:r w:rsidRPr="009B4650">
        <w:t xml:space="preserve">In the </w:t>
      </w:r>
      <w:r w:rsidRPr="009B4650">
        <w:rPr>
          <w:b/>
          <w:bCs/>
        </w:rPr>
        <w:t xml:space="preserve">Insert Picture </w:t>
      </w:r>
      <w:r w:rsidRPr="009B4650">
        <w:t>dialog box, browse to and select the picture (or</w:t>
      </w:r>
      <w:r>
        <w:t xml:space="preserve"> </w:t>
      </w:r>
      <w:r w:rsidRPr="009B4650">
        <w:t xml:space="preserve">pictures) you want to insert. Then click the </w:t>
      </w:r>
      <w:r w:rsidRPr="009B4650">
        <w:rPr>
          <w:b/>
          <w:bCs/>
        </w:rPr>
        <w:t xml:space="preserve">Insert </w:t>
      </w:r>
      <w:r w:rsidRPr="009B4650">
        <w:t>button.</w:t>
      </w:r>
    </w:p>
    <w:p w14:paraId="166193CE" w14:textId="77777777" w:rsidR="002E77E1" w:rsidRDefault="002E77E1" w:rsidP="002E77E1">
      <w:pPr>
        <w:rPr>
          <w:b/>
          <w:bCs/>
        </w:rPr>
      </w:pPr>
    </w:p>
    <w:p w14:paraId="201C8C4E" w14:textId="570FDB6C" w:rsidR="002E77E1" w:rsidRPr="002E77E1" w:rsidRDefault="002E77E1" w:rsidP="002E77E1">
      <w:pPr>
        <w:rPr>
          <w:b/>
          <w:bCs/>
        </w:rPr>
      </w:pPr>
      <w:r w:rsidRPr="002E77E1">
        <w:rPr>
          <w:b/>
          <w:bCs/>
        </w:rPr>
        <w:t>To insert a picture from an online source</w:t>
      </w:r>
    </w:p>
    <w:p w14:paraId="52CA1A57" w14:textId="1475E9CF" w:rsidR="002E77E1" w:rsidRPr="002E77E1" w:rsidRDefault="002E77E1" w:rsidP="006D694B">
      <w:pPr>
        <w:pStyle w:val="ListParagraph"/>
        <w:numPr>
          <w:ilvl w:val="0"/>
          <w:numId w:val="3"/>
        </w:numPr>
        <w:rPr>
          <w:b/>
          <w:bCs/>
        </w:rPr>
      </w:pPr>
      <w:r w:rsidRPr="002E77E1">
        <w:t xml:space="preserve">On the </w:t>
      </w:r>
      <w:r w:rsidRPr="002E77E1">
        <w:rPr>
          <w:b/>
          <w:bCs/>
        </w:rPr>
        <w:t>Insert tab</w:t>
      </w:r>
      <w:r w:rsidRPr="002E77E1">
        <w:t xml:space="preserve">, in the </w:t>
      </w:r>
      <w:r w:rsidRPr="002E77E1">
        <w:rPr>
          <w:b/>
          <w:bCs/>
        </w:rPr>
        <w:t xml:space="preserve">Illustrations </w:t>
      </w:r>
      <w:r w:rsidRPr="002E77E1">
        <w:t xml:space="preserve">group, click the </w:t>
      </w:r>
      <w:r w:rsidRPr="002E77E1">
        <w:rPr>
          <w:b/>
          <w:bCs/>
        </w:rPr>
        <w:t xml:space="preserve">Online Pictures </w:t>
      </w:r>
      <w:r w:rsidRPr="002E77E1">
        <w:t>button to open the Insert Pictures window.</w:t>
      </w:r>
    </w:p>
    <w:p w14:paraId="6A0BDD13" w14:textId="20088D55" w:rsidR="002E77E1" w:rsidRPr="002E77E1" w:rsidRDefault="002E77E1" w:rsidP="006D694B">
      <w:pPr>
        <w:pStyle w:val="ListParagraph"/>
        <w:numPr>
          <w:ilvl w:val="0"/>
          <w:numId w:val="3"/>
        </w:numPr>
      </w:pPr>
      <w:r w:rsidRPr="002E77E1">
        <w:t xml:space="preserve">In the </w:t>
      </w:r>
      <w:r w:rsidRPr="002E77E1">
        <w:rPr>
          <w:b/>
          <w:bCs/>
        </w:rPr>
        <w:t xml:space="preserve">Insert Pictures </w:t>
      </w:r>
      <w:r w:rsidRPr="002E77E1">
        <w:t>window, click the source you want to use, or enter a</w:t>
      </w:r>
      <w:r>
        <w:t xml:space="preserve"> </w:t>
      </w:r>
      <w:r w:rsidRPr="002E77E1">
        <w:t>search term in the search box.</w:t>
      </w:r>
    </w:p>
    <w:p w14:paraId="2FA25897" w14:textId="0CCB4563" w:rsidR="002E77E1" w:rsidRPr="002E77E1" w:rsidRDefault="002E77E1" w:rsidP="006D694B">
      <w:pPr>
        <w:pStyle w:val="ListParagraph"/>
        <w:numPr>
          <w:ilvl w:val="0"/>
          <w:numId w:val="3"/>
        </w:numPr>
        <w:rPr>
          <w:b/>
          <w:bCs/>
        </w:rPr>
      </w:pPr>
      <w:r w:rsidRPr="002E77E1">
        <w:t xml:space="preserve">Browse to and select the picture you want to insert. Then click the </w:t>
      </w:r>
      <w:r w:rsidRPr="002E77E1">
        <w:rPr>
          <w:b/>
          <w:bCs/>
        </w:rPr>
        <w:t xml:space="preserve">Insert </w:t>
      </w:r>
      <w:r w:rsidRPr="002E77E1">
        <w:t>button.</w:t>
      </w:r>
    </w:p>
    <w:p w14:paraId="3D3A6706" w14:textId="77777777" w:rsidR="002E77E1" w:rsidRDefault="002E77E1" w:rsidP="002E77E1">
      <w:pPr>
        <w:rPr>
          <w:b/>
          <w:bCs/>
        </w:rPr>
      </w:pPr>
    </w:p>
    <w:p w14:paraId="189CB591" w14:textId="387009F2" w:rsidR="002E77E1" w:rsidRDefault="002E77E1" w:rsidP="002E77E1">
      <w:pPr>
        <w:rPr>
          <w:b/>
          <w:bCs/>
        </w:rPr>
      </w:pPr>
      <w:r w:rsidRPr="002E77E1">
        <w:rPr>
          <w:b/>
          <w:bCs/>
        </w:rPr>
        <w:t>To select a picture for editing</w:t>
      </w:r>
    </w:p>
    <w:p w14:paraId="0E450053" w14:textId="5EB81523" w:rsidR="002E77E1" w:rsidRDefault="002E77E1" w:rsidP="002E77E1">
      <w:pPr>
        <w:rPr>
          <w:b/>
          <w:bCs/>
        </w:rPr>
      </w:pPr>
      <w:r w:rsidRPr="002E77E1">
        <w:t>Click the picture once.</w:t>
      </w:r>
    </w:p>
    <w:p w14:paraId="0441272E" w14:textId="77777777" w:rsidR="002E77E1" w:rsidRDefault="002E77E1" w:rsidP="002E77E1">
      <w:pPr>
        <w:rPr>
          <w:b/>
          <w:bCs/>
        </w:rPr>
      </w:pPr>
    </w:p>
    <w:p w14:paraId="49EEA548" w14:textId="048F306B" w:rsidR="002E77E1" w:rsidRPr="002E77E1" w:rsidRDefault="002E77E1" w:rsidP="002E77E1">
      <w:pPr>
        <w:rPr>
          <w:b/>
          <w:bCs/>
        </w:rPr>
      </w:pPr>
      <w:r w:rsidRPr="002E77E1">
        <w:rPr>
          <w:b/>
          <w:bCs/>
        </w:rPr>
        <w:t>To move a picture</w:t>
      </w:r>
    </w:p>
    <w:p w14:paraId="4AAA9DA3" w14:textId="458C5E1F" w:rsidR="002E77E1" w:rsidRPr="002E77E1" w:rsidRDefault="002E77E1" w:rsidP="002E77E1">
      <w:r w:rsidRPr="002E77E1">
        <w:lastRenderedPageBreak/>
        <w:t>Point to the image. When the cursor changes to a four-headed arrow, drag</w:t>
      </w:r>
      <w:r>
        <w:t xml:space="preserve"> </w:t>
      </w:r>
      <w:r w:rsidRPr="002E77E1">
        <w:t>the picture to its new location.</w:t>
      </w:r>
    </w:p>
    <w:p w14:paraId="0E6E5EBE" w14:textId="77777777" w:rsidR="002E77E1" w:rsidRPr="002E77E1" w:rsidRDefault="002E77E1" w:rsidP="002E77E1">
      <w:pPr>
        <w:rPr>
          <w:b/>
          <w:bCs/>
        </w:rPr>
      </w:pPr>
      <w:r w:rsidRPr="002E77E1">
        <w:rPr>
          <w:b/>
          <w:bCs/>
        </w:rPr>
        <w:t>To resize a picture</w:t>
      </w:r>
    </w:p>
    <w:p w14:paraId="3B356169" w14:textId="149DC4BA" w:rsidR="002E77E1" w:rsidRPr="002E77E1" w:rsidRDefault="002E77E1" w:rsidP="002E77E1">
      <w:r w:rsidRPr="002E77E1">
        <w:t>Select the picture, and then do any of the following:</w:t>
      </w:r>
    </w:p>
    <w:p w14:paraId="09E6D071" w14:textId="59F173DF" w:rsidR="002E77E1" w:rsidRPr="002E77E1" w:rsidRDefault="002E77E1" w:rsidP="006D694B">
      <w:pPr>
        <w:pStyle w:val="ListParagraph"/>
        <w:numPr>
          <w:ilvl w:val="0"/>
          <w:numId w:val="2"/>
        </w:numPr>
      </w:pPr>
      <w:r w:rsidRPr="002E77E1">
        <w:t>To change only the width of the picture, drag the left or right size handle.</w:t>
      </w:r>
    </w:p>
    <w:p w14:paraId="367E3074" w14:textId="425961D4" w:rsidR="002E77E1" w:rsidRPr="002E77E1" w:rsidRDefault="002E77E1" w:rsidP="006D694B">
      <w:pPr>
        <w:pStyle w:val="ListParagraph"/>
        <w:numPr>
          <w:ilvl w:val="0"/>
          <w:numId w:val="2"/>
        </w:numPr>
      </w:pPr>
      <w:r w:rsidRPr="002E77E1">
        <w:t>To change only the height of the picture, drag the top or bottom size</w:t>
      </w:r>
      <w:r>
        <w:t xml:space="preserve"> </w:t>
      </w:r>
      <w:r w:rsidRPr="002E77E1">
        <w:t>handle.</w:t>
      </w:r>
    </w:p>
    <w:p w14:paraId="474E6089" w14:textId="5288CCED" w:rsidR="009B4650" w:rsidRDefault="002E77E1" w:rsidP="006D694B">
      <w:pPr>
        <w:pStyle w:val="ListParagraph"/>
        <w:numPr>
          <w:ilvl w:val="0"/>
          <w:numId w:val="2"/>
        </w:numPr>
      </w:pPr>
      <w:r w:rsidRPr="002E77E1">
        <w:t>To change both the height and the width of the picture without changing</w:t>
      </w:r>
      <w:r>
        <w:t xml:space="preserve"> </w:t>
      </w:r>
      <w:r w:rsidRPr="002E77E1">
        <w:t xml:space="preserve">its aspect ratio, drag a corner size handle or set the </w:t>
      </w:r>
      <w:r w:rsidRPr="002E77E1">
        <w:rPr>
          <w:b/>
          <w:bCs/>
        </w:rPr>
        <w:t xml:space="preserve">Height </w:t>
      </w:r>
      <w:r w:rsidRPr="002E77E1">
        <w:t xml:space="preserve">or </w:t>
      </w:r>
      <w:r w:rsidRPr="002E77E1">
        <w:rPr>
          <w:b/>
          <w:bCs/>
        </w:rPr>
        <w:t>Width</w:t>
      </w:r>
      <w:r>
        <w:t xml:space="preserve"> </w:t>
      </w:r>
      <w:r w:rsidRPr="002E77E1">
        <w:t xml:space="preserve">measurement in the </w:t>
      </w:r>
      <w:r w:rsidRPr="002E77E1">
        <w:rPr>
          <w:b/>
          <w:bCs/>
        </w:rPr>
        <w:t xml:space="preserve">Size </w:t>
      </w:r>
      <w:r w:rsidRPr="002E77E1">
        <w:t xml:space="preserve">group on the </w:t>
      </w:r>
      <w:r w:rsidRPr="002E77E1">
        <w:rPr>
          <w:b/>
          <w:bCs/>
        </w:rPr>
        <w:t xml:space="preserve">Format </w:t>
      </w:r>
      <w:r w:rsidRPr="002E77E1">
        <w:t>tool tab. (Depending on</w:t>
      </w:r>
      <w:r>
        <w:t xml:space="preserve"> </w:t>
      </w:r>
      <w:r w:rsidRPr="002E77E1">
        <w:t>the technique you use to set the measurements, the dimensions might not</w:t>
      </w:r>
      <w:r>
        <w:t xml:space="preserve"> </w:t>
      </w:r>
      <w:r w:rsidRPr="002E77E1">
        <w:t>change until you press Enter or Tab, or click away from the measurement</w:t>
      </w:r>
      <w:r>
        <w:t xml:space="preserve"> </w:t>
      </w:r>
      <w:r w:rsidRPr="002E77E1">
        <w:t>entry box.)</w:t>
      </w:r>
    </w:p>
    <w:p w14:paraId="652A894C" w14:textId="3959D059" w:rsidR="002E77E1" w:rsidRDefault="002E77E1" w:rsidP="002E77E1"/>
    <w:p w14:paraId="1F7C952F" w14:textId="20EB7152" w:rsidR="002E77E1" w:rsidRPr="002E77E1" w:rsidRDefault="002E77E1" w:rsidP="002E77E1">
      <w:r w:rsidRPr="002E77E1">
        <w:t>Many common graphic formats store graphics as a series of dots, or</w:t>
      </w:r>
      <w:r>
        <w:t xml:space="preserve"> </w:t>
      </w:r>
      <w:r w:rsidRPr="002E77E1">
        <w:rPr>
          <w:i/>
          <w:iCs/>
        </w:rPr>
        <w:t>pixels</w:t>
      </w:r>
      <w:r w:rsidRPr="002E77E1">
        <w:t xml:space="preserve">. Each pixel is made up of bits. The number of </w:t>
      </w:r>
      <w:r w:rsidRPr="002E77E1">
        <w:rPr>
          <w:b/>
          <w:bCs/>
        </w:rPr>
        <w:t>bits per pixel</w:t>
      </w:r>
      <w:r w:rsidRPr="002E77E1">
        <w:t xml:space="preserve"> (</w:t>
      </w:r>
      <w:proofErr w:type="spellStart"/>
      <w:r w:rsidRPr="002E77E1">
        <w:t>bpp</w:t>
      </w:r>
      <w:proofErr w:type="spellEnd"/>
      <w:r w:rsidRPr="002E77E1">
        <w:t>)</w:t>
      </w:r>
      <w:r>
        <w:t xml:space="preserve"> </w:t>
      </w:r>
      <w:r w:rsidRPr="002E77E1">
        <w:t xml:space="preserve">determines the number </w:t>
      </w:r>
      <w:r w:rsidRPr="002E77E1">
        <w:rPr>
          <w:b/>
          <w:bCs/>
        </w:rPr>
        <w:t>of distinct colors</w:t>
      </w:r>
      <w:r w:rsidRPr="002E77E1">
        <w:t xml:space="preserve"> that can be represented by a</w:t>
      </w:r>
      <w:r>
        <w:t xml:space="preserve"> </w:t>
      </w:r>
      <w:r w:rsidRPr="002E77E1">
        <w:t>pixel.</w:t>
      </w:r>
      <w:r>
        <w:t xml:space="preserve"> </w:t>
      </w:r>
      <w:r w:rsidRPr="002E77E1">
        <w:t>The mapping of bits to colors isn</w:t>
      </w:r>
      <w:r>
        <w:t>’</w:t>
      </w:r>
      <w:r w:rsidRPr="002E77E1">
        <w:t>t 1:1; it</w:t>
      </w:r>
      <w:r>
        <w:t>’</w:t>
      </w:r>
      <w:r w:rsidRPr="002E77E1">
        <w:t>s 2^bpp. In other words:</w:t>
      </w:r>
    </w:p>
    <w:p w14:paraId="0973EDCA" w14:textId="77777777" w:rsidR="002E77E1" w:rsidRPr="002E77E1" w:rsidRDefault="002E77E1" w:rsidP="002E77E1">
      <w:r w:rsidRPr="002E77E1">
        <w:t xml:space="preserve">1 </w:t>
      </w:r>
      <w:proofErr w:type="spellStart"/>
      <w:r w:rsidRPr="002E77E1">
        <w:t>bpp</w:t>
      </w:r>
      <w:proofErr w:type="spellEnd"/>
      <w:r w:rsidRPr="002E77E1">
        <w:t xml:space="preserve"> = 2 </w:t>
      </w:r>
      <w:proofErr w:type="gramStart"/>
      <w:r w:rsidRPr="002E77E1">
        <w:t>colors</w:t>
      </w:r>
      <w:proofErr w:type="gramEnd"/>
    </w:p>
    <w:p w14:paraId="3F761D53" w14:textId="77777777" w:rsidR="002E77E1" w:rsidRPr="002E77E1" w:rsidRDefault="002E77E1" w:rsidP="002E77E1">
      <w:r w:rsidRPr="002E77E1">
        <w:t xml:space="preserve">2 </w:t>
      </w:r>
      <w:proofErr w:type="spellStart"/>
      <w:r w:rsidRPr="002E77E1">
        <w:t>bpp</w:t>
      </w:r>
      <w:proofErr w:type="spellEnd"/>
      <w:r w:rsidRPr="002E77E1">
        <w:t xml:space="preserve"> = 4 colors</w:t>
      </w:r>
    </w:p>
    <w:p w14:paraId="314FC2CF" w14:textId="77777777" w:rsidR="002E77E1" w:rsidRPr="002E77E1" w:rsidRDefault="002E77E1" w:rsidP="002E77E1">
      <w:r w:rsidRPr="002E77E1">
        <w:t xml:space="preserve">4 </w:t>
      </w:r>
      <w:proofErr w:type="spellStart"/>
      <w:r w:rsidRPr="002E77E1">
        <w:t>bpp</w:t>
      </w:r>
      <w:proofErr w:type="spellEnd"/>
      <w:r w:rsidRPr="002E77E1">
        <w:t xml:space="preserve"> = 16 colors</w:t>
      </w:r>
    </w:p>
    <w:p w14:paraId="5BF147E1" w14:textId="77777777" w:rsidR="002E77E1" w:rsidRPr="002E77E1" w:rsidRDefault="002E77E1" w:rsidP="002E77E1">
      <w:r w:rsidRPr="002E77E1">
        <w:t xml:space="preserve">8 </w:t>
      </w:r>
      <w:proofErr w:type="spellStart"/>
      <w:r w:rsidRPr="002E77E1">
        <w:t>bpp</w:t>
      </w:r>
      <w:proofErr w:type="spellEnd"/>
      <w:r w:rsidRPr="002E77E1">
        <w:t xml:space="preserve"> = 256 colors</w:t>
      </w:r>
    </w:p>
    <w:p w14:paraId="525F63EB" w14:textId="77777777" w:rsidR="002E77E1" w:rsidRPr="002E77E1" w:rsidRDefault="002E77E1" w:rsidP="002E77E1">
      <w:r w:rsidRPr="002E77E1">
        <w:t xml:space="preserve">16 </w:t>
      </w:r>
      <w:proofErr w:type="spellStart"/>
      <w:r w:rsidRPr="002E77E1">
        <w:t>bpp</w:t>
      </w:r>
      <w:proofErr w:type="spellEnd"/>
      <w:r w:rsidRPr="002E77E1">
        <w:t xml:space="preserve"> = 65,536 colors</w:t>
      </w:r>
    </w:p>
    <w:p w14:paraId="30891EC4" w14:textId="77777777" w:rsidR="002E77E1" w:rsidRPr="002E77E1" w:rsidRDefault="002E77E1" w:rsidP="002E77E1">
      <w:r w:rsidRPr="002E77E1">
        <w:t xml:space="preserve">32 </w:t>
      </w:r>
      <w:proofErr w:type="spellStart"/>
      <w:r w:rsidRPr="002E77E1">
        <w:t>bpp</w:t>
      </w:r>
      <w:proofErr w:type="spellEnd"/>
      <w:r w:rsidRPr="002E77E1">
        <w:t xml:space="preserve"> = 4,294,967,296 colors</w:t>
      </w:r>
    </w:p>
    <w:p w14:paraId="176E0A5D" w14:textId="77777777" w:rsidR="002E77E1" w:rsidRPr="002E77E1" w:rsidRDefault="002E77E1" w:rsidP="002E77E1">
      <w:r w:rsidRPr="002E77E1">
        <w:t xml:space="preserve">64 </w:t>
      </w:r>
      <w:proofErr w:type="spellStart"/>
      <w:r w:rsidRPr="002E77E1">
        <w:t>bpp</w:t>
      </w:r>
      <w:proofErr w:type="spellEnd"/>
      <w:r w:rsidRPr="002E77E1">
        <w:t xml:space="preserve"> = 18,446,744,073,709,551,616 colors</w:t>
      </w:r>
    </w:p>
    <w:p w14:paraId="0480E1B1" w14:textId="260D2F69" w:rsidR="002E77E1" w:rsidRPr="002E77E1" w:rsidRDefault="002E77E1" w:rsidP="002E77E1">
      <w:r w:rsidRPr="002E77E1">
        <w:t>Image files that you will use in a Word document are usually in one of the</w:t>
      </w:r>
      <w:r>
        <w:t xml:space="preserve"> </w:t>
      </w:r>
      <w:r w:rsidRPr="002E77E1">
        <w:t>following file formats:</w:t>
      </w:r>
    </w:p>
    <w:p w14:paraId="5F5EF6ED" w14:textId="77777777" w:rsidR="002E77E1" w:rsidRPr="002E77E1" w:rsidRDefault="002E77E1" w:rsidP="006D694B">
      <w:pPr>
        <w:pStyle w:val="ListParagraph"/>
        <w:numPr>
          <w:ilvl w:val="0"/>
          <w:numId w:val="4"/>
        </w:numPr>
      </w:pPr>
      <w:r w:rsidRPr="002E77E1">
        <w:rPr>
          <w:b/>
          <w:bCs/>
        </w:rPr>
        <w:t xml:space="preserve">BMP (bitmap) </w:t>
      </w:r>
      <w:r w:rsidRPr="002E77E1">
        <w:t>There are different qualities of BMPs.</w:t>
      </w:r>
    </w:p>
    <w:p w14:paraId="23C786E7" w14:textId="1A367B71" w:rsidR="002E77E1" w:rsidRPr="002E77E1" w:rsidRDefault="002E77E1" w:rsidP="006D694B">
      <w:pPr>
        <w:pStyle w:val="ListParagraph"/>
        <w:numPr>
          <w:ilvl w:val="0"/>
          <w:numId w:val="4"/>
        </w:numPr>
      </w:pPr>
      <w:r w:rsidRPr="002E77E1">
        <w:rPr>
          <w:b/>
          <w:bCs/>
        </w:rPr>
        <w:t xml:space="preserve">GIF (Graphics Interchange Format) </w:t>
      </w:r>
      <w:r w:rsidRPr="002E77E1">
        <w:t>This format is common for images</w:t>
      </w:r>
      <w:r>
        <w:t xml:space="preserve"> </w:t>
      </w:r>
      <w:r w:rsidRPr="002E77E1">
        <w:t>that appear on webpages, because the images can be compressed with no</w:t>
      </w:r>
      <w:r>
        <w:t xml:space="preserve"> </w:t>
      </w:r>
      <w:r w:rsidRPr="002E77E1">
        <w:t>loss of information and groups of them can be animated. GIFs store at</w:t>
      </w:r>
      <w:r>
        <w:t xml:space="preserve"> </w:t>
      </w:r>
      <w:r w:rsidRPr="002E77E1">
        <w:t>most 8 bits per pixel, so they are limited to 256 colors.</w:t>
      </w:r>
    </w:p>
    <w:p w14:paraId="688794CB" w14:textId="785D1EF3" w:rsidR="002E77E1" w:rsidRPr="002E77E1" w:rsidRDefault="002E77E1" w:rsidP="006D694B">
      <w:pPr>
        <w:pStyle w:val="ListParagraph"/>
        <w:numPr>
          <w:ilvl w:val="0"/>
          <w:numId w:val="4"/>
        </w:numPr>
      </w:pPr>
      <w:r w:rsidRPr="002E77E1">
        <w:rPr>
          <w:b/>
          <w:bCs/>
        </w:rPr>
        <w:t xml:space="preserve">JPEG (Joint Photographic Experts Group) </w:t>
      </w:r>
      <w:r w:rsidRPr="002E77E1">
        <w:t>This compressed format</w:t>
      </w:r>
      <w:r>
        <w:t xml:space="preserve"> </w:t>
      </w:r>
      <w:r w:rsidRPr="002E77E1">
        <w:t>works well for complex graphics such as scanned photographs. Some</w:t>
      </w:r>
      <w:r>
        <w:t xml:space="preserve"> </w:t>
      </w:r>
      <w:r w:rsidRPr="002E77E1">
        <w:t>information is lost in the compression process, but often the loss is</w:t>
      </w:r>
      <w:r>
        <w:t xml:space="preserve"> </w:t>
      </w:r>
      <w:r w:rsidRPr="002E77E1">
        <w:t xml:space="preserve">imperceptible to the human eye. </w:t>
      </w:r>
      <w:r w:rsidRPr="00471750">
        <w:rPr>
          <w:b/>
          <w:bCs/>
        </w:rPr>
        <w:t>Color JPEGs store 24 bits per pixel. Grayscale JPEGs store 8 bits per pixel.</w:t>
      </w:r>
    </w:p>
    <w:p w14:paraId="459AB755" w14:textId="744829B7" w:rsidR="002E77E1" w:rsidRDefault="002E77E1" w:rsidP="006D694B">
      <w:pPr>
        <w:pStyle w:val="ListParagraph"/>
        <w:numPr>
          <w:ilvl w:val="0"/>
          <w:numId w:val="4"/>
        </w:numPr>
      </w:pPr>
      <w:r w:rsidRPr="002E77E1">
        <w:rPr>
          <w:b/>
          <w:bCs/>
        </w:rPr>
        <w:t xml:space="preserve">PNG (Portable Network Graphic) </w:t>
      </w:r>
      <w:r w:rsidRPr="002E77E1">
        <w:t>This format has the advantages of the</w:t>
      </w:r>
      <w:r>
        <w:t xml:space="preserve"> </w:t>
      </w:r>
      <w:r w:rsidRPr="002E77E1">
        <w:t>GIF format but can store colors with 24, 32, 48, or 64 bits per pixel and</w:t>
      </w:r>
      <w:r>
        <w:t xml:space="preserve"> </w:t>
      </w:r>
      <w:r w:rsidRPr="002E77E1">
        <w:t>grayscales with 1, 2, 4, 8, or 16 bits per pixel. A PNG file can also specify</w:t>
      </w:r>
      <w:r>
        <w:t xml:space="preserve"> </w:t>
      </w:r>
      <w:r w:rsidRPr="002E77E1">
        <w:t>whether each pixel blends with its background color and can contain color</w:t>
      </w:r>
      <w:r>
        <w:t xml:space="preserve"> </w:t>
      </w:r>
      <w:r w:rsidRPr="002E77E1">
        <w:t>correction information so that images look accurate on a broad range of</w:t>
      </w:r>
      <w:r>
        <w:t xml:space="preserve"> </w:t>
      </w:r>
      <w:r w:rsidRPr="002E77E1">
        <w:t>display devices. Graphics saved in this format are smaller, so they display</w:t>
      </w:r>
      <w:r w:rsidR="00471750">
        <w:t xml:space="preserve"> </w:t>
      </w:r>
      <w:proofErr w:type="spellStart"/>
      <w:proofErr w:type="gramStart"/>
      <w:r w:rsidRPr="002E77E1">
        <w:t>faster.Of</w:t>
      </w:r>
      <w:proofErr w:type="spellEnd"/>
      <w:proofErr w:type="gramEnd"/>
      <w:r w:rsidRPr="002E77E1">
        <w:t xml:space="preserve"> the commonly available file </w:t>
      </w:r>
      <w:r w:rsidRPr="002E77E1">
        <w:lastRenderedPageBreak/>
        <w:t>formats, PNG images are usually the best</w:t>
      </w:r>
      <w:r>
        <w:t xml:space="preserve"> </w:t>
      </w:r>
      <w:r w:rsidRPr="002E77E1">
        <w:t>choice because they provide high quality images with a small file size,</w:t>
      </w:r>
      <w:r>
        <w:t xml:space="preserve"> </w:t>
      </w:r>
      <w:r w:rsidRPr="002E77E1">
        <w:t>and support transparency.</w:t>
      </w:r>
    </w:p>
    <w:p w14:paraId="0F7549D2" w14:textId="79DAE7ED" w:rsidR="00471750" w:rsidRDefault="00471750" w:rsidP="00471750"/>
    <w:p w14:paraId="38B27441" w14:textId="77777777" w:rsidR="00471750" w:rsidRPr="00471750" w:rsidRDefault="00471750" w:rsidP="00471750">
      <w:pPr>
        <w:rPr>
          <w:b/>
          <w:bCs/>
        </w:rPr>
      </w:pPr>
      <w:r w:rsidRPr="00471750">
        <w:rPr>
          <w:b/>
          <w:bCs/>
        </w:rPr>
        <w:t>Edit and format pictures</w:t>
      </w:r>
    </w:p>
    <w:p w14:paraId="465535E5" w14:textId="7362BDEF" w:rsidR="00471750" w:rsidRPr="00471750" w:rsidRDefault="00471750" w:rsidP="00471750">
      <w:r w:rsidRPr="00471750">
        <w:t>After you insert any picture into a document, you can modify it by using the</w:t>
      </w:r>
      <w:r>
        <w:t xml:space="preserve"> </w:t>
      </w:r>
      <w:r w:rsidRPr="00471750">
        <w:t>commands on the Format tool tab. For example, you can do the following:</w:t>
      </w:r>
      <w:r>
        <w:t xml:space="preserve"> </w:t>
      </w:r>
    </w:p>
    <w:p w14:paraId="25417B9C" w14:textId="5C1358F6" w:rsidR="00471750" w:rsidRPr="00471750" w:rsidRDefault="00471750" w:rsidP="006D694B">
      <w:pPr>
        <w:pStyle w:val="ListParagraph"/>
        <w:numPr>
          <w:ilvl w:val="0"/>
          <w:numId w:val="5"/>
        </w:numPr>
      </w:pPr>
      <w:r w:rsidRPr="00471750">
        <w:t>Remove the background by designating either the areas you want to keep</w:t>
      </w:r>
      <w:r>
        <w:t xml:space="preserve"> </w:t>
      </w:r>
      <w:r w:rsidRPr="00471750">
        <w:t>or those you want to remove.</w:t>
      </w:r>
    </w:p>
    <w:p w14:paraId="35B91059" w14:textId="77777777" w:rsidR="00471750" w:rsidRDefault="00471750" w:rsidP="006D694B">
      <w:pPr>
        <w:pStyle w:val="ListParagraph"/>
        <w:numPr>
          <w:ilvl w:val="0"/>
          <w:numId w:val="5"/>
        </w:numPr>
      </w:pPr>
      <w:r w:rsidRPr="00471750">
        <w:t>Sharpen or soften the picture, or change its brightness or contrast.</w:t>
      </w:r>
      <w:r>
        <w:t xml:space="preserve"> </w:t>
      </w:r>
    </w:p>
    <w:p w14:paraId="31E51D61" w14:textId="72F45CCF" w:rsidR="00471750" w:rsidRPr="00471750" w:rsidRDefault="00471750" w:rsidP="006D694B">
      <w:pPr>
        <w:pStyle w:val="ListParagraph"/>
        <w:numPr>
          <w:ilvl w:val="0"/>
          <w:numId w:val="5"/>
        </w:numPr>
      </w:pPr>
      <w:r w:rsidRPr="00471750">
        <w:t>Enhance the picture</w:t>
      </w:r>
      <w:r>
        <w:t>’</w:t>
      </w:r>
      <w:r w:rsidRPr="00471750">
        <w:t>s color.</w:t>
      </w:r>
    </w:p>
    <w:p w14:paraId="3DA4E51C" w14:textId="0966C4E8" w:rsidR="00471750" w:rsidRPr="00471750" w:rsidRDefault="00471750" w:rsidP="006D694B">
      <w:pPr>
        <w:pStyle w:val="ListParagraph"/>
        <w:numPr>
          <w:ilvl w:val="0"/>
          <w:numId w:val="5"/>
        </w:numPr>
      </w:pPr>
      <w:r w:rsidRPr="00471750">
        <w:t xml:space="preserve">Make one of the </w:t>
      </w:r>
      <w:proofErr w:type="gramStart"/>
      <w:r w:rsidRPr="00471750">
        <w:t>picture</w:t>
      </w:r>
      <w:proofErr w:type="gramEnd"/>
      <w:r>
        <w:t xml:space="preserve">’ </w:t>
      </w:r>
      <w:r w:rsidRPr="00471750">
        <w:t>s colors transparent.</w:t>
      </w:r>
    </w:p>
    <w:p w14:paraId="79F638F6" w14:textId="77777777" w:rsidR="00471750" w:rsidRPr="00471750" w:rsidRDefault="00471750" w:rsidP="006D694B">
      <w:pPr>
        <w:pStyle w:val="ListParagraph"/>
        <w:numPr>
          <w:ilvl w:val="0"/>
          <w:numId w:val="5"/>
        </w:numPr>
      </w:pPr>
      <w:r w:rsidRPr="00471750">
        <w:t>Choose an effect, such as Pencil Sketch or Paint Strokes.</w:t>
      </w:r>
    </w:p>
    <w:p w14:paraId="34985522" w14:textId="4E0C242C" w:rsidR="00471750" w:rsidRPr="00471750" w:rsidRDefault="00471750" w:rsidP="006D694B">
      <w:pPr>
        <w:pStyle w:val="ListParagraph"/>
        <w:numPr>
          <w:ilvl w:val="0"/>
          <w:numId w:val="5"/>
        </w:numPr>
      </w:pPr>
      <w:r w:rsidRPr="00471750">
        <w:t>Apply effects such as shadows, reflections, and borders; or apply</w:t>
      </w:r>
      <w:r>
        <w:t xml:space="preserve"> </w:t>
      </w:r>
      <w:r w:rsidRPr="00471750">
        <w:t>combinations of these effects.</w:t>
      </w:r>
    </w:p>
    <w:p w14:paraId="48DDC517" w14:textId="26CD946E" w:rsidR="00471750" w:rsidRPr="00471750" w:rsidRDefault="00471750" w:rsidP="006D694B">
      <w:pPr>
        <w:pStyle w:val="ListParagraph"/>
        <w:numPr>
          <w:ilvl w:val="0"/>
          <w:numId w:val="5"/>
        </w:numPr>
      </w:pPr>
      <w:r w:rsidRPr="00471750">
        <w:t>Add a border consisting of one or more solid or dashed lines of whatever</w:t>
      </w:r>
      <w:r>
        <w:t xml:space="preserve"> </w:t>
      </w:r>
      <w:r w:rsidRPr="00471750">
        <w:t>width and color you choose.</w:t>
      </w:r>
    </w:p>
    <w:p w14:paraId="49EC3566" w14:textId="63C8841B" w:rsidR="00471750" w:rsidRPr="00471750" w:rsidRDefault="00471750" w:rsidP="006D694B">
      <w:pPr>
        <w:pStyle w:val="ListParagraph"/>
        <w:numPr>
          <w:ilvl w:val="0"/>
          <w:numId w:val="5"/>
        </w:numPr>
      </w:pPr>
      <w:r w:rsidRPr="00471750">
        <w:t>Rotate the picture to any angle, either by dragging the rotating handle or</w:t>
      </w:r>
      <w:r>
        <w:t xml:space="preserve"> </w:t>
      </w:r>
      <w:r w:rsidRPr="00471750">
        <w:t>by choosing a rotating or flipping option.</w:t>
      </w:r>
    </w:p>
    <w:p w14:paraId="1D3A7523" w14:textId="452D63C0" w:rsidR="00471750" w:rsidRPr="00471750" w:rsidRDefault="00471750" w:rsidP="006D694B">
      <w:pPr>
        <w:pStyle w:val="ListParagraph"/>
        <w:numPr>
          <w:ilvl w:val="0"/>
          <w:numId w:val="5"/>
        </w:numPr>
      </w:pPr>
      <w:r w:rsidRPr="00471750">
        <w:t>Crop away the parts of the picture that you don</w:t>
      </w:r>
      <w:r w:rsidRPr="00471750">
        <w:rPr>
          <w:rFonts w:hint="eastAsia"/>
        </w:rPr>
        <w:t>’</w:t>
      </w:r>
      <w:r w:rsidRPr="00471750">
        <w:t>t want to show on the</w:t>
      </w:r>
      <w:r>
        <w:t xml:space="preserve"> </w:t>
      </w:r>
      <w:r w:rsidRPr="00471750">
        <w:t>page. (The picture itself is not altered</w:t>
      </w:r>
      <w:r w:rsidRPr="00471750">
        <w:rPr>
          <w:rFonts w:hint="eastAsia"/>
        </w:rPr>
        <w:t>—</w:t>
      </w:r>
      <w:r w:rsidRPr="00471750">
        <w:t>parts of it are simply covered up.)</w:t>
      </w:r>
    </w:p>
    <w:p w14:paraId="56E38D09" w14:textId="77777777" w:rsidR="00471750" w:rsidRDefault="00471750" w:rsidP="00471750"/>
    <w:p w14:paraId="227EEC74" w14:textId="2A659989" w:rsidR="00471750" w:rsidRPr="00471750" w:rsidRDefault="00471750" w:rsidP="00471750">
      <w:r w:rsidRPr="00471750">
        <w:t>All these changes are made to the representation of the picture that is on the page</w:t>
      </w:r>
      <w:r>
        <w:t xml:space="preserve"> </w:t>
      </w:r>
      <w:r w:rsidRPr="00471750">
        <w:t>and do not affect the original picture.</w:t>
      </w:r>
      <w:r>
        <w:t xml:space="preserve"> </w:t>
      </w:r>
      <w:r w:rsidRPr="00471750">
        <w:t>The Format tool tab contains the following groups:</w:t>
      </w:r>
    </w:p>
    <w:p w14:paraId="5E007525" w14:textId="1D1E4161" w:rsidR="00471750" w:rsidRDefault="00471750" w:rsidP="006D694B">
      <w:pPr>
        <w:pStyle w:val="ListParagraph"/>
        <w:numPr>
          <w:ilvl w:val="0"/>
          <w:numId w:val="6"/>
        </w:numPr>
      </w:pPr>
      <w:r w:rsidRPr="00471750">
        <w:rPr>
          <w:b/>
          <w:bCs/>
        </w:rPr>
        <w:t xml:space="preserve">Adjust </w:t>
      </w:r>
      <w:proofErr w:type="gramStart"/>
      <w:r w:rsidRPr="00471750">
        <w:t>The</w:t>
      </w:r>
      <w:proofErr w:type="gramEnd"/>
      <w:r w:rsidRPr="00471750">
        <w:t xml:space="preserve"> Adjust group contains commands that you can use to remove</w:t>
      </w:r>
      <w:r>
        <w:t xml:space="preserve"> </w:t>
      </w:r>
      <w:r w:rsidRPr="00471750">
        <w:t>the picture</w:t>
      </w:r>
      <w:r>
        <w:t>’</w:t>
      </w:r>
      <w:r w:rsidRPr="00471750">
        <w:t>s background, change the picture</w:t>
      </w:r>
      <w:r>
        <w:t>’</w:t>
      </w:r>
      <w:r w:rsidRPr="00471750">
        <w:t>s brightness and contrast,</w:t>
      </w:r>
      <w:r>
        <w:t xml:space="preserve"> </w:t>
      </w:r>
      <w:r w:rsidRPr="00471750">
        <w:t>recolor it, apply artistic effects to it, and compress it to reduce the size of</w:t>
      </w:r>
      <w:r>
        <w:t xml:space="preserve"> </w:t>
      </w:r>
      <w:r w:rsidRPr="00471750">
        <w:t>the document containing it.</w:t>
      </w:r>
    </w:p>
    <w:p w14:paraId="2CBED6DE" w14:textId="77777777" w:rsidR="007B6482" w:rsidRDefault="007B6482" w:rsidP="007B6482">
      <w:pPr>
        <w:pStyle w:val="ListParagraph"/>
        <w:ind w:left="360"/>
      </w:pPr>
    </w:p>
    <w:p w14:paraId="027EE0B7" w14:textId="10C3F569" w:rsidR="007B6482" w:rsidRDefault="007B6482" w:rsidP="006D694B">
      <w:pPr>
        <w:pStyle w:val="ListParagraph"/>
        <w:numPr>
          <w:ilvl w:val="0"/>
          <w:numId w:val="6"/>
        </w:numPr>
      </w:pPr>
      <w:r w:rsidRPr="007B6482">
        <w:rPr>
          <w:b/>
          <w:bCs/>
        </w:rPr>
        <w:t>Picture Styles</w:t>
      </w:r>
      <w:r>
        <w:t xml:space="preserve"> </w:t>
      </w:r>
      <w:proofErr w:type="gramStart"/>
      <w:r>
        <w:t>The</w:t>
      </w:r>
      <w:proofErr w:type="gramEnd"/>
      <w:r>
        <w:t xml:space="preserve"> Picture Styles group offers a wide range of picture styles that you can apply to a picture to change its shape and orientation and to add borders and picture effects.</w:t>
      </w:r>
    </w:p>
    <w:p w14:paraId="48AA780A" w14:textId="14EA76C2" w:rsidR="007B6482" w:rsidRDefault="00A55993" w:rsidP="007B6482">
      <w:pPr>
        <w:jc w:val="center"/>
      </w:pPr>
      <w:r>
        <w:rPr>
          <w:noProof/>
        </w:rPr>
        <w:lastRenderedPageBreak/>
        <w:drawing>
          <wp:inline distT="0" distB="0" distL="0" distR="0" wp14:anchorId="01DA9B0A" wp14:editId="09DB3278">
            <wp:extent cx="3010055" cy="344822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4E828E5.tmp"/>
                    <pic:cNvPicPr/>
                  </pic:nvPicPr>
                  <pic:blipFill>
                    <a:blip r:embed="rId11">
                      <a:extLst>
                        <a:ext uri="{28A0092B-C50C-407E-A947-70E740481C1C}">
                          <a14:useLocalDpi xmlns:a14="http://schemas.microsoft.com/office/drawing/2010/main" val="0"/>
                        </a:ext>
                      </a:extLst>
                    </a:blip>
                    <a:stretch>
                      <a:fillRect/>
                    </a:stretch>
                  </pic:blipFill>
                  <pic:spPr>
                    <a:xfrm>
                      <a:off x="0" y="0"/>
                      <a:ext cx="3010055" cy="3448227"/>
                    </a:xfrm>
                    <a:prstGeom prst="rect">
                      <a:avLst/>
                    </a:prstGeom>
                  </pic:spPr>
                </pic:pic>
              </a:graphicData>
            </a:graphic>
          </wp:inline>
        </w:drawing>
      </w:r>
    </w:p>
    <w:p w14:paraId="4A13F0DB" w14:textId="2DB216B2" w:rsidR="007B6482" w:rsidRDefault="007B6482" w:rsidP="006D694B">
      <w:pPr>
        <w:pStyle w:val="ListParagraph"/>
        <w:numPr>
          <w:ilvl w:val="0"/>
          <w:numId w:val="6"/>
        </w:numPr>
      </w:pPr>
      <w:r w:rsidRPr="007B6482">
        <w:rPr>
          <w:b/>
          <w:bCs/>
        </w:rPr>
        <w:t>Arrange</w:t>
      </w:r>
      <w:r>
        <w:t xml:space="preserve"> </w:t>
      </w:r>
      <w:proofErr w:type="gramStart"/>
      <w:r>
        <w:t>The</w:t>
      </w:r>
      <w:proofErr w:type="gramEnd"/>
      <w:r>
        <w:t xml:space="preserve"> Arrange group contains commands for specifying the relationship of the picture to the page and to other elements on the page.</w:t>
      </w:r>
      <w:r w:rsidR="00A55993">
        <w:t xml:space="preserve"> </w:t>
      </w:r>
      <w:r w:rsidR="00A55993" w:rsidRPr="00A55993">
        <w:t>You can control the position of the picture in relation to the surrounding text</w:t>
      </w:r>
    </w:p>
    <w:p w14:paraId="076D0F16" w14:textId="77777777" w:rsidR="00A55993" w:rsidRDefault="00A55993" w:rsidP="00A55993">
      <w:pPr>
        <w:pStyle w:val="ListParagraph"/>
        <w:ind w:left="360"/>
        <w:jc w:val="center"/>
        <w:rPr>
          <w:noProof/>
        </w:rPr>
      </w:pPr>
    </w:p>
    <w:p w14:paraId="107C0A33" w14:textId="77777777" w:rsidR="00A55993" w:rsidRDefault="00A55993" w:rsidP="00A55993">
      <w:pPr>
        <w:pStyle w:val="ListParagraph"/>
        <w:ind w:left="360"/>
        <w:jc w:val="center"/>
        <w:rPr>
          <w:noProof/>
        </w:rPr>
      </w:pPr>
    </w:p>
    <w:p w14:paraId="62F9B049" w14:textId="6CBC6830" w:rsidR="00A55993" w:rsidRDefault="00A55993" w:rsidP="00A55993">
      <w:pPr>
        <w:pStyle w:val="ListParagraph"/>
        <w:ind w:left="360"/>
        <w:jc w:val="center"/>
      </w:pPr>
      <w:r>
        <w:rPr>
          <w:noProof/>
        </w:rPr>
        <w:drawing>
          <wp:inline distT="0" distB="0" distL="0" distR="0" wp14:anchorId="144F266B" wp14:editId="6FAD7708">
            <wp:extent cx="2871216" cy="2459736"/>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51716" b="26358"/>
                    <a:stretch/>
                  </pic:blipFill>
                  <pic:spPr bwMode="auto">
                    <a:xfrm>
                      <a:off x="0" y="0"/>
                      <a:ext cx="2871216" cy="2459736"/>
                    </a:xfrm>
                    <a:prstGeom prst="rect">
                      <a:avLst/>
                    </a:prstGeom>
                    <a:ln>
                      <a:noFill/>
                    </a:ln>
                    <a:extLst>
                      <a:ext uri="{53640926-AAD7-44D8-BBD7-CCE9431645EC}">
                        <a14:shadowObscured xmlns:a14="http://schemas.microsoft.com/office/drawing/2010/main"/>
                      </a:ext>
                    </a:extLst>
                  </pic:spPr>
                </pic:pic>
              </a:graphicData>
            </a:graphic>
          </wp:inline>
        </w:drawing>
      </w:r>
    </w:p>
    <w:p w14:paraId="12F5E410" w14:textId="7E3AFF91" w:rsidR="00F12346" w:rsidRDefault="00F12346" w:rsidP="00A55993">
      <w:pPr>
        <w:pStyle w:val="ListParagraph"/>
        <w:ind w:left="360"/>
        <w:jc w:val="center"/>
      </w:pPr>
    </w:p>
    <w:p w14:paraId="386B6200" w14:textId="77777777" w:rsidR="00F12346" w:rsidRDefault="00F12346" w:rsidP="00F12346">
      <w:pPr>
        <w:pStyle w:val="ListParagraph"/>
        <w:ind w:left="360"/>
      </w:pPr>
    </w:p>
    <w:p w14:paraId="73E1AC07" w14:textId="77777777" w:rsidR="00A55993" w:rsidRDefault="00A55993" w:rsidP="00A55993">
      <w:pPr>
        <w:pStyle w:val="ListParagraph"/>
        <w:ind w:left="360"/>
      </w:pPr>
    </w:p>
    <w:p w14:paraId="181168CC" w14:textId="77777777" w:rsidR="00A55993" w:rsidRDefault="00A55993" w:rsidP="00A55993">
      <w:pPr>
        <w:pStyle w:val="ListParagraph"/>
        <w:ind w:left="360"/>
      </w:pPr>
    </w:p>
    <w:p w14:paraId="495EDCA3" w14:textId="77777777" w:rsidR="00B26391" w:rsidRDefault="00021A88" w:rsidP="006D694B">
      <w:pPr>
        <w:pStyle w:val="ListParagraph"/>
        <w:numPr>
          <w:ilvl w:val="0"/>
          <w:numId w:val="6"/>
        </w:numPr>
      </w:pPr>
      <w:r w:rsidRPr="00B26391">
        <w:rPr>
          <w:b/>
          <w:bCs/>
        </w:rPr>
        <w:t xml:space="preserve">Size </w:t>
      </w:r>
      <w:r w:rsidRPr="00021A88">
        <w:t>You can use the commands in the Size group to crop and resize</w:t>
      </w:r>
      <w:r w:rsidR="00B26391">
        <w:t xml:space="preserve"> </w:t>
      </w:r>
      <w:r w:rsidRPr="00021A88">
        <w:t>pictures.</w:t>
      </w:r>
      <w:r w:rsidR="00B26391">
        <w:t xml:space="preserve"> </w:t>
      </w:r>
    </w:p>
    <w:p w14:paraId="2E0DC6EB" w14:textId="4B138D7E" w:rsidR="007B6482" w:rsidRDefault="00021A88" w:rsidP="00B26391">
      <w:r w:rsidRPr="00021A88">
        <w:lastRenderedPageBreak/>
        <w:t>If you like the changes you</w:t>
      </w:r>
      <w:r w:rsidR="00B26391">
        <w:t>’</w:t>
      </w:r>
      <w:r w:rsidRPr="00021A88">
        <w:t>ve made to a picture, you can copy its formatting and</w:t>
      </w:r>
      <w:r w:rsidR="00B26391">
        <w:t xml:space="preserve"> </w:t>
      </w:r>
      <w:r w:rsidRPr="00021A88">
        <w:t>apply it to another picture. If you don</w:t>
      </w:r>
      <w:r w:rsidR="00B26391">
        <w:t>’</w:t>
      </w:r>
      <w:r w:rsidRPr="00021A88">
        <w:t>t like the changes you</w:t>
      </w:r>
      <w:r w:rsidR="00B26391">
        <w:t>’</w:t>
      </w:r>
      <w:r w:rsidRPr="00021A88">
        <w:t>ve applied to a</w:t>
      </w:r>
      <w:r w:rsidR="00B26391">
        <w:t xml:space="preserve"> </w:t>
      </w:r>
      <w:r w:rsidRPr="00021A88">
        <w:t>picture, you can undo them.</w:t>
      </w:r>
    </w:p>
    <w:p w14:paraId="433D1AF7" w14:textId="77777777" w:rsidR="00B26391" w:rsidRDefault="00B26391" w:rsidP="00B26391">
      <w:pPr>
        <w:rPr>
          <w:b/>
          <w:bCs/>
        </w:rPr>
      </w:pPr>
    </w:p>
    <w:p w14:paraId="178D206A" w14:textId="69CEF295" w:rsidR="00B26391" w:rsidRPr="00B26391" w:rsidRDefault="00B26391" w:rsidP="00B26391">
      <w:pPr>
        <w:rPr>
          <w:b/>
          <w:bCs/>
        </w:rPr>
      </w:pPr>
      <w:r w:rsidRPr="00B26391">
        <w:rPr>
          <w:b/>
          <w:bCs/>
        </w:rPr>
        <w:t>To crop a picture</w:t>
      </w:r>
    </w:p>
    <w:p w14:paraId="78992226" w14:textId="1BCDC689" w:rsidR="00B26391" w:rsidRPr="00B26391" w:rsidRDefault="00B26391" w:rsidP="006D694B">
      <w:pPr>
        <w:pStyle w:val="ListParagraph"/>
        <w:numPr>
          <w:ilvl w:val="0"/>
          <w:numId w:val="7"/>
        </w:numPr>
      </w:pPr>
      <w:r w:rsidRPr="00B26391">
        <w:t xml:space="preserve">Select the picture. On the </w:t>
      </w:r>
      <w:r w:rsidRPr="00B26391">
        <w:rPr>
          <w:b/>
          <w:bCs/>
        </w:rPr>
        <w:t xml:space="preserve">Format </w:t>
      </w:r>
      <w:r w:rsidRPr="00B26391">
        <w:t xml:space="preserve">tool tab, in the </w:t>
      </w:r>
      <w:r w:rsidRPr="00B26391">
        <w:rPr>
          <w:b/>
          <w:bCs/>
        </w:rPr>
        <w:t xml:space="preserve">Size </w:t>
      </w:r>
      <w:r w:rsidRPr="00B26391">
        <w:t>group, click the</w:t>
      </w:r>
      <w:r>
        <w:t xml:space="preserve"> </w:t>
      </w:r>
      <w:r w:rsidRPr="00B26391">
        <w:rPr>
          <w:b/>
          <w:bCs/>
        </w:rPr>
        <w:t xml:space="preserve">Crop </w:t>
      </w:r>
      <w:r w:rsidRPr="00B26391">
        <w:t>button to display thick black handles on the sides and in the corners</w:t>
      </w:r>
      <w:r>
        <w:t xml:space="preserve"> </w:t>
      </w:r>
      <w:r w:rsidRPr="00B26391">
        <w:t>of the picture.</w:t>
      </w:r>
    </w:p>
    <w:p w14:paraId="4828010D" w14:textId="26CBB1AD" w:rsidR="00B26391" w:rsidRDefault="00B26391" w:rsidP="006D694B">
      <w:pPr>
        <w:pStyle w:val="ListParagraph"/>
        <w:numPr>
          <w:ilvl w:val="0"/>
          <w:numId w:val="7"/>
        </w:numPr>
      </w:pPr>
      <w:r w:rsidRPr="00B26391">
        <w:t>Drag the handles to define the area you want to crop to. The areas that will</w:t>
      </w:r>
      <w:r>
        <w:t xml:space="preserve"> </w:t>
      </w:r>
      <w:r w:rsidRPr="00B26391">
        <w:t>be excluded from the cropped picture are shaded.</w:t>
      </w:r>
    </w:p>
    <w:p w14:paraId="6F6BFF4E" w14:textId="5C8BF988" w:rsidR="00B26391" w:rsidRDefault="00B26391" w:rsidP="006D694B">
      <w:pPr>
        <w:pStyle w:val="ListParagraph"/>
        <w:numPr>
          <w:ilvl w:val="0"/>
          <w:numId w:val="7"/>
        </w:numPr>
      </w:pPr>
      <w:r>
        <w:t>When you finish defining the area, click away from the picture, or click the Crop button again to apply the crop effect.</w:t>
      </w:r>
    </w:p>
    <w:p w14:paraId="73841B07" w14:textId="013DB068" w:rsidR="007B6482" w:rsidRDefault="00B26391" w:rsidP="00B26391">
      <w:pPr>
        <w:jc w:val="center"/>
      </w:pPr>
      <w:r>
        <w:rPr>
          <w:noProof/>
        </w:rPr>
        <w:drawing>
          <wp:inline distT="0" distB="0" distL="0" distR="0" wp14:anchorId="466CFB8E" wp14:editId="26830AEE">
            <wp:extent cx="4089610" cy="2463927"/>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4E84E9D.tmp"/>
                    <pic:cNvPicPr/>
                  </pic:nvPicPr>
                  <pic:blipFill>
                    <a:blip r:embed="rId13">
                      <a:extLst>
                        <a:ext uri="{28A0092B-C50C-407E-A947-70E740481C1C}">
                          <a14:useLocalDpi xmlns:a14="http://schemas.microsoft.com/office/drawing/2010/main" val="0"/>
                        </a:ext>
                      </a:extLst>
                    </a:blip>
                    <a:stretch>
                      <a:fillRect/>
                    </a:stretch>
                  </pic:blipFill>
                  <pic:spPr>
                    <a:xfrm>
                      <a:off x="0" y="0"/>
                      <a:ext cx="4089610" cy="2463927"/>
                    </a:xfrm>
                    <a:prstGeom prst="rect">
                      <a:avLst/>
                    </a:prstGeom>
                  </pic:spPr>
                </pic:pic>
              </a:graphicData>
            </a:graphic>
          </wp:inline>
        </w:drawing>
      </w:r>
    </w:p>
    <w:p w14:paraId="36A53955" w14:textId="320594FB" w:rsidR="00B26391" w:rsidRDefault="00B26391" w:rsidP="00B26391">
      <w:r w:rsidRPr="00B26391">
        <w:t>To redisplay the uncropped picture at any time, select it and click</w:t>
      </w:r>
      <w:r>
        <w:t xml:space="preserve"> </w:t>
      </w:r>
      <w:r w:rsidRPr="00B26391">
        <w:t>the Crop button.</w:t>
      </w:r>
    </w:p>
    <w:p w14:paraId="1B312B71" w14:textId="485C41C0" w:rsidR="00B26391" w:rsidRDefault="00B26391" w:rsidP="00B26391"/>
    <w:p w14:paraId="04207D51" w14:textId="77777777" w:rsidR="00B26391" w:rsidRDefault="00B26391" w:rsidP="00B26391">
      <w:pPr>
        <w:rPr>
          <w:i/>
          <w:iCs/>
        </w:rPr>
      </w:pPr>
      <w:r w:rsidRPr="00B26391">
        <w:rPr>
          <w:i/>
          <w:iCs/>
        </w:rPr>
        <w:t>Or</w:t>
      </w:r>
      <w:r>
        <w:rPr>
          <w:i/>
          <w:iCs/>
        </w:rPr>
        <w:t xml:space="preserve"> </w:t>
      </w:r>
    </w:p>
    <w:p w14:paraId="598D9DB3" w14:textId="60DFC8A0" w:rsidR="00B26391" w:rsidRPr="00B26391" w:rsidRDefault="00B26391" w:rsidP="00B26391">
      <w:pPr>
        <w:rPr>
          <w:i/>
          <w:iCs/>
        </w:rPr>
      </w:pPr>
      <w:r>
        <w:rPr>
          <w:i/>
          <w:iCs/>
        </w:rPr>
        <w:t xml:space="preserve">to Crop </w:t>
      </w:r>
      <w:proofErr w:type="gramStart"/>
      <w:r>
        <w:rPr>
          <w:i/>
          <w:iCs/>
        </w:rPr>
        <w:t>picture</w:t>
      </w:r>
      <w:proofErr w:type="gramEnd"/>
      <w:r>
        <w:rPr>
          <w:i/>
          <w:iCs/>
        </w:rPr>
        <w:t xml:space="preserve"> </w:t>
      </w:r>
      <w:r w:rsidRPr="00B26391">
        <w:t xml:space="preserve">Select the picture. On the </w:t>
      </w:r>
      <w:r w:rsidRPr="00B26391">
        <w:rPr>
          <w:b/>
          <w:bCs/>
        </w:rPr>
        <w:t xml:space="preserve">Format </w:t>
      </w:r>
      <w:r w:rsidRPr="00B26391">
        <w:t xml:space="preserve">tool tab, in the </w:t>
      </w:r>
      <w:r w:rsidRPr="00B26391">
        <w:rPr>
          <w:b/>
          <w:bCs/>
        </w:rPr>
        <w:t xml:space="preserve">Size </w:t>
      </w:r>
      <w:r w:rsidRPr="00B26391">
        <w:t>group, click the</w:t>
      </w:r>
      <w:r>
        <w:t xml:space="preserve"> </w:t>
      </w:r>
      <w:r w:rsidRPr="00B26391">
        <w:rPr>
          <w:b/>
          <w:bCs/>
        </w:rPr>
        <w:t xml:space="preserve">Crop </w:t>
      </w:r>
      <w:r w:rsidRPr="00B26391">
        <w:t>arrow, and then do one of the following:</w:t>
      </w:r>
    </w:p>
    <w:p w14:paraId="28E7BBF0" w14:textId="00421C02" w:rsidR="00B26391" w:rsidRPr="00B26391" w:rsidRDefault="00B26391" w:rsidP="006D694B">
      <w:pPr>
        <w:pStyle w:val="ListParagraph"/>
        <w:numPr>
          <w:ilvl w:val="0"/>
          <w:numId w:val="8"/>
        </w:numPr>
      </w:pPr>
      <w:r w:rsidRPr="00B26391">
        <w:t xml:space="preserve">Click </w:t>
      </w:r>
      <w:r w:rsidRPr="00B26391">
        <w:rPr>
          <w:b/>
          <w:bCs/>
        </w:rPr>
        <w:t>Crop to Shape</w:t>
      </w:r>
      <w:r w:rsidRPr="00B26391">
        <w:t>, and then click a shape.</w:t>
      </w:r>
    </w:p>
    <w:p w14:paraId="5D21ACD8" w14:textId="43D95A89" w:rsidR="00B26391" w:rsidRPr="00B26391" w:rsidRDefault="00B26391" w:rsidP="006D694B">
      <w:pPr>
        <w:pStyle w:val="ListParagraph"/>
        <w:numPr>
          <w:ilvl w:val="0"/>
          <w:numId w:val="8"/>
        </w:numPr>
      </w:pPr>
      <w:r w:rsidRPr="00B26391">
        <w:t xml:space="preserve">Click </w:t>
      </w:r>
      <w:r w:rsidRPr="00B26391">
        <w:rPr>
          <w:b/>
          <w:bCs/>
        </w:rPr>
        <w:t>Aspect Ratio</w:t>
      </w:r>
      <w:r w:rsidRPr="00B26391">
        <w:t>, and then click an aspect ratio.</w:t>
      </w:r>
    </w:p>
    <w:p w14:paraId="16534954" w14:textId="3B323867" w:rsidR="00B26391" w:rsidRDefault="00B26391" w:rsidP="00B26391">
      <w:r w:rsidRPr="00B26391">
        <w:t>Word crops the picture to meet your specifications.</w:t>
      </w:r>
    </w:p>
    <w:p w14:paraId="12DCBF2D" w14:textId="77777777" w:rsidR="00B26391" w:rsidRDefault="00B26391" w:rsidP="00B26391">
      <w:pPr>
        <w:rPr>
          <w:b/>
          <w:bCs/>
        </w:rPr>
      </w:pPr>
    </w:p>
    <w:p w14:paraId="24B7857F" w14:textId="025F08AE" w:rsidR="00B26391" w:rsidRPr="00B26391" w:rsidRDefault="00B26391" w:rsidP="00B26391">
      <w:pPr>
        <w:rPr>
          <w:b/>
          <w:bCs/>
        </w:rPr>
      </w:pPr>
      <w:r w:rsidRPr="00B26391">
        <w:rPr>
          <w:b/>
          <w:bCs/>
        </w:rPr>
        <w:t>To frame a picture</w:t>
      </w:r>
    </w:p>
    <w:p w14:paraId="10AA9EB6" w14:textId="7201C980" w:rsidR="00B26391" w:rsidRDefault="00B26391" w:rsidP="006D694B">
      <w:pPr>
        <w:pStyle w:val="ListParagraph"/>
        <w:numPr>
          <w:ilvl w:val="0"/>
          <w:numId w:val="9"/>
        </w:numPr>
      </w:pPr>
      <w:r w:rsidRPr="00B26391">
        <w:t xml:space="preserve">Select the picture. On the </w:t>
      </w:r>
      <w:r w:rsidRPr="00B26391">
        <w:rPr>
          <w:b/>
          <w:bCs/>
        </w:rPr>
        <w:t xml:space="preserve">Format </w:t>
      </w:r>
      <w:r w:rsidRPr="00B26391">
        <w:t xml:space="preserve">tool tab, in the </w:t>
      </w:r>
      <w:r w:rsidRPr="00B26391">
        <w:rPr>
          <w:b/>
          <w:bCs/>
        </w:rPr>
        <w:t xml:space="preserve">Picture Styles </w:t>
      </w:r>
      <w:r w:rsidRPr="00B26391">
        <w:t>group,</w:t>
      </w:r>
      <w:r>
        <w:t xml:space="preserve"> </w:t>
      </w:r>
      <w:r w:rsidRPr="00B26391">
        <w:t xml:space="preserve">click the </w:t>
      </w:r>
      <w:r w:rsidRPr="00B26391">
        <w:rPr>
          <w:b/>
          <w:bCs/>
        </w:rPr>
        <w:t xml:space="preserve">More </w:t>
      </w:r>
      <w:r w:rsidRPr="00B26391">
        <w:t>button to display the Picture Styles gallery.</w:t>
      </w:r>
    </w:p>
    <w:p w14:paraId="225DE530" w14:textId="5D8D5C71" w:rsidR="00B26391" w:rsidRPr="00B26391" w:rsidRDefault="00B26391" w:rsidP="006D694B">
      <w:pPr>
        <w:pStyle w:val="ListParagraph"/>
        <w:numPr>
          <w:ilvl w:val="0"/>
          <w:numId w:val="9"/>
        </w:numPr>
      </w:pPr>
      <w:r w:rsidRPr="00B26391">
        <w:t>Point to each picture style in turn to display a live preview of the frame</w:t>
      </w:r>
      <w:r>
        <w:t xml:space="preserve"> </w:t>
      </w:r>
      <w:r w:rsidRPr="00B26391">
        <w:t>applied to your picture. Click the picture style you want to apply.</w:t>
      </w:r>
    </w:p>
    <w:p w14:paraId="4E1D4D7F" w14:textId="7175AFDC" w:rsidR="00B26391" w:rsidRDefault="006B4AF4" w:rsidP="006B4AF4">
      <w:pPr>
        <w:jc w:val="center"/>
        <w:rPr>
          <w:b/>
          <w:bCs/>
        </w:rPr>
      </w:pPr>
      <w:r>
        <w:rPr>
          <w:b/>
          <w:bCs/>
          <w:noProof/>
        </w:rPr>
        <w:lastRenderedPageBreak/>
        <w:drawing>
          <wp:inline distT="0" distB="0" distL="0" distR="0" wp14:anchorId="4AE878D7" wp14:editId="26E65B8D">
            <wp:extent cx="4997707" cy="234327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4E837D3.tmp"/>
                    <pic:cNvPicPr/>
                  </pic:nvPicPr>
                  <pic:blipFill>
                    <a:blip r:embed="rId14">
                      <a:extLst>
                        <a:ext uri="{28A0092B-C50C-407E-A947-70E740481C1C}">
                          <a14:useLocalDpi xmlns:a14="http://schemas.microsoft.com/office/drawing/2010/main" val="0"/>
                        </a:ext>
                      </a:extLst>
                    </a:blip>
                    <a:stretch>
                      <a:fillRect/>
                    </a:stretch>
                  </pic:blipFill>
                  <pic:spPr>
                    <a:xfrm>
                      <a:off x="0" y="0"/>
                      <a:ext cx="4997707" cy="2343270"/>
                    </a:xfrm>
                    <a:prstGeom prst="rect">
                      <a:avLst/>
                    </a:prstGeom>
                  </pic:spPr>
                </pic:pic>
              </a:graphicData>
            </a:graphic>
          </wp:inline>
        </w:drawing>
      </w:r>
    </w:p>
    <w:p w14:paraId="072E2A13" w14:textId="44C4D49C" w:rsidR="00B26391" w:rsidRPr="00B26391" w:rsidRDefault="00B26391" w:rsidP="00B26391">
      <w:pPr>
        <w:rPr>
          <w:b/>
          <w:bCs/>
        </w:rPr>
      </w:pPr>
      <w:r w:rsidRPr="00B26391">
        <w:rPr>
          <w:b/>
          <w:bCs/>
        </w:rPr>
        <w:t>To remove a background from a picture</w:t>
      </w:r>
    </w:p>
    <w:p w14:paraId="59BED369" w14:textId="092AF780" w:rsidR="00B26391" w:rsidRDefault="00B26391" w:rsidP="006D694B">
      <w:pPr>
        <w:pStyle w:val="ListParagraph"/>
        <w:numPr>
          <w:ilvl w:val="0"/>
          <w:numId w:val="10"/>
        </w:numPr>
      </w:pPr>
      <w:r w:rsidRPr="00B26391">
        <w:t xml:space="preserve">Select the picture. On the </w:t>
      </w:r>
      <w:r w:rsidRPr="00B26391">
        <w:rPr>
          <w:b/>
          <w:bCs/>
        </w:rPr>
        <w:t xml:space="preserve">Format </w:t>
      </w:r>
      <w:r w:rsidRPr="00B26391">
        <w:t xml:space="preserve">tool tab, in the </w:t>
      </w:r>
      <w:r w:rsidRPr="00B26391">
        <w:rPr>
          <w:b/>
          <w:bCs/>
        </w:rPr>
        <w:t xml:space="preserve">Adjust </w:t>
      </w:r>
      <w:r w:rsidRPr="00B26391">
        <w:t>group, click the</w:t>
      </w:r>
      <w:r>
        <w:t xml:space="preserve"> </w:t>
      </w:r>
      <w:r w:rsidRPr="00B26391">
        <w:rPr>
          <w:b/>
          <w:bCs/>
        </w:rPr>
        <w:t xml:space="preserve">Remove Background </w:t>
      </w:r>
      <w:r w:rsidRPr="00B26391">
        <w:t>button to display the Background Removal tool tab</w:t>
      </w:r>
      <w:r>
        <w:t xml:space="preserve"> </w:t>
      </w:r>
      <w:r w:rsidRPr="00B26391">
        <w:t>and apply purple shading to the areas of the picture that the tool thinks you</w:t>
      </w:r>
      <w:r>
        <w:t xml:space="preserve"> </w:t>
      </w:r>
      <w:r w:rsidRPr="00B26391">
        <w:t>want to remove.</w:t>
      </w:r>
    </w:p>
    <w:p w14:paraId="7F5BC7F4" w14:textId="06FB7128" w:rsidR="00B26391" w:rsidRDefault="00B26391" w:rsidP="006D694B">
      <w:pPr>
        <w:pStyle w:val="ListParagraph"/>
        <w:numPr>
          <w:ilvl w:val="0"/>
          <w:numId w:val="10"/>
        </w:numPr>
      </w:pPr>
      <w:r>
        <w:t>Drag the white handles to define the area that you want to keep. The Background Removal tool updates its shading as you do.</w:t>
      </w:r>
    </w:p>
    <w:p w14:paraId="3E2679B5" w14:textId="1CE91639" w:rsidR="00B26391" w:rsidRDefault="00B26391" w:rsidP="006D694B">
      <w:pPr>
        <w:pStyle w:val="ListParagraph"/>
        <w:numPr>
          <w:ilvl w:val="0"/>
          <w:numId w:val="10"/>
        </w:numPr>
      </w:pPr>
      <w:r>
        <w:t>On the Background Removal tool tab, click Mark Areas to Keep, and then click any areas of the photo that are shaded, that you’d like to expose and keep.</w:t>
      </w:r>
    </w:p>
    <w:p w14:paraId="5B11A566" w14:textId="79EAFD5C" w:rsidR="00B26391" w:rsidRDefault="00B26391" w:rsidP="006D694B">
      <w:pPr>
        <w:pStyle w:val="ListParagraph"/>
        <w:numPr>
          <w:ilvl w:val="0"/>
          <w:numId w:val="10"/>
        </w:numPr>
      </w:pPr>
      <w:r>
        <w:t>On the Background Removal tool tab, click Mark Areas to Remove, and then click any areas of the photo that aren’t shaded, that you’d like to remove. Depending on the simplicity of the picture, you might need to make a lot of adjustments or only a few.</w:t>
      </w:r>
    </w:p>
    <w:p w14:paraId="385DFFCC" w14:textId="6E52EBA3" w:rsidR="00B26391" w:rsidRDefault="00B26391" w:rsidP="006D694B">
      <w:pPr>
        <w:pStyle w:val="ListParagraph"/>
        <w:numPr>
          <w:ilvl w:val="0"/>
          <w:numId w:val="10"/>
        </w:numPr>
      </w:pPr>
      <w:r>
        <w:t>When you finish, click the Keep Changes button to display the results.</w:t>
      </w:r>
      <w:r w:rsidR="006B4AF4">
        <w:t xml:space="preserve"> </w:t>
      </w:r>
      <w:r>
        <w:t xml:space="preserve">You can return to the Background Removal tool tab at any time to </w:t>
      </w:r>
      <w:proofErr w:type="gramStart"/>
      <w:r>
        <w:t>make</w:t>
      </w:r>
      <w:r w:rsidR="006B4AF4">
        <w:t xml:space="preserve"> </w:t>
      </w:r>
      <w:r>
        <w:t>adjustments</w:t>
      </w:r>
      <w:proofErr w:type="gramEnd"/>
      <w:r>
        <w:t>.</w:t>
      </w:r>
    </w:p>
    <w:p w14:paraId="4DBE23B9" w14:textId="77777777" w:rsidR="006B4AF4" w:rsidRDefault="006B4AF4" w:rsidP="006B4AF4">
      <w:pPr>
        <w:rPr>
          <w:noProof/>
        </w:rPr>
      </w:pPr>
    </w:p>
    <w:p w14:paraId="75636979" w14:textId="63479F7B" w:rsidR="006B4AF4" w:rsidRDefault="006B4AF4" w:rsidP="006B4AF4">
      <w:pPr>
        <w:jc w:val="center"/>
      </w:pPr>
      <w:r>
        <w:rPr>
          <w:noProof/>
        </w:rPr>
        <w:lastRenderedPageBreak/>
        <w:drawing>
          <wp:inline distT="0" distB="0" distL="0" distR="0" wp14:anchorId="00FEB233" wp14:editId="14C84D3B">
            <wp:extent cx="5058410" cy="4667250"/>
            <wp:effectExtent l="0" t="0" r="889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4E8B27E.tmp"/>
                    <pic:cNvPicPr/>
                  </pic:nvPicPr>
                  <pic:blipFill rotWithShape="1">
                    <a:blip r:embed="rId15">
                      <a:extLst>
                        <a:ext uri="{28A0092B-C50C-407E-A947-70E740481C1C}">
                          <a14:useLocalDpi xmlns:a14="http://schemas.microsoft.com/office/drawing/2010/main" val="0"/>
                        </a:ext>
                      </a:extLst>
                    </a:blip>
                    <a:srcRect l="1776"/>
                    <a:stretch/>
                  </pic:blipFill>
                  <pic:spPr bwMode="auto">
                    <a:xfrm>
                      <a:off x="0" y="0"/>
                      <a:ext cx="5058670" cy="4667490"/>
                    </a:xfrm>
                    <a:prstGeom prst="rect">
                      <a:avLst/>
                    </a:prstGeom>
                    <a:ln>
                      <a:noFill/>
                    </a:ln>
                    <a:extLst>
                      <a:ext uri="{53640926-AAD7-44D8-BBD7-CCE9431645EC}">
                        <a14:shadowObscured xmlns:a14="http://schemas.microsoft.com/office/drawing/2010/main"/>
                      </a:ext>
                    </a:extLst>
                  </pic:spPr>
                </pic:pic>
              </a:graphicData>
            </a:graphic>
          </wp:inline>
        </w:drawing>
      </w:r>
    </w:p>
    <w:p w14:paraId="6190C664" w14:textId="3BDF83C8" w:rsidR="00471750" w:rsidRDefault="006B4AF4" w:rsidP="006B4AF4">
      <w:pPr>
        <w:jc w:val="center"/>
      </w:pPr>
      <w:r>
        <w:rPr>
          <w:noProof/>
        </w:rPr>
        <w:lastRenderedPageBreak/>
        <w:drawing>
          <wp:inline distT="0" distB="0" distL="0" distR="0" wp14:anchorId="08CF6933" wp14:editId="67214244">
            <wp:extent cx="4534133" cy="3937202"/>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4E81BB4.tmp"/>
                    <pic:cNvPicPr/>
                  </pic:nvPicPr>
                  <pic:blipFill>
                    <a:blip r:embed="rId16">
                      <a:extLst>
                        <a:ext uri="{28A0092B-C50C-407E-A947-70E740481C1C}">
                          <a14:useLocalDpi xmlns:a14="http://schemas.microsoft.com/office/drawing/2010/main" val="0"/>
                        </a:ext>
                      </a:extLst>
                    </a:blip>
                    <a:stretch>
                      <a:fillRect/>
                    </a:stretch>
                  </pic:blipFill>
                  <pic:spPr>
                    <a:xfrm>
                      <a:off x="0" y="0"/>
                      <a:ext cx="4534133" cy="3937202"/>
                    </a:xfrm>
                    <a:prstGeom prst="rect">
                      <a:avLst/>
                    </a:prstGeom>
                  </pic:spPr>
                </pic:pic>
              </a:graphicData>
            </a:graphic>
          </wp:inline>
        </w:drawing>
      </w:r>
    </w:p>
    <w:p w14:paraId="7D97554A" w14:textId="77777777" w:rsidR="006B4AF4" w:rsidRPr="006B4AF4" w:rsidRDefault="006B4AF4" w:rsidP="006B4AF4">
      <w:pPr>
        <w:rPr>
          <w:b/>
          <w:bCs/>
        </w:rPr>
      </w:pPr>
      <w:r w:rsidRPr="006B4AF4">
        <w:rPr>
          <w:b/>
          <w:bCs/>
        </w:rPr>
        <w:t>To adjust the color of a picture</w:t>
      </w:r>
    </w:p>
    <w:p w14:paraId="31AFE042" w14:textId="0E9FFDAB" w:rsidR="006B4AF4" w:rsidRPr="006B4AF4" w:rsidRDefault="006B4AF4" w:rsidP="006D694B">
      <w:pPr>
        <w:pStyle w:val="ListParagraph"/>
        <w:numPr>
          <w:ilvl w:val="0"/>
          <w:numId w:val="11"/>
        </w:numPr>
      </w:pPr>
      <w:r w:rsidRPr="006B4AF4">
        <w:t>Select the picture whose color you want to adjust.</w:t>
      </w:r>
    </w:p>
    <w:p w14:paraId="4E1BEAC9" w14:textId="6703E4C9" w:rsidR="006B4AF4" w:rsidRPr="006B4AF4" w:rsidRDefault="006B4AF4" w:rsidP="006D694B">
      <w:pPr>
        <w:pStyle w:val="ListParagraph"/>
        <w:numPr>
          <w:ilvl w:val="0"/>
          <w:numId w:val="11"/>
        </w:numPr>
      </w:pPr>
      <w:r w:rsidRPr="006B4AF4">
        <w:t xml:space="preserve">On the </w:t>
      </w:r>
      <w:r w:rsidRPr="006B4AF4">
        <w:rPr>
          <w:b/>
          <w:bCs/>
        </w:rPr>
        <w:t xml:space="preserve">Format </w:t>
      </w:r>
      <w:r w:rsidRPr="006B4AF4">
        <w:t xml:space="preserve">tool tab, in the </w:t>
      </w:r>
      <w:r w:rsidRPr="006B4AF4">
        <w:rPr>
          <w:b/>
          <w:bCs/>
        </w:rPr>
        <w:t xml:space="preserve">Adjust </w:t>
      </w:r>
      <w:r w:rsidRPr="006B4AF4">
        <w:t xml:space="preserve">group, click the </w:t>
      </w:r>
      <w:r w:rsidRPr="006B4AF4">
        <w:rPr>
          <w:b/>
          <w:bCs/>
        </w:rPr>
        <w:t xml:space="preserve">Color </w:t>
      </w:r>
      <w:r w:rsidRPr="006B4AF4">
        <w:t>button to</w:t>
      </w:r>
      <w:r>
        <w:t xml:space="preserve"> </w:t>
      </w:r>
      <w:r w:rsidRPr="006B4AF4">
        <w:t>expand the gallery of color choices.</w:t>
      </w:r>
    </w:p>
    <w:p w14:paraId="630F7B85" w14:textId="2CCE02B5" w:rsidR="006B4AF4" w:rsidRPr="006B4AF4" w:rsidRDefault="006B4AF4" w:rsidP="006D694B">
      <w:pPr>
        <w:pStyle w:val="ListParagraph"/>
        <w:numPr>
          <w:ilvl w:val="0"/>
          <w:numId w:val="11"/>
        </w:numPr>
      </w:pPr>
      <w:r w:rsidRPr="006B4AF4">
        <w:t xml:space="preserve">In the </w:t>
      </w:r>
      <w:r w:rsidRPr="006B4AF4">
        <w:rPr>
          <w:b/>
          <w:bCs/>
        </w:rPr>
        <w:t xml:space="preserve">Color </w:t>
      </w:r>
      <w:r w:rsidRPr="006B4AF4">
        <w:t>gallery, point to a thumbnail to preview its effect on the</w:t>
      </w:r>
      <w:r>
        <w:t xml:space="preserve"> </w:t>
      </w:r>
      <w:r w:rsidRPr="006B4AF4">
        <w:t>picture.</w:t>
      </w:r>
    </w:p>
    <w:p w14:paraId="6402847E" w14:textId="02BE53EB" w:rsidR="006B4AF4" w:rsidRDefault="006B4AF4" w:rsidP="006D694B">
      <w:pPr>
        <w:pStyle w:val="ListParagraph"/>
        <w:numPr>
          <w:ilvl w:val="0"/>
          <w:numId w:val="11"/>
        </w:numPr>
      </w:pPr>
      <w:r w:rsidRPr="006B4AF4">
        <w:t>Click a thumbnail to apply the corresponding picture color to the picture.</w:t>
      </w:r>
    </w:p>
    <w:p w14:paraId="57BD0770" w14:textId="77777777" w:rsidR="006B4AF4" w:rsidRDefault="006B4AF4" w:rsidP="006B4AF4">
      <w:pPr>
        <w:pStyle w:val="ListParagraph"/>
        <w:ind w:left="360"/>
        <w:jc w:val="center"/>
      </w:pPr>
    </w:p>
    <w:p w14:paraId="5AA61AFD" w14:textId="36EA5B4A" w:rsidR="006B4AF4" w:rsidRPr="006B4AF4" w:rsidRDefault="006B4AF4" w:rsidP="006B4AF4">
      <w:pPr>
        <w:pStyle w:val="ListParagraph"/>
        <w:ind w:left="360"/>
        <w:jc w:val="center"/>
      </w:pPr>
      <w:r w:rsidRPr="006B4AF4">
        <w:lastRenderedPageBreak/>
        <w:drawing>
          <wp:inline distT="0" distB="0" distL="0" distR="0" wp14:anchorId="682A48E7" wp14:editId="118BAFF7">
            <wp:extent cx="3341077" cy="33432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43787"/>
                    <a:stretch/>
                  </pic:blipFill>
                  <pic:spPr bwMode="auto">
                    <a:xfrm>
                      <a:off x="0" y="0"/>
                      <a:ext cx="3341077" cy="3343275"/>
                    </a:xfrm>
                    <a:prstGeom prst="rect">
                      <a:avLst/>
                    </a:prstGeom>
                    <a:ln>
                      <a:noFill/>
                    </a:ln>
                    <a:extLst>
                      <a:ext uri="{53640926-AAD7-44D8-BBD7-CCE9431645EC}">
                        <a14:shadowObscured xmlns:a14="http://schemas.microsoft.com/office/drawing/2010/main"/>
                      </a:ext>
                    </a:extLst>
                  </pic:spPr>
                </pic:pic>
              </a:graphicData>
            </a:graphic>
          </wp:inline>
        </w:drawing>
      </w:r>
    </w:p>
    <w:p w14:paraId="4FA1B42F" w14:textId="77777777" w:rsidR="006B4AF4" w:rsidRPr="006B4AF4" w:rsidRDefault="006B4AF4" w:rsidP="006B4AF4">
      <w:pPr>
        <w:rPr>
          <w:b/>
          <w:bCs/>
        </w:rPr>
      </w:pPr>
      <w:r w:rsidRPr="006B4AF4">
        <w:rPr>
          <w:b/>
          <w:bCs/>
        </w:rPr>
        <w:t>To apply an artistic effect to a picture</w:t>
      </w:r>
    </w:p>
    <w:p w14:paraId="1858937A" w14:textId="4E7F2C2B" w:rsidR="006B4AF4" w:rsidRPr="006B4AF4" w:rsidRDefault="006B4AF4" w:rsidP="006D694B">
      <w:pPr>
        <w:pStyle w:val="ListParagraph"/>
        <w:numPr>
          <w:ilvl w:val="0"/>
          <w:numId w:val="12"/>
        </w:numPr>
      </w:pPr>
      <w:r w:rsidRPr="006B4AF4">
        <w:t xml:space="preserve">Select the picture. On the </w:t>
      </w:r>
      <w:r w:rsidRPr="006B4AF4">
        <w:rPr>
          <w:b/>
          <w:bCs/>
        </w:rPr>
        <w:t xml:space="preserve">Format </w:t>
      </w:r>
      <w:r w:rsidRPr="006B4AF4">
        <w:t xml:space="preserve">tool tab, in the </w:t>
      </w:r>
      <w:r w:rsidRPr="006B4AF4">
        <w:rPr>
          <w:b/>
          <w:bCs/>
        </w:rPr>
        <w:t xml:space="preserve">Adjust </w:t>
      </w:r>
      <w:r w:rsidRPr="006B4AF4">
        <w:t>group, click the</w:t>
      </w:r>
      <w:r>
        <w:t xml:space="preserve"> </w:t>
      </w:r>
      <w:r w:rsidRPr="006B4AF4">
        <w:rPr>
          <w:b/>
          <w:bCs/>
        </w:rPr>
        <w:t xml:space="preserve">Artistic Effects </w:t>
      </w:r>
      <w:r w:rsidRPr="006B4AF4">
        <w:t>button to display the Artistic Effects gallery.</w:t>
      </w:r>
    </w:p>
    <w:p w14:paraId="567B08D6" w14:textId="198A60F7" w:rsidR="006B4AF4" w:rsidRDefault="006B4AF4" w:rsidP="006D694B">
      <w:pPr>
        <w:pStyle w:val="ListParagraph"/>
        <w:numPr>
          <w:ilvl w:val="0"/>
          <w:numId w:val="12"/>
        </w:numPr>
      </w:pPr>
      <w:r w:rsidRPr="006B4AF4">
        <w:t>Point to each effect to display a live preview of the effect on the selected</w:t>
      </w:r>
      <w:r>
        <w:t xml:space="preserve"> </w:t>
      </w:r>
      <w:r w:rsidRPr="006B4AF4">
        <w:t>photo.</w:t>
      </w:r>
    </w:p>
    <w:p w14:paraId="6CB6A571" w14:textId="2F85BAD2" w:rsidR="006B4AF4" w:rsidRDefault="00E06061" w:rsidP="006D694B">
      <w:pPr>
        <w:pStyle w:val="ListParagraph"/>
        <w:numPr>
          <w:ilvl w:val="0"/>
          <w:numId w:val="12"/>
        </w:numPr>
      </w:pPr>
      <w:r w:rsidRPr="00E06061">
        <w:t>Click the effect that you want to apply.</w:t>
      </w:r>
    </w:p>
    <w:p w14:paraId="579F2467" w14:textId="0F446640" w:rsidR="006B4AF4" w:rsidRDefault="006B4AF4" w:rsidP="006B4AF4">
      <w:pPr>
        <w:pStyle w:val="ListParagraph"/>
        <w:ind w:left="360"/>
      </w:pPr>
    </w:p>
    <w:p w14:paraId="7E9DB1E3" w14:textId="77777777" w:rsidR="006B4AF4" w:rsidRDefault="006B4AF4" w:rsidP="006B4AF4">
      <w:pPr>
        <w:pStyle w:val="ListParagraph"/>
        <w:ind w:left="360"/>
        <w:jc w:val="center"/>
        <w:rPr>
          <w:noProof/>
        </w:rPr>
      </w:pPr>
    </w:p>
    <w:p w14:paraId="4E136F21" w14:textId="09D34090" w:rsidR="006B4AF4" w:rsidRDefault="006B4AF4" w:rsidP="006B4AF4">
      <w:pPr>
        <w:pStyle w:val="ListParagraph"/>
        <w:ind w:left="360"/>
        <w:jc w:val="center"/>
      </w:pPr>
      <w:r>
        <w:rPr>
          <w:noProof/>
        </w:rPr>
        <w:drawing>
          <wp:inline distT="0" distB="0" distL="0" distR="0" wp14:anchorId="2D3431F7" wp14:editId="338B6956">
            <wp:extent cx="2862580" cy="2869809"/>
            <wp:effectExtent l="0" t="0" r="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51834" b="14156"/>
                    <a:stretch/>
                  </pic:blipFill>
                  <pic:spPr bwMode="auto">
                    <a:xfrm>
                      <a:off x="0" y="0"/>
                      <a:ext cx="2862775" cy="2870004"/>
                    </a:xfrm>
                    <a:prstGeom prst="rect">
                      <a:avLst/>
                    </a:prstGeom>
                    <a:ln>
                      <a:noFill/>
                    </a:ln>
                    <a:extLst>
                      <a:ext uri="{53640926-AAD7-44D8-BBD7-CCE9431645EC}">
                        <a14:shadowObscured xmlns:a14="http://schemas.microsoft.com/office/drawing/2010/main"/>
                      </a:ext>
                    </a:extLst>
                  </pic:spPr>
                </pic:pic>
              </a:graphicData>
            </a:graphic>
          </wp:inline>
        </w:drawing>
      </w:r>
    </w:p>
    <w:p w14:paraId="086084DF" w14:textId="4B17321D" w:rsidR="006B4AF4" w:rsidRDefault="006B4AF4" w:rsidP="006B4AF4">
      <w:pPr>
        <w:pStyle w:val="ListParagraph"/>
        <w:ind w:left="360"/>
      </w:pPr>
    </w:p>
    <w:p w14:paraId="5EE76337" w14:textId="77777777" w:rsidR="00E8229B" w:rsidRDefault="00E8229B" w:rsidP="00E8229B">
      <w:pPr>
        <w:pStyle w:val="ListParagraph"/>
        <w:ind w:left="360"/>
        <w:rPr>
          <w:b/>
          <w:bCs/>
        </w:rPr>
      </w:pPr>
    </w:p>
    <w:p w14:paraId="1F1F891E" w14:textId="7F82FB15" w:rsidR="00E8229B" w:rsidRPr="00E8229B" w:rsidRDefault="00E8229B" w:rsidP="00E8229B">
      <w:pPr>
        <w:pStyle w:val="ListParagraph"/>
        <w:ind w:left="360"/>
        <w:rPr>
          <w:b/>
          <w:bCs/>
        </w:rPr>
      </w:pPr>
      <w:r w:rsidRPr="00E8229B">
        <w:rPr>
          <w:b/>
          <w:bCs/>
        </w:rPr>
        <w:lastRenderedPageBreak/>
        <w:t>To change the brightness, contrast, or sharpness of a picture</w:t>
      </w:r>
    </w:p>
    <w:p w14:paraId="17DC13DA" w14:textId="23C61884" w:rsidR="00E8229B" w:rsidRPr="00E8229B" w:rsidRDefault="00E8229B" w:rsidP="006D694B">
      <w:pPr>
        <w:pStyle w:val="ListParagraph"/>
        <w:numPr>
          <w:ilvl w:val="0"/>
          <w:numId w:val="13"/>
        </w:numPr>
      </w:pPr>
      <w:r w:rsidRPr="00E8229B">
        <w:t>In the document, select the picture you want to correct.</w:t>
      </w:r>
    </w:p>
    <w:p w14:paraId="1850D5B4" w14:textId="30D54978" w:rsidR="00E8229B" w:rsidRPr="00E8229B" w:rsidRDefault="00E8229B" w:rsidP="006D694B">
      <w:pPr>
        <w:pStyle w:val="ListParagraph"/>
        <w:numPr>
          <w:ilvl w:val="0"/>
          <w:numId w:val="13"/>
        </w:numPr>
      </w:pPr>
      <w:r w:rsidRPr="00E8229B">
        <w:t xml:space="preserve">On the </w:t>
      </w:r>
      <w:r w:rsidRPr="00E8229B">
        <w:rPr>
          <w:b/>
          <w:bCs/>
        </w:rPr>
        <w:t xml:space="preserve">Format </w:t>
      </w:r>
      <w:r w:rsidRPr="00E8229B">
        <w:t xml:space="preserve">tool tab, in the </w:t>
      </w:r>
      <w:r w:rsidRPr="00E8229B">
        <w:rPr>
          <w:b/>
          <w:bCs/>
        </w:rPr>
        <w:t xml:space="preserve">Adjust </w:t>
      </w:r>
      <w:r w:rsidRPr="00E8229B">
        <w:t xml:space="preserve">group, click the </w:t>
      </w:r>
      <w:r w:rsidRPr="00E8229B">
        <w:rPr>
          <w:b/>
          <w:bCs/>
        </w:rPr>
        <w:t xml:space="preserve">Corrections </w:t>
      </w:r>
      <w:r w:rsidRPr="00E8229B">
        <w:t>button</w:t>
      </w:r>
      <w:r>
        <w:t xml:space="preserve"> </w:t>
      </w:r>
      <w:r w:rsidRPr="00E8229B">
        <w:t>to display the picture correction gallery.</w:t>
      </w:r>
    </w:p>
    <w:p w14:paraId="70231D99" w14:textId="01706108" w:rsidR="00E8229B" w:rsidRPr="00E8229B" w:rsidRDefault="00E8229B" w:rsidP="006D694B">
      <w:pPr>
        <w:pStyle w:val="ListParagraph"/>
        <w:numPr>
          <w:ilvl w:val="0"/>
          <w:numId w:val="13"/>
        </w:numPr>
      </w:pPr>
      <w:r w:rsidRPr="00E8229B">
        <w:t>In the gallery, point to a thumbnail to preview its effect on the picture.</w:t>
      </w:r>
    </w:p>
    <w:p w14:paraId="53EA6F2E" w14:textId="75D4E767" w:rsidR="00E8229B" w:rsidRDefault="00E8229B" w:rsidP="006D694B">
      <w:pPr>
        <w:pStyle w:val="ListParagraph"/>
        <w:numPr>
          <w:ilvl w:val="0"/>
          <w:numId w:val="13"/>
        </w:numPr>
      </w:pPr>
      <w:r w:rsidRPr="00E8229B">
        <w:t>Click a thumbnail to apply the corresponding correction to the picture.</w:t>
      </w:r>
    </w:p>
    <w:p w14:paraId="03BE5514" w14:textId="6BB1F61A" w:rsidR="00E8229B" w:rsidRDefault="00E8229B" w:rsidP="00E8229B">
      <w:r>
        <w:t>*The following procedures apply to most images and objects, including pictures, shapes, and WordArt objects.</w:t>
      </w:r>
    </w:p>
    <w:p w14:paraId="253B42C0" w14:textId="6D7C8A9A" w:rsidR="00E8229B" w:rsidRDefault="00E8229B" w:rsidP="00E8229B"/>
    <w:p w14:paraId="2A61081C" w14:textId="77777777" w:rsidR="00E8229B" w:rsidRPr="00E8229B" w:rsidRDefault="00E8229B" w:rsidP="00E8229B">
      <w:pPr>
        <w:rPr>
          <w:b/>
          <w:bCs/>
        </w:rPr>
      </w:pPr>
      <w:r w:rsidRPr="00E8229B">
        <w:rPr>
          <w:b/>
          <w:bCs/>
        </w:rPr>
        <w:t>To position a picture on the page</w:t>
      </w:r>
    </w:p>
    <w:p w14:paraId="6780E639" w14:textId="5791568E" w:rsidR="00E8229B" w:rsidRPr="00E8229B" w:rsidRDefault="00E8229B" w:rsidP="006D694B">
      <w:pPr>
        <w:pStyle w:val="ListParagraph"/>
        <w:numPr>
          <w:ilvl w:val="0"/>
          <w:numId w:val="14"/>
        </w:numPr>
      </w:pPr>
      <w:r w:rsidRPr="00E8229B">
        <w:t>Select the picture.</w:t>
      </w:r>
    </w:p>
    <w:p w14:paraId="28DB3E59" w14:textId="1896E566" w:rsidR="00E8229B" w:rsidRPr="00E8229B" w:rsidRDefault="00E8229B" w:rsidP="006D694B">
      <w:pPr>
        <w:pStyle w:val="ListParagraph"/>
        <w:numPr>
          <w:ilvl w:val="0"/>
          <w:numId w:val="14"/>
        </w:numPr>
      </w:pPr>
      <w:r w:rsidRPr="00E8229B">
        <w:t xml:space="preserve">On the </w:t>
      </w:r>
      <w:r w:rsidRPr="00E8229B">
        <w:rPr>
          <w:b/>
          <w:bCs/>
        </w:rPr>
        <w:t xml:space="preserve">Format </w:t>
      </w:r>
      <w:r w:rsidRPr="00E8229B">
        <w:t xml:space="preserve">tool tab, in the </w:t>
      </w:r>
      <w:r w:rsidRPr="00E8229B">
        <w:rPr>
          <w:b/>
          <w:bCs/>
        </w:rPr>
        <w:t xml:space="preserve">Arrange </w:t>
      </w:r>
      <w:r w:rsidRPr="00E8229B">
        <w:t xml:space="preserve">group, click the </w:t>
      </w:r>
      <w:r w:rsidRPr="00E8229B">
        <w:rPr>
          <w:b/>
          <w:bCs/>
        </w:rPr>
        <w:t xml:space="preserve">Position </w:t>
      </w:r>
      <w:r w:rsidRPr="00E8229B">
        <w:t>button</w:t>
      </w:r>
      <w:r>
        <w:t xml:space="preserve"> </w:t>
      </w:r>
      <w:r w:rsidRPr="00E8229B">
        <w:t>to display the available text wrapping options.</w:t>
      </w:r>
    </w:p>
    <w:p w14:paraId="090DEE41" w14:textId="0ABBF5FC" w:rsidR="00E8229B" w:rsidRPr="00E8229B" w:rsidRDefault="00E8229B" w:rsidP="006D694B">
      <w:pPr>
        <w:pStyle w:val="ListParagraph"/>
        <w:numPr>
          <w:ilvl w:val="0"/>
          <w:numId w:val="14"/>
        </w:numPr>
      </w:pPr>
      <w:r w:rsidRPr="00E8229B">
        <w:t>Point to each thumbnail in turn to preview where that option will place the</w:t>
      </w:r>
      <w:r>
        <w:t xml:space="preserve"> </w:t>
      </w:r>
      <w:r w:rsidRPr="00E8229B">
        <w:t>picture.</w:t>
      </w:r>
    </w:p>
    <w:p w14:paraId="7679F912" w14:textId="71314138" w:rsidR="00E8229B" w:rsidRPr="00E8229B" w:rsidRDefault="00E8229B" w:rsidP="006D694B">
      <w:pPr>
        <w:pStyle w:val="ListParagraph"/>
        <w:numPr>
          <w:ilvl w:val="0"/>
          <w:numId w:val="14"/>
        </w:numPr>
      </w:pPr>
      <w:r w:rsidRPr="00E8229B">
        <w:t>Select a thumbnail to move the picture to that location on the page.</w:t>
      </w:r>
    </w:p>
    <w:p w14:paraId="2486A001" w14:textId="77777777" w:rsidR="00E8229B" w:rsidRDefault="00E8229B" w:rsidP="00E8229B">
      <w:pPr>
        <w:rPr>
          <w:b/>
          <w:bCs/>
        </w:rPr>
      </w:pPr>
    </w:p>
    <w:p w14:paraId="40550FFD" w14:textId="7816FA20" w:rsidR="00E8229B" w:rsidRPr="00E8229B" w:rsidRDefault="00E8229B" w:rsidP="00E8229B">
      <w:pPr>
        <w:rPr>
          <w:b/>
          <w:bCs/>
        </w:rPr>
      </w:pPr>
      <w:r w:rsidRPr="00E8229B">
        <w:rPr>
          <w:b/>
          <w:bCs/>
        </w:rPr>
        <w:t>To change how text wraps around a picture</w:t>
      </w:r>
    </w:p>
    <w:p w14:paraId="1A533ED8" w14:textId="01A8F236" w:rsidR="00E8229B" w:rsidRPr="00E8229B" w:rsidRDefault="00E8229B" w:rsidP="006D694B">
      <w:pPr>
        <w:pStyle w:val="ListParagraph"/>
        <w:numPr>
          <w:ilvl w:val="0"/>
          <w:numId w:val="15"/>
        </w:numPr>
      </w:pPr>
      <w:r w:rsidRPr="00E8229B">
        <w:t>Select the picture.</w:t>
      </w:r>
    </w:p>
    <w:p w14:paraId="0F8AF5D2" w14:textId="58942551" w:rsidR="00E8229B" w:rsidRPr="00E8229B" w:rsidRDefault="00E8229B" w:rsidP="006D694B">
      <w:pPr>
        <w:pStyle w:val="ListParagraph"/>
        <w:numPr>
          <w:ilvl w:val="0"/>
          <w:numId w:val="15"/>
        </w:numPr>
        <w:rPr>
          <w:b/>
          <w:bCs/>
        </w:rPr>
      </w:pPr>
      <w:r w:rsidRPr="00E8229B">
        <w:t xml:space="preserve">In the </w:t>
      </w:r>
      <w:r w:rsidRPr="00E8229B">
        <w:rPr>
          <w:b/>
          <w:bCs/>
        </w:rPr>
        <w:t xml:space="preserve">Arrange </w:t>
      </w:r>
      <w:r w:rsidRPr="00E8229B">
        <w:t xml:space="preserve">group, click the </w:t>
      </w:r>
      <w:r w:rsidRPr="00E8229B">
        <w:rPr>
          <w:b/>
          <w:bCs/>
        </w:rPr>
        <w:t xml:space="preserve">Wrap Text </w:t>
      </w:r>
      <w:r w:rsidRPr="00E8229B">
        <w:t xml:space="preserve">button to display the </w:t>
      </w:r>
      <w:r w:rsidRPr="00E8229B">
        <w:rPr>
          <w:b/>
          <w:bCs/>
        </w:rPr>
        <w:t xml:space="preserve">Wrap Text </w:t>
      </w:r>
      <w:r w:rsidRPr="00E8229B">
        <w:t>menu.</w:t>
      </w:r>
    </w:p>
    <w:p w14:paraId="6105233F" w14:textId="61FB53E1" w:rsidR="00E8229B" w:rsidRPr="00E8229B" w:rsidRDefault="00E8229B" w:rsidP="006D694B">
      <w:pPr>
        <w:pStyle w:val="ListParagraph"/>
        <w:numPr>
          <w:ilvl w:val="0"/>
          <w:numId w:val="15"/>
        </w:numPr>
      </w:pPr>
      <w:r w:rsidRPr="00E8229B">
        <w:t>Do either of the following:</w:t>
      </w:r>
    </w:p>
    <w:p w14:paraId="5A3EDEA6" w14:textId="639433B6" w:rsidR="00E8229B" w:rsidRPr="00E8229B" w:rsidRDefault="00E8229B" w:rsidP="006D694B">
      <w:pPr>
        <w:pStyle w:val="ListParagraph"/>
        <w:numPr>
          <w:ilvl w:val="0"/>
          <w:numId w:val="16"/>
        </w:numPr>
      </w:pPr>
      <w:r w:rsidRPr="00E8229B">
        <w:t>Point to each option in turn to preview its effects, and then click an</w:t>
      </w:r>
      <w:r>
        <w:t xml:space="preserve"> </w:t>
      </w:r>
      <w:r w:rsidRPr="00E8229B">
        <w:t>option.</w:t>
      </w:r>
    </w:p>
    <w:p w14:paraId="7B45DED9" w14:textId="57C267E0" w:rsidR="00E8229B" w:rsidRPr="00E8229B" w:rsidRDefault="00E8229B" w:rsidP="006D694B">
      <w:pPr>
        <w:pStyle w:val="ListParagraph"/>
        <w:numPr>
          <w:ilvl w:val="0"/>
          <w:numId w:val="16"/>
        </w:numPr>
      </w:pPr>
      <w:r w:rsidRPr="00E8229B">
        <w:t xml:space="preserve">Click </w:t>
      </w:r>
      <w:r w:rsidRPr="00E8229B">
        <w:rPr>
          <w:b/>
          <w:bCs/>
        </w:rPr>
        <w:t xml:space="preserve">More Layout Options </w:t>
      </w:r>
      <w:r w:rsidRPr="00E8229B">
        <w:t xml:space="preserve">to display the </w:t>
      </w:r>
      <w:r w:rsidRPr="00E8229B">
        <w:rPr>
          <w:b/>
          <w:bCs/>
        </w:rPr>
        <w:t xml:space="preserve">Text Wrapping </w:t>
      </w:r>
      <w:r w:rsidRPr="00E8229B">
        <w:t>page of the</w:t>
      </w:r>
      <w:r>
        <w:t xml:space="preserve"> </w:t>
      </w:r>
      <w:r w:rsidRPr="00E8229B">
        <w:rPr>
          <w:b/>
          <w:bCs/>
        </w:rPr>
        <w:t xml:space="preserve">Layout </w:t>
      </w:r>
      <w:r w:rsidRPr="00E8229B">
        <w:t xml:space="preserve">dialog box, click the option you want, and then click </w:t>
      </w:r>
      <w:r w:rsidRPr="00E8229B">
        <w:rPr>
          <w:b/>
          <w:bCs/>
        </w:rPr>
        <w:t>OK</w:t>
      </w:r>
      <w:r w:rsidRPr="00E8229B">
        <w:t>.</w:t>
      </w:r>
    </w:p>
    <w:p w14:paraId="319EB71B" w14:textId="77777777" w:rsidR="00E8229B" w:rsidRDefault="00E8229B" w:rsidP="00E8229B">
      <w:pPr>
        <w:rPr>
          <w:b/>
          <w:bCs/>
        </w:rPr>
      </w:pPr>
    </w:p>
    <w:p w14:paraId="42832557" w14:textId="74245A07" w:rsidR="00E8229B" w:rsidRPr="00E8229B" w:rsidRDefault="00E8229B" w:rsidP="00E8229B">
      <w:pPr>
        <w:rPr>
          <w:b/>
          <w:bCs/>
        </w:rPr>
      </w:pPr>
      <w:r w:rsidRPr="00E8229B">
        <w:rPr>
          <w:b/>
          <w:bCs/>
        </w:rPr>
        <w:t>To copy the formatting of one picture to another picture</w:t>
      </w:r>
    </w:p>
    <w:p w14:paraId="71696C1E" w14:textId="36319DFB" w:rsidR="00E8229B" w:rsidRPr="00E8229B" w:rsidRDefault="00E8229B" w:rsidP="006D694B">
      <w:pPr>
        <w:pStyle w:val="ListParagraph"/>
        <w:numPr>
          <w:ilvl w:val="0"/>
          <w:numId w:val="17"/>
        </w:numPr>
      </w:pPr>
      <w:r w:rsidRPr="00E8229B">
        <w:t>Select a picture that has color adjustments, color corrections, or a picture</w:t>
      </w:r>
      <w:r>
        <w:t xml:space="preserve"> </w:t>
      </w:r>
      <w:r w:rsidRPr="00E8229B">
        <w:t>style applied to it.</w:t>
      </w:r>
    </w:p>
    <w:p w14:paraId="7CE77047" w14:textId="20707A2A" w:rsidR="00E8229B" w:rsidRPr="00E8229B" w:rsidRDefault="00E8229B" w:rsidP="006D694B">
      <w:pPr>
        <w:pStyle w:val="ListParagraph"/>
        <w:numPr>
          <w:ilvl w:val="0"/>
          <w:numId w:val="17"/>
        </w:numPr>
        <w:rPr>
          <w:b/>
          <w:bCs/>
        </w:rPr>
      </w:pPr>
      <w:r w:rsidRPr="00E8229B">
        <w:t xml:space="preserve">On the </w:t>
      </w:r>
      <w:r w:rsidRPr="00E8229B">
        <w:rPr>
          <w:b/>
          <w:bCs/>
        </w:rPr>
        <w:t xml:space="preserve">Home </w:t>
      </w:r>
      <w:r w:rsidRPr="00E8229B">
        <w:t xml:space="preserve">tab, in the </w:t>
      </w:r>
      <w:r w:rsidRPr="00E8229B">
        <w:rPr>
          <w:b/>
          <w:bCs/>
        </w:rPr>
        <w:t xml:space="preserve">Clipboard </w:t>
      </w:r>
      <w:r w:rsidRPr="00E8229B">
        <w:t xml:space="preserve">group, click the </w:t>
      </w:r>
      <w:r w:rsidRPr="00E8229B">
        <w:rPr>
          <w:b/>
          <w:bCs/>
        </w:rPr>
        <w:t xml:space="preserve">Format Painter </w:t>
      </w:r>
      <w:r w:rsidRPr="00E8229B">
        <w:t>button.</w:t>
      </w:r>
    </w:p>
    <w:p w14:paraId="71CD0D20" w14:textId="5B4502E0" w:rsidR="00E8229B" w:rsidRDefault="00E8229B" w:rsidP="006D694B">
      <w:pPr>
        <w:pStyle w:val="ListParagraph"/>
        <w:numPr>
          <w:ilvl w:val="0"/>
          <w:numId w:val="17"/>
        </w:numPr>
      </w:pPr>
      <w:r w:rsidRPr="00E8229B">
        <w:t>Click another picture to apply to it the color adjustments, color</w:t>
      </w:r>
      <w:r>
        <w:t xml:space="preserve"> </w:t>
      </w:r>
      <w:r w:rsidRPr="00E8229B">
        <w:t>corrections, or picture style from the first picture.</w:t>
      </w:r>
    </w:p>
    <w:p w14:paraId="6E595FAB" w14:textId="77777777" w:rsidR="00E8229B" w:rsidRPr="00E8229B" w:rsidRDefault="00E8229B" w:rsidP="00E8229B"/>
    <w:p w14:paraId="627D801B" w14:textId="77777777" w:rsidR="00E8229B" w:rsidRPr="00E8229B" w:rsidRDefault="00E8229B" w:rsidP="00E8229B">
      <w:pPr>
        <w:rPr>
          <w:b/>
          <w:bCs/>
        </w:rPr>
      </w:pPr>
      <w:r w:rsidRPr="00E8229B">
        <w:rPr>
          <w:b/>
          <w:bCs/>
        </w:rPr>
        <w:t>To discard the changes made to a picture</w:t>
      </w:r>
    </w:p>
    <w:p w14:paraId="03A872D7" w14:textId="1C9BD3B8" w:rsidR="00E8229B" w:rsidRPr="00E8229B" w:rsidRDefault="00E8229B" w:rsidP="006D694B">
      <w:pPr>
        <w:pStyle w:val="ListParagraph"/>
        <w:numPr>
          <w:ilvl w:val="0"/>
          <w:numId w:val="18"/>
        </w:numPr>
      </w:pPr>
      <w:r w:rsidRPr="00E8229B">
        <w:t>Select the picture whose changes you want to discard.</w:t>
      </w:r>
    </w:p>
    <w:p w14:paraId="6D5AB6F7" w14:textId="2368130A" w:rsidR="00E8229B" w:rsidRPr="00E8229B" w:rsidRDefault="00E8229B" w:rsidP="006D694B">
      <w:pPr>
        <w:pStyle w:val="ListParagraph"/>
        <w:numPr>
          <w:ilvl w:val="0"/>
          <w:numId w:val="18"/>
        </w:numPr>
        <w:rPr>
          <w:b/>
          <w:bCs/>
        </w:rPr>
      </w:pPr>
      <w:r w:rsidRPr="00E8229B">
        <w:t xml:space="preserve">On the </w:t>
      </w:r>
      <w:r w:rsidRPr="00E8229B">
        <w:rPr>
          <w:b/>
          <w:bCs/>
        </w:rPr>
        <w:t xml:space="preserve">Format </w:t>
      </w:r>
      <w:r w:rsidRPr="00E8229B">
        <w:t xml:space="preserve">tool tab, in the </w:t>
      </w:r>
      <w:r w:rsidRPr="00E8229B">
        <w:rPr>
          <w:b/>
          <w:bCs/>
        </w:rPr>
        <w:t xml:space="preserve">Adjust </w:t>
      </w:r>
      <w:r w:rsidRPr="00E8229B">
        <w:t xml:space="preserve">group, click the </w:t>
      </w:r>
      <w:r w:rsidRPr="00E8229B">
        <w:rPr>
          <w:b/>
          <w:bCs/>
        </w:rPr>
        <w:t xml:space="preserve">Reset Picture </w:t>
      </w:r>
      <w:r w:rsidRPr="00E8229B">
        <w:t>arrow.</w:t>
      </w:r>
    </w:p>
    <w:p w14:paraId="4C2A0B9B" w14:textId="4A5D2D7F" w:rsidR="00E8229B" w:rsidRPr="00E8229B" w:rsidRDefault="00E8229B" w:rsidP="006D694B">
      <w:pPr>
        <w:pStyle w:val="ListParagraph"/>
        <w:numPr>
          <w:ilvl w:val="0"/>
          <w:numId w:val="18"/>
        </w:numPr>
      </w:pPr>
      <w:r w:rsidRPr="00E8229B">
        <w:t>Do either of the following:</w:t>
      </w:r>
    </w:p>
    <w:p w14:paraId="040C061D" w14:textId="2FA65ADD" w:rsidR="00E8229B" w:rsidRPr="00E8229B" w:rsidRDefault="00E8229B" w:rsidP="006D694B">
      <w:pPr>
        <w:pStyle w:val="ListParagraph"/>
        <w:numPr>
          <w:ilvl w:val="0"/>
          <w:numId w:val="19"/>
        </w:numPr>
      </w:pPr>
      <w:r w:rsidRPr="00E8229B">
        <w:t xml:space="preserve">Choose </w:t>
      </w:r>
      <w:r w:rsidRPr="00E8229B">
        <w:rPr>
          <w:b/>
          <w:bCs/>
        </w:rPr>
        <w:t xml:space="preserve">Reset Picture </w:t>
      </w:r>
      <w:r w:rsidRPr="00E8229B">
        <w:t>to discard formatting changes only.</w:t>
      </w:r>
    </w:p>
    <w:p w14:paraId="5DDE2164" w14:textId="5E777BF7" w:rsidR="00E8229B" w:rsidRDefault="00E8229B" w:rsidP="006D694B">
      <w:pPr>
        <w:pStyle w:val="ListParagraph"/>
        <w:numPr>
          <w:ilvl w:val="0"/>
          <w:numId w:val="19"/>
        </w:numPr>
      </w:pPr>
      <w:r w:rsidRPr="00E8229B">
        <w:t xml:space="preserve">Choose </w:t>
      </w:r>
      <w:r w:rsidRPr="00E8229B">
        <w:rPr>
          <w:b/>
          <w:bCs/>
        </w:rPr>
        <w:t xml:space="preserve">Reset Picture &amp; Size </w:t>
      </w:r>
      <w:r w:rsidRPr="00E8229B">
        <w:t>to discard all formatting and size changes.</w:t>
      </w:r>
    </w:p>
    <w:p w14:paraId="40123F77" w14:textId="77777777" w:rsidR="00422EE8" w:rsidRPr="00422EE8" w:rsidRDefault="00422EE8" w:rsidP="00422EE8">
      <w:pPr>
        <w:rPr>
          <w:b/>
          <w:bCs/>
        </w:rPr>
      </w:pPr>
      <w:r w:rsidRPr="00422EE8">
        <w:rPr>
          <w:b/>
          <w:bCs/>
        </w:rPr>
        <w:lastRenderedPageBreak/>
        <w:t>Add video content to documents</w:t>
      </w:r>
    </w:p>
    <w:p w14:paraId="1FCACE5A" w14:textId="365321E3" w:rsidR="00422EE8" w:rsidRDefault="00422EE8" w:rsidP="00422EE8">
      <w:r>
        <w:t>Sometimes the best way to ensure that your audience understands your message is to show a video. It would be more common to embed a video in a Microsoft PowerPoint presentation than in a Word document, but it is in a Microsoft PowerPoint presentation than in a Word document, but it is possible to do both. You can embed a video recording directly onto a page, and then play the video when displaying the document electronically.</w:t>
      </w:r>
    </w:p>
    <w:p w14:paraId="28DB8E72" w14:textId="139F9F0E" w:rsidR="00E8229B" w:rsidRDefault="00422EE8" w:rsidP="00422EE8">
      <w:r>
        <w:t>You can insert a video onto a page from your computer or a connected local storage device, from your Facebook account, from YouTube, or from a website that provides an “embed code” (basically, an address that you can link to).</w:t>
      </w:r>
    </w:p>
    <w:p w14:paraId="6DA5A48A" w14:textId="06A634C7" w:rsidR="00422EE8" w:rsidRDefault="00422EE8" w:rsidP="00422EE8"/>
    <w:p w14:paraId="31436679" w14:textId="38DB732B" w:rsidR="00422EE8" w:rsidRDefault="00422EE8" w:rsidP="00422EE8">
      <w:r>
        <w:rPr>
          <w:noProof/>
        </w:rPr>
        <w:drawing>
          <wp:inline distT="0" distB="0" distL="0" distR="0" wp14:anchorId="0E3A64F9" wp14:editId="6DD5A9AE">
            <wp:extent cx="5943600" cy="33432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343275"/>
                    </a:xfrm>
                    <a:prstGeom prst="rect">
                      <a:avLst/>
                    </a:prstGeom>
                  </pic:spPr>
                </pic:pic>
              </a:graphicData>
            </a:graphic>
          </wp:inline>
        </w:drawing>
      </w:r>
    </w:p>
    <w:p w14:paraId="55DE154E" w14:textId="29AED30F" w:rsidR="00422EE8" w:rsidRDefault="00422EE8" w:rsidP="00422EE8"/>
    <w:p w14:paraId="159F8EB5" w14:textId="77777777" w:rsidR="00422EE8" w:rsidRPr="00422EE8" w:rsidRDefault="00422EE8" w:rsidP="00422EE8">
      <w:pPr>
        <w:rPr>
          <w:b/>
          <w:bCs/>
        </w:rPr>
      </w:pPr>
      <w:r w:rsidRPr="00422EE8">
        <w:rPr>
          <w:b/>
          <w:bCs/>
        </w:rPr>
        <w:t>Insert screen clippings</w:t>
      </w:r>
    </w:p>
    <w:p w14:paraId="32E3A2B1" w14:textId="4407AAF4" w:rsidR="00422EE8" w:rsidRDefault="00422EE8" w:rsidP="00422EE8">
      <w:r w:rsidRPr="00422EE8">
        <w:t>Many people rely on the web as a source of information. At times, there might</w:t>
      </w:r>
      <w:r>
        <w:t xml:space="preserve"> </w:t>
      </w:r>
      <w:r w:rsidRPr="00422EE8">
        <w:t>be information that you want to include in a Word document. For example, you</w:t>
      </w:r>
      <w:r>
        <w:t xml:space="preserve"> </w:t>
      </w:r>
      <w:r w:rsidRPr="00422EE8">
        <w:t>might display an image of a page of a client</w:t>
      </w:r>
      <w:r w:rsidRPr="00422EE8">
        <w:rPr>
          <w:rFonts w:hint="eastAsia"/>
        </w:rPr>
        <w:t>’</w:t>
      </w:r>
      <w:r w:rsidRPr="00422EE8">
        <w:t xml:space="preserve">s website in a sales proposal. Word includes a screen clipping tool that you can use to capture an image </w:t>
      </w:r>
      <w:proofErr w:type="spellStart"/>
      <w:r w:rsidRPr="00422EE8">
        <w:t>o</w:t>
      </w:r>
      <w:proofErr w:type="spellEnd"/>
      <w:r>
        <w:t xml:space="preserve"> </w:t>
      </w:r>
      <w:r w:rsidRPr="00422EE8">
        <w:t>anything that is visible on your computer screen and insert the image, called a</w:t>
      </w:r>
      <w:r>
        <w:t xml:space="preserve"> </w:t>
      </w:r>
      <w:r w:rsidRPr="00422EE8">
        <w:rPr>
          <w:i/>
          <w:iCs/>
        </w:rPr>
        <w:t xml:space="preserve">screen clipping </w:t>
      </w:r>
      <w:r w:rsidRPr="00422EE8">
        <w:t xml:space="preserve">or </w:t>
      </w:r>
      <w:r w:rsidRPr="00422EE8">
        <w:rPr>
          <w:i/>
          <w:iCs/>
        </w:rPr>
        <w:t>screenshot</w:t>
      </w:r>
      <w:r w:rsidRPr="00422EE8">
        <w:t>, into your document. After you insert a screen</w:t>
      </w:r>
      <w:r>
        <w:t xml:space="preserve"> </w:t>
      </w:r>
      <w:r w:rsidRPr="00422EE8">
        <w:t>clipping into your document, you can format it as you would any other picture.</w:t>
      </w:r>
    </w:p>
    <w:p w14:paraId="66E78F20" w14:textId="77777777" w:rsidR="00422EE8" w:rsidRDefault="00422EE8" w:rsidP="00422EE8">
      <w:pPr>
        <w:rPr>
          <w:noProof/>
        </w:rPr>
      </w:pPr>
    </w:p>
    <w:p w14:paraId="75362DC0" w14:textId="52F74EB7" w:rsidR="00422EE8" w:rsidRDefault="00422EE8" w:rsidP="00422EE8">
      <w:pPr>
        <w:jc w:val="center"/>
      </w:pPr>
      <w:r>
        <w:rPr>
          <w:noProof/>
        </w:rPr>
        <w:lastRenderedPageBreak/>
        <w:drawing>
          <wp:inline distT="0" distB="0" distL="0" distR="0" wp14:anchorId="5674D348" wp14:editId="222A3A50">
            <wp:extent cx="2911475" cy="2961249"/>
            <wp:effectExtent l="0" t="0" r="317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51006" b="11410"/>
                    <a:stretch/>
                  </pic:blipFill>
                  <pic:spPr bwMode="auto">
                    <a:xfrm>
                      <a:off x="0" y="0"/>
                      <a:ext cx="2912012" cy="2961795"/>
                    </a:xfrm>
                    <a:prstGeom prst="rect">
                      <a:avLst/>
                    </a:prstGeom>
                    <a:ln>
                      <a:noFill/>
                    </a:ln>
                    <a:extLst>
                      <a:ext uri="{53640926-AAD7-44D8-BBD7-CCE9431645EC}">
                        <a14:shadowObscured xmlns:a14="http://schemas.microsoft.com/office/drawing/2010/main"/>
                      </a:ext>
                    </a:extLst>
                  </pic:spPr>
                </pic:pic>
              </a:graphicData>
            </a:graphic>
          </wp:inline>
        </w:drawing>
      </w:r>
    </w:p>
    <w:p w14:paraId="51E3B11E" w14:textId="77777777" w:rsidR="00422EE8" w:rsidRPr="00422EE8" w:rsidRDefault="00422EE8" w:rsidP="00422EE8">
      <w:pPr>
        <w:rPr>
          <w:b/>
          <w:bCs/>
        </w:rPr>
      </w:pPr>
      <w:r w:rsidRPr="00422EE8">
        <w:rPr>
          <w:b/>
          <w:bCs/>
        </w:rPr>
        <w:t>To insert an image of an on-screen window</w:t>
      </w:r>
    </w:p>
    <w:p w14:paraId="7869474A" w14:textId="7064483C" w:rsidR="00422EE8" w:rsidRPr="00422EE8" w:rsidRDefault="00422EE8" w:rsidP="006D694B">
      <w:pPr>
        <w:pStyle w:val="ListParagraph"/>
        <w:numPr>
          <w:ilvl w:val="0"/>
          <w:numId w:val="20"/>
        </w:numPr>
      </w:pPr>
      <w:r w:rsidRPr="00422EE8">
        <w:t>Display the window that you want to capture and size it to display its</w:t>
      </w:r>
      <w:r>
        <w:t xml:space="preserve"> </w:t>
      </w:r>
      <w:r w:rsidRPr="00422EE8">
        <w:t>contents as you want to show them.</w:t>
      </w:r>
    </w:p>
    <w:p w14:paraId="40CA54B5" w14:textId="124BDE0C" w:rsidR="00422EE8" w:rsidRPr="00422EE8" w:rsidRDefault="00422EE8" w:rsidP="006D694B">
      <w:pPr>
        <w:pStyle w:val="ListParagraph"/>
        <w:numPr>
          <w:ilvl w:val="0"/>
          <w:numId w:val="20"/>
        </w:numPr>
      </w:pPr>
      <w:r w:rsidRPr="00422EE8">
        <w:t>Switch to Word and position the cursor where you want to insert the</w:t>
      </w:r>
      <w:r>
        <w:t xml:space="preserve"> </w:t>
      </w:r>
      <w:r w:rsidRPr="00422EE8">
        <w:t>screen content.</w:t>
      </w:r>
    </w:p>
    <w:p w14:paraId="7493A2AF" w14:textId="19E0BD9B" w:rsidR="00422EE8" w:rsidRDefault="00422EE8" w:rsidP="006D694B">
      <w:pPr>
        <w:pStyle w:val="ListParagraph"/>
        <w:numPr>
          <w:ilvl w:val="0"/>
          <w:numId w:val="20"/>
        </w:numPr>
      </w:pPr>
      <w:r w:rsidRPr="00422EE8">
        <w:t xml:space="preserve">On the </w:t>
      </w:r>
      <w:r w:rsidRPr="00422EE8">
        <w:rPr>
          <w:b/>
          <w:bCs/>
        </w:rPr>
        <w:t xml:space="preserve">Insert </w:t>
      </w:r>
      <w:r w:rsidRPr="00422EE8">
        <w:t xml:space="preserve">tab, in the </w:t>
      </w:r>
      <w:r w:rsidRPr="00422EE8">
        <w:rPr>
          <w:b/>
          <w:bCs/>
        </w:rPr>
        <w:t xml:space="preserve">Illustrations </w:t>
      </w:r>
      <w:r w:rsidRPr="00422EE8">
        <w:t xml:space="preserve">group, click </w:t>
      </w:r>
      <w:r w:rsidRPr="00422EE8">
        <w:rPr>
          <w:b/>
          <w:bCs/>
        </w:rPr>
        <w:t>Screenshot</w:t>
      </w:r>
      <w:r w:rsidRPr="00422EE8">
        <w:t>. The</w:t>
      </w:r>
      <w:r>
        <w:t xml:space="preserve"> </w:t>
      </w:r>
      <w:r w:rsidRPr="00422EE8">
        <w:t>Screenshot menu displays thumbnails of all the windows on your screen</w:t>
      </w:r>
      <w:r>
        <w:t xml:space="preserve"> </w:t>
      </w:r>
      <w:r w:rsidRPr="00422EE8">
        <w:t>that are currently available to insert.</w:t>
      </w:r>
    </w:p>
    <w:p w14:paraId="12CF5F0C" w14:textId="1EC21FEE" w:rsidR="00422EE8" w:rsidRDefault="00422EE8" w:rsidP="006D694B">
      <w:pPr>
        <w:pStyle w:val="ListParagraph"/>
        <w:numPr>
          <w:ilvl w:val="0"/>
          <w:numId w:val="20"/>
        </w:numPr>
      </w:pPr>
      <w:r>
        <w:t>On the Screenshot menu, click the window you want to insert an image of.</w:t>
      </w:r>
    </w:p>
    <w:p w14:paraId="78CF795E" w14:textId="77777777" w:rsidR="00422EE8" w:rsidRDefault="00422EE8" w:rsidP="006D694B">
      <w:pPr>
        <w:pStyle w:val="ListParagraph"/>
        <w:numPr>
          <w:ilvl w:val="0"/>
          <w:numId w:val="20"/>
        </w:numPr>
      </w:pPr>
      <w:r>
        <w:t>Resize the inserted image to suit your needs.</w:t>
      </w:r>
    </w:p>
    <w:p w14:paraId="455C8571" w14:textId="77777777" w:rsidR="00422EE8" w:rsidRDefault="00422EE8" w:rsidP="00422EE8">
      <w:pPr>
        <w:pStyle w:val="ListParagraph"/>
        <w:ind w:left="360"/>
      </w:pPr>
    </w:p>
    <w:p w14:paraId="60D0A2A0" w14:textId="77777777" w:rsidR="00422EE8" w:rsidRDefault="00422EE8" w:rsidP="00422EE8">
      <w:pPr>
        <w:pStyle w:val="ListParagraph"/>
        <w:ind w:left="360"/>
      </w:pPr>
    </w:p>
    <w:p w14:paraId="087DF4DA" w14:textId="09782283" w:rsidR="00422EE8" w:rsidRPr="00422EE8" w:rsidRDefault="00422EE8" w:rsidP="00422EE8">
      <w:pPr>
        <w:rPr>
          <w:b/>
          <w:bCs/>
        </w:rPr>
      </w:pPr>
      <w:r w:rsidRPr="00422EE8">
        <w:rPr>
          <w:b/>
          <w:bCs/>
        </w:rPr>
        <w:t>To capture a screen clipping from Word</w:t>
      </w:r>
    </w:p>
    <w:p w14:paraId="6326FCFA" w14:textId="18F08AE2" w:rsidR="00422EE8" w:rsidRDefault="00422EE8" w:rsidP="006D694B">
      <w:pPr>
        <w:pStyle w:val="ListParagraph"/>
        <w:numPr>
          <w:ilvl w:val="0"/>
          <w:numId w:val="21"/>
        </w:numPr>
      </w:pPr>
      <w:r>
        <w:t>Display the content that you want to capture.</w:t>
      </w:r>
    </w:p>
    <w:p w14:paraId="19DB323C" w14:textId="0A786471" w:rsidR="00422EE8" w:rsidRDefault="00422EE8" w:rsidP="006D694B">
      <w:pPr>
        <w:pStyle w:val="ListParagraph"/>
        <w:numPr>
          <w:ilvl w:val="0"/>
          <w:numId w:val="21"/>
        </w:numPr>
      </w:pPr>
      <w:r>
        <w:t>Switch to Word and position the cursor where you want to insert the screen content.</w:t>
      </w:r>
    </w:p>
    <w:p w14:paraId="0922D98E" w14:textId="05BC658B" w:rsidR="00422EE8" w:rsidRDefault="00422EE8" w:rsidP="006D694B">
      <w:pPr>
        <w:pStyle w:val="ListParagraph"/>
        <w:numPr>
          <w:ilvl w:val="0"/>
          <w:numId w:val="21"/>
        </w:numPr>
      </w:pPr>
      <w:r>
        <w:t>On the Insert tab, in the Illustrations group, click Screenshot.</w:t>
      </w:r>
    </w:p>
    <w:p w14:paraId="54BB2FE8" w14:textId="77777777" w:rsidR="00422EE8" w:rsidRDefault="00422EE8" w:rsidP="006D694B">
      <w:pPr>
        <w:pStyle w:val="ListParagraph"/>
        <w:numPr>
          <w:ilvl w:val="0"/>
          <w:numId w:val="21"/>
        </w:numPr>
      </w:pPr>
      <w:r>
        <w:t>On the Screenshot menu, click Screen Clipping. The Word menu minimizes to the taskbar, and a translucent white layer covers the entire display.</w:t>
      </w:r>
    </w:p>
    <w:p w14:paraId="03813B36" w14:textId="6001149D" w:rsidR="00422EE8" w:rsidRDefault="00422EE8" w:rsidP="006D694B">
      <w:pPr>
        <w:pStyle w:val="ListParagraph"/>
        <w:numPr>
          <w:ilvl w:val="0"/>
          <w:numId w:val="21"/>
        </w:numPr>
      </w:pPr>
      <w:r>
        <w:t>When the cursor changes to a plus sign, point to the upper-left corner of the area you want to capture, and then drag down and to the right to define the screen clipping borders.</w:t>
      </w:r>
    </w:p>
    <w:p w14:paraId="6FACBBAB" w14:textId="77777777" w:rsidR="00533876" w:rsidRDefault="00533876" w:rsidP="00533876">
      <w:pPr>
        <w:pStyle w:val="ListParagraph"/>
        <w:ind w:left="0"/>
      </w:pPr>
    </w:p>
    <w:p w14:paraId="691CE81C" w14:textId="77777777" w:rsidR="00533876" w:rsidRDefault="00533876" w:rsidP="00533876">
      <w:pPr>
        <w:pStyle w:val="ListParagraph"/>
        <w:ind w:left="0"/>
      </w:pPr>
    </w:p>
    <w:p w14:paraId="0617A4DF" w14:textId="50A871A7" w:rsidR="00533876" w:rsidRPr="00533876" w:rsidRDefault="00533876" w:rsidP="00533876">
      <w:pPr>
        <w:pStyle w:val="ListParagraph"/>
        <w:ind w:left="0"/>
        <w:rPr>
          <w:b/>
          <w:bCs/>
        </w:rPr>
      </w:pPr>
      <w:r w:rsidRPr="00533876">
        <w:rPr>
          <w:b/>
          <w:bCs/>
        </w:rPr>
        <w:t>Draw and modify shapes</w:t>
      </w:r>
    </w:p>
    <w:p w14:paraId="731439D0" w14:textId="77777777" w:rsidR="00533876" w:rsidRDefault="00533876" w:rsidP="00533876">
      <w:pPr>
        <w:pStyle w:val="ListParagraph"/>
        <w:ind w:left="0"/>
      </w:pPr>
    </w:p>
    <w:p w14:paraId="2388ADD1" w14:textId="1CB19443" w:rsidR="00533876" w:rsidRDefault="00533876" w:rsidP="00533876">
      <w:pPr>
        <w:pStyle w:val="ListParagraph"/>
        <w:ind w:left="0"/>
      </w:pPr>
      <w:r>
        <w:t xml:space="preserve">An extensive library of shapes is available in Word. Shapes can be simple, such as lines, circles, or squares; or more complex, such as stars, hearts, and arrows. Some shapes are three-dimensional (although most are two-dimensional). Some of the shapes have innate meanings or intentions, and </w:t>
      </w:r>
      <w:r>
        <w:lastRenderedPageBreak/>
        <w:t xml:space="preserve">others are simply </w:t>
      </w:r>
      <w:proofErr w:type="gramStart"/>
      <w:r>
        <w:t>shapes</w:t>
      </w:r>
      <w:proofErr w:type="gramEnd"/>
      <w:r>
        <w:t>. Pointing to any shape in the gallery displays a ScreenTip that contains the shape name.</w:t>
      </w:r>
    </w:p>
    <w:p w14:paraId="63919465" w14:textId="62F6E086" w:rsidR="00533876" w:rsidRDefault="00533876" w:rsidP="00533876">
      <w:pPr>
        <w:pStyle w:val="ListParagraph"/>
        <w:ind w:left="0"/>
      </w:pPr>
    </w:p>
    <w:p w14:paraId="34105BDB" w14:textId="1AE4EA0F" w:rsidR="00533876" w:rsidRDefault="00533876" w:rsidP="00533876">
      <w:pPr>
        <w:pStyle w:val="ListParagraph"/>
        <w:ind w:left="0"/>
      </w:pPr>
      <w:r>
        <w:rPr>
          <w:noProof/>
        </w:rPr>
        <w:drawing>
          <wp:inline distT="0" distB="0" distL="0" distR="0" wp14:anchorId="5685705D" wp14:editId="72E5415E">
            <wp:extent cx="4597636" cy="2216264"/>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4E88551.tmp"/>
                    <pic:cNvPicPr/>
                  </pic:nvPicPr>
                  <pic:blipFill>
                    <a:blip r:embed="rId21">
                      <a:extLst>
                        <a:ext uri="{28A0092B-C50C-407E-A947-70E740481C1C}">
                          <a14:useLocalDpi xmlns:a14="http://schemas.microsoft.com/office/drawing/2010/main" val="0"/>
                        </a:ext>
                      </a:extLst>
                    </a:blip>
                    <a:stretch>
                      <a:fillRect/>
                    </a:stretch>
                  </pic:blipFill>
                  <pic:spPr>
                    <a:xfrm>
                      <a:off x="0" y="0"/>
                      <a:ext cx="4597636" cy="2216264"/>
                    </a:xfrm>
                    <a:prstGeom prst="rect">
                      <a:avLst/>
                    </a:prstGeom>
                  </pic:spPr>
                </pic:pic>
              </a:graphicData>
            </a:graphic>
          </wp:inline>
        </w:drawing>
      </w:r>
    </w:p>
    <w:p w14:paraId="5AF3F24D" w14:textId="5BA35E4B" w:rsidR="00F71F3D" w:rsidRDefault="00F71F3D" w:rsidP="00533876">
      <w:pPr>
        <w:pStyle w:val="ListParagraph"/>
        <w:ind w:left="0"/>
      </w:pPr>
    </w:p>
    <w:p w14:paraId="544AC3F1" w14:textId="77777777" w:rsidR="00F71F3D" w:rsidRDefault="00F71F3D" w:rsidP="00F71F3D"/>
    <w:p w14:paraId="02EA1D6F" w14:textId="4539C516" w:rsidR="00F71F3D" w:rsidRPr="00F71F3D" w:rsidRDefault="00F71F3D" w:rsidP="00F71F3D">
      <w:pPr>
        <w:rPr>
          <w:b/>
          <w:bCs/>
        </w:rPr>
      </w:pPr>
      <w:r w:rsidRPr="00F71F3D">
        <w:rPr>
          <w:b/>
          <w:bCs/>
        </w:rPr>
        <w:t>Draw and add text to shapes</w:t>
      </w:r>
    </w:p>
    <w:p w14:paraId="29B41D6C" w14:textId="77777777" w:rsidR="00F71F3D" w:rsidRDefault="00F71F3D" w:rsidP="00F71F3D"/>
    <w:p w14:paraId="256559C9" w14:textId="3E74D43F" w:rsidR="00F71F3D" w:rsidRDefault="00F71F3D" w:rsidP="00F71F3D">
      <w:r>
        <w:t xml:space="preserve">After you select a shape that you want to add to your document, you drag to draw it on the page. Shapes are also text boxes, and you can enter text directly into them. You can format the text in shapes just as you would regular text. Shapes can help to visually reinforce a concept </w:t>
      </w:r>
      <w:proofErr w:type="gramStart"/>
      <w:r>
        <w:t>With</w:t>
      </w:r>
      <w:proofErr w:type="gramEnd"/>
      <w:r>
        <w:t xml:space="preserve"> a little imagination, you’ll soon discover ways to create images by combining shapes.</w:t>
      </w:r>
    </w:p>
    <w:p w14:paraId="22FF4E6E" w14:textId="7CF414B6" w:rsidR="00F71F3D" w:rsidRDefault="00F71F3D" w:rsidP="00F71F3D">
      <w:pPr>
        <w:jc w:val="center"/>
      </w:pPr>
      <w:r>
        <w:rPr>
          <w:noProof/>
        </w:rPr>
        <w:drawing>
          <wp:inline distT="0" distB="0" distL="0" distR="0" wp14:anchorId="08C7D46D" wp14:editId="3907D7F1">
            <wp:extent cx="4076910" cy="174634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4E88BF8.tmp"/>
                    <pic:cNvPicPr/>
                  </pic:nvPicPr>
                  <pic:blipFill>
                    <a:blip r:embed="rId22">
                      <a:extLst>
                        <a:ext uri="{28A0092B-C50C-407E-A947-70E740481C1C}">
                          <a14:useLocalDpi xmlns:a14="http://schemas.microsoft.com/office/drawing/2010/main" val="0"/>
                        </a:ext>
                      </a:extLst>
                    </a:blip>
                    <a:stretch>
                      <a:fillRect/>
                    </a:stretch>
                  </pic:blipFill>
                  <pic:spPr>
                    <a:xfrm>
                      <a:off x="0" y="0"/>
                      <a:ext cx="4076910" cy="1746340"/>
                    </a:xfrm>
                    <a:prstGeom prst="rect">
                      <a:avLst/>
                    </a:prstGeom>
                  </pic:spPr>
                </pic:pic>
              </a:graphicData>
            </a:graphic>
          </wp:inline>
        </w:drawing>
      </w:r>
    </w:p>
    <w:p w14:paraId="4C139FEC" w14:textId="77777777" w:rsidR="00F43EB6" w:rsidRPr="00F43EB6" w:rsidRDefault="00F43EB6" w:rsidP="00F43EB6">
      <w:pPr>
        <w:rPr>
          <w:b/>
          <w:bCs/>
        </w:rPr>
      </w:pPr>
      <w:r w:rsidRPr="00F43EB6">
        <w:rPr>
          <w:b/>
          <w:bCs/>
        </w:rPr>
        <w:t>To create a shape on a page</w:t>
      </w:r>
    </w:p>
    <w:p w14:paraId="3ACB73FE" w14:textId="7F81F245" w:rsidR="00F71F3D" w:rsidRDefault="00F43EB6" w:rsidP="006D694B">
      <w:pPr>
        <w:pStyle w:val="ListParagraph"/>
        <w:numPr>
          <w:ilvl w:val="0"/>
          <w:numId w:val="23"/>
        </w:numPr>
      </w:pPr>
      <w:r>
        <w:t>On the Insert tab, in the Illustrations group, click the Shapes button and then, on the Shapes menu, click the shape you want to insert.</w:t>
      </w:r>
    </w:p>
    <w:p w14:paraId="6F99A519" w14:textId="51E6BEAC" w:rsidR="00F43EB6" w:rsidRPr="00F43EB6" w:rsidRDefault="00F43EB6" w:rsidP="006D694B">
      <w:pPr>
        <w:pStyle w:val="ListParagraph"/>
        <w:numPr>
          <w:ilvl w:val="0"/>
          <w:numId w:val="23"/>
        </w:numPr>
      </w:pPr>
      <w:r w:rsidRPr="00F43EB6">
        <w:t>When the cursor changes to a plus sign, do either of the following:</w:t>
      </w:r>
    </w:p>
    <w:p w14:paraId="745FAB1D" w14:textId="5B3B3FBD" w:rsidR="00F43EB6" w:rsidRPr="00F43EB6" w:rsidRDefault="00F43EB6" w:rsidP="006D694B">
      <w:pPr>
        <w:pStyle w:val="ListParagraph"/>
        <w:numPr>
          <w:ilvl w:val="0"/>
          <w:numId w:val="22"/>
        </w:numPr>
      </w:pPr>
      <w:r w:rsidRPr="00F43EB6">
        <w:t>Click on the page to create a shape of the default size.</w:t>
      </w:r>
    </w:p>
    <w:p w14:paraId="16521654" w14:textId="69909492" w:rsidR="00F43EB6" w:rsidRDefault="00F43EB6" w:rsidP="006D694B">
      <w:pPr>
        <w:pStyle w:val="ListParagraph"/>
        <w:numPr>
          <w:ilvl w:val="0"/>
          <w:numId w:val="22"/>
        </w:numPr>
      </w:pPr>
      <w:r w:rsidRPr="00F43EB6">
        <w:t>Drag diagonally on the page to specify the upper-left and lower-right</w:t>
      </w:r>
      <w:r>
        <w:t xml:space="preserve"> </w:t>
      </w:r>
      <w:r w:rsidRPr="00F43EB6">
        <w:t>corners of the rectangle that surrounds the shape (the drawing canvas).</w:t>
      </w:r>
    </w:p>
    <w:p w14:paraId="6AA0956E" w14:textId="1DE3DD14" w:rsidR="00F43EB6" w:rsidRDefault="006D75F9" w:rsidP="00F43EB6">
      <w:r>
        <w:lastRenderedPageBreak/>
        <w:t>*</w:t>
      </w:r>
      <w:r w:rsidR="00F43EB6">
        <w:t>If you click a shape button and then change your mind about drawing the shape, you can release the shape by pressing the Esc key.</w:t>
      </w:r>
    </w:p>
    <w:p w14:paraId="1D527E19" w14:textId="42F8EF00" w:rsidR="006D75F9" w:rsidRDefault="006D75F9" w:rsidP="006D75F9">
      <w:r>
        <w:t>*To draw a shape that has the same height and width (such as a circle or square), hold down the Shift key while you drag.</w:t>
      </w:r>
    </w:p>
    <w:p w14:paraId="62F5A412" w14:textId="04A434EA" w:rsidR="006D75F9" w:rsidRDefault="006D75F9" w:rsidP="006D75F9"/>
    <w:p w14:paraId="47F81317" w14:textId="77777777" w:rsidR="006D75F9" w:rsidRPr="006D75F9" w:rsidRDefault="006D75F9" w:rsidP="006D75F9">
      <w:pPr>
        <w:rPr>
          <w:b/>
          <w:bCs/>
        </w:rPr>
      </w:pPr>
      <w:r w:rsidRPr="006D75F9">
        <w:rPr>
          <w:b/>
          <w:bCs/>
        </w:rPr>
        <w:t>To add text to a shape</w:t>
      </w:r>
    </w:p>
    <w:p w14:paraId="2A8E977A" w14:textId="5717EF63" w:rsidR="006D75F9" w:rsidRDefault="006D75F9" w:rsidP="006D75F9">
      <w:r w:rsidRPr="006D75F9">
        <w:t>Select the shape, and then enter the text you want to display on the shape.</w:t>
      </w:r>
      <w:r>
        <w:t xml:space="preserve"> </w:t>
      </w:r>
      <w:r w:rsidRPr="006D75F9">
        <w:t>There is no cursor to indicate the location of the text; simply start typing</w:t>
      </w:r>
      <w:r>
        <w:t xml:space="preserve"> </w:t>
      </w:r>
      <w:r w:rsidRPr="006D75F9">
        <w:t>and it appears on the shape.</w:t>
      </w:r>
    </w:p>
    <w:p w14:paraId="4C478A99" w14:textId="6F9CDD0E" w:rsidR="006D75F9" w:rsidRDefault="006D75F9" w:rsidP="006D75F9"/>
    <w:p w14:paraId="481D040F" w14:textId="77777777" w:rsidR="006D75F9" w:rsidRPr="006D75F9" w:rsidRDefault="006D75F9" w:rsidP="006D75F9">
      <w:pPr>
        <w:rPr>
          <w:b/>
          <w:bCs/>
        </w:rPr>
      </w:pPr>
      <w:r w:rsidRPr="006D75F9">
        <w:rPr>
          <w:b/>
          <w:bCs/>
        </w:rPr>
        <w:t>Move and modify shapes</w:t>
      </w:r>
    </w:p>
    <w:p w14:paraId="7F312B8D" w14:textId="487053F8" w:rsidR="006D75F9" w:rsidRPr="006D75F9" w:rsidRDefault="006D75F9" w:rsidP="006D75F9">
      <w:r w:rsidRPr="006D75F9">
        <w:t>You can change the size, angles, outline and fill colors, and effects applied to the</w:t>
      </w:r>
      <w:r>
        <w:t xml:space="preserve"> </w:t>
      </w:r>
      <w:r w:rsidRPr="006D75F9">
        <w:t>shape. You can apply different colors to the outline and inside (fill) of a shape.</w:t>
      </w:r>
      <w:r>
        <w:t xml:space="preserve"> </w:t>
      </w:r>
      <w:r w:rsidRPr="006D75F9">
        <w:t>You can use the handles to manipulate the shape in the following ways:</w:t>
      </w:r>
    </w:p>
    <w:p w14:paraId="4533593F" w14:textId="250C0BD6" w:rsidR="006D75F9" w:rsidRPr="006D75F9" w:rsidRDefault="006D75F9" w:rsidP="006D694B">
      <w:pPr>
        <w:pStyle w:val="ListParagraph"/>
        <w:numPr>
          <w:ilvl w:val="0"/>
          <w:numId w:val="24"/>
        </w:numPr>
      </w:pPr>
      <w:r w:rsidRPr="006D75F9">
        <w:t>Drag the side or corner handles (hollow circles) to change the size or</w:t>
      </w:r>
      <w:r>
        <w:t xml:space="preserve"> </w:t>
      </w:r>
      <w:r w:rsidRPr="006D75F9">
        <w:t>aspect ratio of the shape.</w:t>
      </w:r>
    </w:p>
    <w:p w14:paraId="65CD998B" w14:textId="4D67C49F" w:rsidR="006D75F9" w:rsidRPr="006D75F9" w:rsidRDefault="006D75F9" w:rsidP="006D694B">
      <w:pPr>
        <w:pStyle w:val="ListParagraph"/>
        <w:numPr>
          <w:ilvl w:val="0"/>
          <w:numId w:val="24"/>
        </w:numPr>
      </w:pPr>
      <w:r w:rsidRPr="006D75F9">
        <w:t>Drag the angle handles (yellow circles) to change the angles or curves of</w:t>
      </w:r>
      <w:r>
        <w:t xml:space="preserve"> </w:t>
      </w:r>
      <w:r w:rsidRPr="006D75F9">
        <w:t>the shape. Not all shapes have angle handles.</w:t>
      </w:r>
    </w:p>
    <w:p w14:paraId="65B5C68A" w14:textId="6AC5AF61" w:rsidR="006D75F9" w:rsidRDefault="006D75F9" w:rsidP="006D694B">
      <w:pPr>
        <w:pStyle w:val="ListParagraph"/>
        <w:numPr>
          <w:ilvl w:val="0"/>
          <w:numId w:val="24"/>
        </w:numPr>
      </w:pPr>
      <w:r w:rsidRPr="006D75F9">
        <w:t>Drag the rotate handle (circling arrow) to rotate the shape.</w:t>
      </w:r>
    </w:p>
    <w:p w14:paraId="3CE603F1" w14:textId="309B2CC6" w:rsidR="006D75F9" w:rsidRDefault="006D75F9" w:rsidP="006D75F9"/>
    <w:p w14:paraId="4C117FD2" w14:textId="0A47A9CB" w:rsidR="006D75F9" w:rsidRDefault="006D75F9" w:rsidP="006D75F9">
      <w:r>
        <w:rPr>
          <w:noProof/>
        </w:rPr>
        <w:lastRenderedPageBreak/>
        <w:drawing>
          <wp:anchor distT="0" distB="0" distL="114300" distR="114300" simplePos="0" relativeHeight="251658240" behindDoc="0" locked="0" layoutInCell="1" allowOverlap="1" wp14:anchorId="5B85872D" wp14:editId="398A50B9">
            <wp:simplePos x="0" y="0"/>
            <wp:positionH relativeFrom="column">
              <wp:posOffset>84015</wp:posOffset>
            </wp:positionH>
            <wp:positionV relativeFrom="paragraph">
              <wp:posOffset>293</wp:posOffset>
            </wp:positionV>
            <wp:extent cx="5105662" cy="4896102"/>
            <wp:effectExtent l="0" t="0" r="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4E8A2A5.tmp"/>
                    <pic:cNvPicPr/>
                  </pic:nvPicPr>
                  <pic:blipFill>
                    <a:blip r:embed="rId23">
                      <a:extLst>
                        <a:ext uri="{28A0092B-C50C-407E-A947-70E740481C1C}">
                          <a14:useLocalDpi xmlns:a14="http://schemas.microsoft.com/office/drawing/2010/main" val="0"/>
                        </a:ext>
                      </a:extLst>
                    </a:blip>
                    <a:stretch>
                      <a:fillRect/>
                    </a:stretch>
                  </pic:blipFill>
                  <pic:spPr>
                    <a:xfrm>
                      <a:off x="0" y="0"/>
                      <a:ext cx="5105662" cy="4896102"/>
                    </a:xfrm>
                    <a:prstGeom prst="rect">
                      <a:avLst/>
                    </a:prstGeom>
                  </pic:spPr>
                </pic:pic>
              </a:graphicData>
            </a:graphic>
          </wp:anchor>
        </w:drawing>
      </w:r>
      <w:r>
        <w:br w:type="textWrapping" w:clear="all"/>
      </w:r>
    </w:p>
    <w:p w14:paraId="4C8C042B" w14:textId="77777777" w:rsidR="006D75F9" w:rsidRPr="006D75F9" w:rsidRDefault="006D75F9" w:rsidP="006D75F9">
      <w:pPr>
        <w:rPr>
          <w:b/>
          <w:bCs/>
        </w:rPr>
      </w:pPr>
      <w:r w:rsidRPr="006D75F9">
        <w:rPr>
          <w:b/>
          <w:bCs/>
        </w:rPr>
        <w:t>To select a shape for editing</w:t>
      </w:r>
    </w:p>
    <w:p w14:paraId="3288B499" w14:textId="163644CC" w:rsidR="006D75F9" w:rsidRPr="006D75F9" w:rsidRDefault="006D75F9" w:rsidP="006D75F9">
      <w:r w:rsidRPr="006D75F9">
        <w:t>Click the shape once.</w:t>
      </w:r>
    </w:p>
    <w:p w14:paraId="236FDB16" w14:textId="77777777" w:rsidR="006D75F9" w:rsidRDefault="006D75F9" w:rsidP="006D75F9">
      <w:pPr>
        <w:rPr>
          <w:b/>
          <w:bCs/>
        </w:rPr>
      </w:pPr>
    </w:p>
    <w:p w14:paraId="4185164B" w14:textId="3AF9FD1B" w:rsidR="006D75F9" w:rsidRPr="006D75F9" w:rsidRDefault="006D75F9" w:rsidP="006D75F9">
      <w:pPr>
        <w:rPr>
          <w:b/>
          <w:bCs/>
        </w:rPr>
      </w:pPr>
      <w:r w:rsidRPr="006D75F9">
        <w:rPr>
          <w:b/>
          <w:bCs/>
        </w:rPr>
        <w:t>To select multiple shapes</w:t>
      </w:r>
    </w:p>
    <w:p w14:paraId="29B50461" w14:textId="73FD8FEE" w:rsidR="006D75F9" w:rsidRPr="006D75F9" w:rsidRDefault="006D75F9" w:rsidP="006D75F9">
      <w:r w:rsidRPr="006D75F9">
        <w:t>Do either of the following:</w:t>
      </w:r>
    </w:p>
    <w:p w14:paraId="5FA71B87" w14:textId="6B20DF47" w:rsidR="006D75F9" w:rsidRPr="006D75F9" w:rsidRDefault="006D75F9" w:rsidP="006D694B">
      <w:pPr>
        <w:pStyle w:val="ListParagraph"/>
        <w:numPr>
          <w:ilvl w:val="0"/>
          <w:numId w:val="25"/>
        </w:numPr>
      </w:pPr>
      <w:r w:rsidRPr="006D75F9">
        <w:t xml:space="preserve">Click a shape, hold down the </w:t>
      </w:r>
      <w:r w:rsidRPr="006D75F9">
        <w:rPr>
          <w:b/>
          <w:bCs/>
        </w:rPr>
        <w:t xml:space="preserve">Shift </w:t>
      </w:r>
      <w:r w:rsidRPr="006D75F9">
        <w:t xml:space="preserve">or </w:t>
      </w:r>
      <w:r w:rsidRPr="006D75F9">
        <w:rPr>
          <w:b/>
          <w:bCs/>
        </w:rPr>
        <w:t xml:space="preserve">Ctrl </w:t>
      </w:r>
      <w:r w:rsidRPr="006D75F9">
        <w:t>key, and click each other</w:t>
      </w:r>
      <w:r>
        <w:t xml:space="preserve"> </w:t>
      </w:r>
      <w:r w:rsidRPr="006D75F9">
        <w:t>shape.</w:t>
      </w:r>
    </w:p>
    <w:p w14:paraId="28D7F7D1" w14:textId="6A097051" w:rsidR="006D75F9" w:rsidRPr="006D75F9" w:rsidRDefault="006D75F9" w:rsidP="006D694B">
      <w:pPr>
        <w:pStyle w:val="ListParagraph"/>
        <w:numPr>
          <w:ilvl w:val="0"/>
          <w:numId w:val="25"/>
        </w:numPr>
      </w:pPr>
      <w:r w:rsidRPr="006D75F9">
        <w:t>Select one or more paragraphs to select all the shapes that are anchored</w:t>
      </w:r>
    </w:p>
    <w:p w14:paraId="55A51EBE" w14:textId="6CA3F1DD" w:rsidR="006D75F9" w:rsidRPr="006D75F9" w:rsidRDefault="006D75F9" w:rsidP="006D694B">
      <w:pPr>
        <w:pStyle w:val="ListParagraph"/>
        <w:numPr>
          <w:ilvl w:val="0"/>
          <w:numId w:val="25"/>
        </w:numPr>
      </w:pPr>
      <w:r w:rsidRPr="006D75F9">
        <w:t>Select one or more paragraphs to select all the shapes that are anchored</w:t>
      </w:r>
      <w:r>
        <w:t xml:space="preserve"> </w:t>
      </w:r>
      <w:r w:rsidRPr="006D75F9">
        <w:t>to those paragraphs. This method doesn</w:t>
      </w:r>
      <w:r>
        <w:t>’</w:t>
      </w:r>
      <w:r w:rsidRPr="006D75F9">
        <w:t>t activate the Format tool tab,</w:t>
      </w:r>
      <w:r>
        <w:t xml:space="preserve"> </w:t>
      </w:r>
      <w:r w:rsidRPr="006D75F9">
        <w:t>but you can copy, cut, or delete the anchor paragraphs and associated</w:t>
      </w:r>
      <w:r>
        <w:t xml:space="preserve"> </w:t>
      </w:r>
      <w:r w:rsidRPr="006D75F9">
        <w:t>shapes.</w:t>
      </w:r>
    </w:p>
    <w:p w14:paraId="2028F310" w14:textId="77777777" w:rsidR="006D75F9" w:rsidRDefault="006D75F9" w:rsidP="006D75F9">
      <w:pPr>
        <w:rPr>
          <w:b/>
          <w:bCs/>
        </w:rPr>
      </w:pPr>
    </w:p>
    <w:p w14:paraId="1EEBB80B" w14:textId="77777777" w:rsidR="006D75F9" w:rsidRDefault="006D75F9" w:rsidP="006D75F9">
      <w:pPr>
        <w:rPr>
          <w:b/>
          <w:bCs/>
        </w:rPr>
      </w:pPr>
      <w:r w:rsidRPr="006D75F9">
        <w:rPr>
          <w:b/>
          <w:bCs/>
        </w:rPr>
        <w:t>To resize a shape</w:t>
      </w:r>
    </w:p>
    <w:p w14:paraId="26D8FD69" w14:textId="59F4C9BA" w:rsidR="006D75F9" w:rsidRPr="006D75F9" w:rsidRDefault="006D75F9" w:rsidP="006D75F9">
      <w:pPr>
        <w:rPr>
          <w:b/>
          <w:bCs/>
        </w:rPr>
      </w:pPr>
      <w:r w:rsidRPr="006D75F9">
        <w:lastRenderedPageBreak/>
        <w:t xml:space="preserve"> Select the shape, and then do any of the following:</w:t>
      </w:r>
    </w:p>
    <w:p w14:paraId="6D7E716B" w14:textId="77777777" w:rsidR="006D75F9" w:rsidRPr="006D75F9" w:rsidRDefault="006D75F9" w:rsidP="006D75F9">
      <w:r w:rsidRPr="006D75F9">
        <w:rPr>
          <w:rFonts w:hint="eastAsia"/>
        </w:rPr>
        <w:t>•</w:t>
      </w:r>
      <w:r w:rsidRPr="006D75F9">
        <w:t xml:space="preserve"> To change only the width of the shape, drag the left or right size handle.</w:t>
      </w:r>
    </w:p>
    <w:p w14:paraId="64216E99" w14:textId="5E9F7F0E" w:rsidR="006D75F9" w:rsidRPr="006D75F9" w:rsidRDefault="006D75F9" w:rsidP="006D75F9">
      <w:r w:rsidRPr="006D75F9">
        <w:rPr>
          <w:rFonts w:hint="eastAsia"/>
        </w:rPr>
        <w:t>•</w:t>
      </w:r>
      <w:r w:rsidRPr="006D75F9">
        <w:t xml:space="preserve"> To change only the height of the shape, drag the top or bottom size</w:t>
      </w:r>
      <w:r>
        <w:t xml:space="preserve"> </w:t>
      </w:r>
      <w:r w:rsidRPr="006D75F9">
        <w:t>handle.</w:t>
      </w:r>
    </w:p>
    <w:p w14:paraId="25BF8289" w14:textId="1B9ECFB9" w:rsidR="006D75F9" w:rsidRPr="006D75F9" w:rsidRDefault="006D75F9" w:rsidP="006D75F9">
      <w:r w:rsidRPr="006D75F9">
        <w:rPr>
          <w:rFonts w:hint="eastAsia"/>
        </w:rPr>
        <w:t>•</w:t>
      </w:r>
      <w:r w:rsidRPr="006D75F9">
        <w:t xml:space="preserve"> To change both the height and the width of the shape, drag a corner size</w:t>
      </w:r>
      <w:r>
        <w:t xml:space="preserve"> </w:t>
      </w:r>
      <w:r w:rsidRPr="006D75F9">
        <w:t>handle.</w:t>
      </w:r>
    </w:p>
    <w:p w14:paraId="6E3E0A23" w14:textId="58E846AE" w:rsidR="006D75F9" w:rsidRPr="006D75F9" w:rsidRDefault="006D75F9" w:rsidP="006D75F9">
      <w:pPr>
        <w:rPr>
          <w:b/>
          <w:bCs/>
        </w:rPr>
      </w:pPr>
      <w:r w:rsidRPr="006D75F9">
        <w:rPr>
          <w:rFonts w:hint="eastAsia"/>
        </w:rPr>
        <w:t>•</w:t>
      </w:r>
      <w:r w:rsidRPr="006D75F9">
        <w:t xml:space="preserve"> To resize a shape without changing its aspect ratio, hold down the </w:t>
      </w:r>
      <w:r w:rsidRPr="006D75F9">
        <w:rPr>
          <w:b/>
          <w:bCs/>
        </w:rPr>
        <w:t>Shift</w:t>
      </w:r>
      <w:r>
        <w:rPr>
          <w:b/>
          <w:bCs/>
        </w:rPr>
        <w:t xml:space="preserve"> </w:t>
      </w:r>
      <w:r w:rsidRPr="006D75F9">
        <w:t>key and drag a corner size handle or press an arrow key.</w:t>
      </w:r>
    </w:p>
    <w:p w14:paraId="466D50DD" w14:textId="77777777" w:rsidR="006D75F9" w:rsidRDefault="006D75F9" w:rsidP="006D75F9">
      <w:pPr>
        <w:rPr>
          <w:b/>
          <w:bCs/>
        </w:rPr>
      </w:pPr>
    </w:p>
    <w:p w14:paraId="5D17C5CB" w14:textId="61EC6F0E" w:rsidR="006D75F9" w:rsidRPr="006D75F9" w:rsidRDefault="006D75F9" w:rsidP="006D75F9">
      <w:pPr>
        <w:rPr>
          <w:b/>
          <w:bCs/>
        </w:rPr>
      </w:pPr>
      <w:r w:rsidRPr="006D75F9">
        <w:rPr>
          <w:b/>
          <w:bCs/>
        </w:rPr>
        <w:t>To rotate or flip a shape</w:t>
      </w:r>
    </w:p>
    <w:p w14:paraId="740BD7EE" w14:textId="77777777" w:rsidR="006D75F9" w:rsidRPr="006D75F9" w:rsidRDefault="006D75F9" w:rsidP="006D75F9">
      <w:r w:rsidRPr="006D75F9">
        <w:t>1. Select the shape.</w:t>
      </w:r>
    </w:p>
    <w:p w14:paraId="13D2D6BA" w14:textId="68D4F3DC" w:rsidR="006D75F9" w:rsidRPr="006D75F9" w:rsidRDefault="006D75F9" w:rsidP="006D75F9">
      <w:pPr>
        <w:rPr>
          <w:b/>
          <w:bCs/>
        </w:rPr>
      </w:pPr>
      <w:r w:rsidRPr="006D75F9">
        <w:t xml:space="preserve">2. On the </w:t>
      </w:r>
      <w:r w:rsidRPr="006D75F9">
        <w:rPr>
          <w:b/>
          <w:bCs/>
        </w:rPr>
        <w:t xml:space="preserve">Format </w:t>
      </w:r>
      <w:r w:rsidRPr="006D75F9">
        <w:t xml:space="preserve">tool tab, in the </w:t>
      </w:r>
      <w:r w:rsidRPr="006D75F9">
        <w:rPr>
          <w:b/>
          <w:bCs/>
        </w:rPr>
        <w:t xml:space="preserve">Arrange </w:t>
      </w:r>
      <w:r w:rsidRPr="006D75F9">
        <w:t xml:space="preserve">group, click the </w:t>
      </w:r>
      <w:r w:rsidRPr="006D75F9">
        <w:rPr>
          <w:b/>
          <w:bCs/>
        </w:rPr>
        <w:t>Rotate Objects</w:t>
      </w:r>
      <w:r>
        <w:rPr>
          <w:b/>
          <w:bCs/>
        </w:rPr>
        <w:t xml:space="preserve"> </w:t>
      </w:r>
      <w:r w:rsidRPr="006D75F9">
        <w:t>button.</w:t>
      </w:r>
    </w:p>
    <w:p w14:paraId="7A498963" w14:textId="4C9C2D25" w:rsidR="006D75F9" w:rsidRDefault="006D75F9" w:rsidP="006D694B">
      <w:pPr>
        <w:pStyle w:val="ListParagraph"/>
        <w:numPr>
          <w:ilvl w:val="0"/>
          <w:numId w:val="23"/>
        </w:numPr>
      </w:pPr>
      <w:r w:rsidRPr="006D75F9">
        <w:t xml:space="preserve">On the </w:t>
      </w:r>
      <w:r w:rsidRPr="006D75F9">
        <w:rPr>
          <w:b/>
          <w:bCs/>
        </w:rPr>
        <w:t xml:space="preserve">Rotate Objects </w:t>
      </w:r>
      <w:r w:rsidRPr="006D75F9">
        <w:t>menu, click the Rotate or Flip option you want.</w:t>
      </w:r>
    </w:p>
    <w:p w14:paraId="1E7CB657" w14:textId="1B8B6D0B" w:rsidR="006D75F9" w:rsidRDefault="006D75F9" w:rsidP="006D75F9">
      <w:pPr>
        <w:pStyle w:val="ListParagraph"/>
        <w:ind w:left="360"/>
        <w:jc w:val="center"/>
      </w:pPr>
      <w:r>
        <w:rPr>
          <w:noProof/>
        </w:rPr>
        <w:drawing>
          <wp:inline distT="0" distB="0" distL="0" distR="0" wp14:anchorId="4EE2F911" wp14:editId="0083A943">
            <wp:extent cx="3753043" cy="11684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4E89A75.tmp"/>
                    <pic:cNvPicPr/>
                  </pic:nvPicPr>
                  <pic:blipFill>
                    <a:blip r:embed="rId24">
                      <a:extLst>
                        <a:ext uri="{28A0092B-C50C-407E-A947-70E740481C1C}">
                          <a14:useLocalDpi xmlns:a14="http://schemas.microsoft.com/office/drawing/2010/main" val="0"/>
                        </a:ext>
                      </a:extLst>
                    </a:blip>
                    <a:stretch>
                      <a:fillRect/>
                    </a:stretch>
                  </pic:blipFill>
                  <pic:spPr>
                    <a:xfrm>
                      <a:off x="0" y="0"/>
                      <a:ext cx="3753043" cy="1168460"/>
                    </a:xfrm>
                    <a:prstGeom prst="rect">
                      <a:avLst/>
                    </a:prstGeom>
                  </pic:spPr>
                </pic:pic>
              </a:graphicData>
            </a:graphic>
          </wp:inline>
        </w:drawing>
      </w:r>
    </w:p>
    <w:p w14:paraId="006B562B" w14:textId="77777777" w:rsidR="006D75F9" w:rsidRDefault="006D75F9" w:rsidP="006D75F9">
      <w:r>
        <w:t>Or</w:t>
      </w:r>
    </w:p>
    <w:p w14:paraId="30D571A2" w14:textId="3A200DD0" w:rsidR="006D75F9" w:rsidRDefault="006D75F9" w:rsidP="006D694B">
      <w:pPr>
        <w:pStyle w:val="ListParagraph"/>
        <w:numPr>
          <w:ilvl w:val="0"/>
          <w:numId w:val="26"/>
        </w:numPr>
      </w:pPr>
      <w:r>
        <w:t>Select the shape.</w:t>
      </w:r>
    </w:p>
    <w:p w14:paraId="5C6AE7EB" w14:textId="77777777" w:rsidR="006D75F9" w:rsidRPr="006D75F9" w:rsidRDefault="006D75F9" w:rsidP="006D694B">
      <w:pPr>
        <w:pStyle w:val="ListParagraph"/>
        <w:numPr>
          <w:ilvl w:val="0"/>
          <w:numId w:val="26"/>
        </w:numPr>
      </w:pPr>
      <w:r>
        <w:t xml:space="preserve">Drag the Rotate handle in a clockwise or counterclockwise direction until </w:t>
      </w:r>
      <w:r w:rsidRPr="006D75F9">
        <w:t>the shape is at the angle of rotation you want.</w:t>
      </w:r>
    </w:p>
    <w:p w14:paraId="7C1E2D44" w14:textId="77777777" w:rsidR="006D75F9" w:rsidRDefault="006D75F9" w:rsidP="006D75F9">
      <w:pPr>
        <w:pStyle w:val="ListParagraph"/>
        <w:ind w:left="360"/>
        <w:rPr>
          <w:b/>
          <w:bCs/>
        </w:rPr>
      </w:pPr>
    </w:p>
    <w:p w14:paraId="0C501743" w14:textId="1FF7AFC0" w:rsidR="006D75F9" w:rsidRPr="00977960" w:rsidRDefault="006D75F9" w:rsidP="00977960">
      <w:pPr>
        <w:rPr>
          <w:b/>
          <w:bCs/>
        </w:rPr>
      </w:pPr>
      <w:r w:rsidRPr="00977960">
        <w:rPr>
          <w:b/>
          <w:bCs/>
        </w:rPr>
        <w:t>To change a shape to another shape</w:t>
      </w:r>
    </w:p>
    <w:p w14:paraId="77992699" w14:textId="4B943A29" w:rsidR="006D75F9" w:rsidRPr="006D75F9" w:rsidRDefault="006D75F9" w:rsidP="006D694B">
      <w:pPr>
        <w:pStyle w:val="ListParagraph"/>
        <w:numPr>
          <w:ilvl w:val="0"/>
          <w:numId w:val="27"/>
        </w:numPr>
      </w:pPr>
      <w:r w:rsidRPr="006D75F9">
        <w:t>Select the shape you want to change.</w:t>
      </w:r>
    </w:p>
    <w:p w14:paraId="66B064BB" w14:textId="240959AF" w:rsidR="006D75F9" w:rsidRPr="00977960" w:rsidRDefault="006D75F9" w:rsidP="006D694B">
      <w:pPr>
        <w:pStyle w:val="ListParagraph"/>
        <w:numPr>
          <w:ilvl w:val="0"/>
          <w:numId w:val="27"/>
        </w:numPr>
        <w:rPr>
          <w:b/>
          <w:bCs/>
        </w:rPr>
      </w:pPr>
      <w:r w:rsidRPr="006D75F9">
        <w:t xml:space="preserve">On the </w:t>
      </w:r>
      <w:r w:rsidRPr="006D75F9">
        <w:rPr>
          <w:b/>
          <w:bCs/>
        </w:rPr>
        <w:t xml:space="preserve">Format </w:t>
      </w:r>
      <w:r w:rsidRPr="006D75F9">
        <w:t xml:space="preserve">tool tab, in the </w:t>
      </w:r>
      <w:r w:rsidRPr="006D75F9">
        <w:rPr>
          <w:b/>
          <w:bCs/>
        </w:rPr>
        <w:t xml:space="preserve">Insert Shapes </w:t>
      </w:r>
      <w:r w:rsidRPr="006D75F9">
        <w:t xml:space="preserve">group, click the </w:t>
      </w:r>
      <w:r w:rsidRPr="006D75F9">
        <w:rPr>
          <w:b/>
          <w:bCs/>
        </w:rPr>
        <w:t>Edit Shape</w:t>
      </w:r>
      <w:r w:rsidR="00977960">
        <w:rPr>
          <w:b/>
          <w:bCs/>
        </w:rPr>
        <w:t xml:space="preserve"> </w:t>
      </w:r>
      <w:r w:rsidRPr="006D75F9">
        <w:t xml:space="preserve">button, click </w:t>
      </w:r>
      <w:r w:rsidRPr="00977960">
        <w:rPr>
          <w:b/>
          <w:bCs/>
        </w:rPr>
        <w:t>Change Shape</w:t>
      </w:r>
      <w:r w:rsidRPr="006D75F9">
        <w:t>, and then click the new shape.</w:t>
      </w:r>
      <w:r w:rsidR="00977960">
        <w:t xml:space="preserve"> </w:t>
      </w:r>
      <w:r w:rsidRPr="006D75F9">
        <w:t>Changing the shape doesn</w:t>
      </w:r>
      <w:r w:rsidR="00977960">
        <w:t>’</w:t>
      </w:r>
      <w:r w:rsidRPr="006D75F9">
        <w:t>t affect the shape formatting or text.</w:t>
      </w:r>
    </w:p>
    <w:p w14:paraId="0F8EFDCB" w14:textId="77777777" w:rsidR="00977960" w:rsidRDefault="00977960" w:rsidP="00977960">
      <w:pPr>
        <w:rPr>
          <w:b/>
          <w:bCs/>
        </w:rPr>
      </w:pPr>
    </w:p>
    <w:p w14:paraId="18154802" w14:textId="465D97A2" w:rsidR="006D75F9" w:rsidRPr="00977960" w:rsidRDefault="006D75F9" w:rsidP="00977960">
      <w:pPr>
        <w:rPr>
          <w:b/>
          <w:bCs/>
        </w:rPr>
      </w:pPr>
      <w:r w:rsidRPr="00977960">
        <w:rPr>
          <w:b/>
          <w:bCs/>
        </w:rPr>
        <w:t>Format shapes</w:t>
      </w:r>
    </w:p>
    <w:p w14:paraId="4DB88537" w14:textId="6762FBBB" w:rsidR="006D75F9" w:rsidRPr="006D75F9" w:rsidRDefault="006D75F9" w:rsidP="00977960">
      <w:r w:rsidRPr="006D75F9">
        <w:t>When a shape is selected, the Format tool tab in the Drawing Tools tab group</w:t>
      </w:r>
      <w:r w:rsidR="00977960">
        <w:t xml:space="preserve"> </w:t>
      </w:r>
      <w:r w:rsidRPr="006D75F9">
        <w:t>appears on the ribbon. You can use the commands on the Format tool tab to do</w:t>
      </w:r>
      <w:r w:rsidR="00977960">
        <w:t xml:space="preserve"> </w:t>
      </w:r>
      <w:r w:rsidRPr="006D75F9">
        <w:t>the following:</w:t>
      </w:r>
    </w:p>
    <w:p w14:paraId="3ADB62FA" w14:textId="77777777" w:rsidR="006D75F9" w:rsidRPr="006D75F9" w:rsidRDefault="006D75F9" w:rsidP="006D694B">
      <w:pPr>
        <w:pStyle w:val="ListParagraph"/>
        <w:numPr>
          <w:ilvl w:val="0"/>
          <w:numId w:val="28"/>
        </w:numPr>
      </w:pPr>
      <w:r w:rsidRPr="006D75F9">
        <w:t>Replace the shape with another without changing the formatting.</w:t>
      </w:r>
    </w:p>
    <w:p w14:paraId="3DB6A049" w14:textId="55FD17DD" w:rsidR="006D75F9" w:rsidRPr="006D75F9" w:rsidRDefault="006D75F9" w:rsidP="006D694B">
      <w:pPr>
        <w:pStyle w:val="ListParagraph"/>
        <w:numPr>
          <w:ilvl w:val="0"/>
          <w:numId w:val="28"/>
        </w:numPr>
      </w:pPr>
      <w:r w:rsidRPr="006D75F9">
        <w:t>Change the fill and outline colors of the shape, and the effects applied to</w:t>
      </w:r>
      <w:r w:rsidR="00977960">
        <w:t xml:space="preserve"> </w:t>
      </w:r>
      <w:r w:rsidRPr="006D75F9">
        <w:t>the shape.</w:t>
      </w:r>
    </w:p>
    <w:p w14:paraId="7D09D4B7" w14:textId="2A688808" w:rsidR="006D75F9" w:rsidRPr="006D75F9" w:rsidRDefault="006D75F9" w:rsidP="006D694B">
      <w:pPr>
        <w:pStyle w:val="ListParagraph"/>
        <w:numPr>
          <w:ilvl w:val="0"/>
          <w:numId w:val="28"/>
        </w:numPr>
      </w:pPr>
      <w:r w:rsidRPr="006D75F9">
        <w:t>Separately, change the fill and outline colors and effects of any text that</w:t>
      </w:r>
      <w:r w:rsidR="00977960">
        <w:t xml:space="preserve"> </w:t>
      </w:r>
      <w:r w:rsidRPr="006D75F9">
        <w:t>you add to the shape.</w:t>
      </w:r>
      <w:r w:rsidR="00977960">
        <w:t xml:space="preserve"> </w:t>
      </w:r>
      <w:r w:rsidRPr="006D75F9">
        <w:t>Arrange, layer, and group multiple shapes.</w:t>
      </w:r>
    </w:p>
    <w:p w14:paraId="43813095" w14:textId="6BCBB5AF" w:rsidR="00977960" w:rsidRPr="00977960" w:rsidRDefault="006D75F9" w:rsidP="00977960">
      <w:r w:rsidRPr="006D75F9">
        <w:lastRenderedPageBreak/>
        <w:t>Having made changes to one shape, you can easily apply the same attributes to</w:t>
      </w:r>
      <w:r w:rsidR="00977960">
        <w:t xml:space="preserve"> </w:t>
      </w:r>
      <w:r w:rsidRPr="006D75F9">
        <w:t>another shape, or you can to apply the attributes to all future shapes you draw.</w:t>
      </w:r>
      <w:r w:rsidR="00977960">
        <w:t xml:space="preserve"> </w:t>
      </w:r>
      <w:r w:rsidR="00977960" w:rsidRPr="00977960">
        <w:t>When you have multiple shapes on a page, you can group them so that you can</w:t>
      </w:r>
      <w:r w:rsidR="00977960">
        <w:t xml:space="preserve"> </w:t>
      </w:r>
      <w:r w:rsidR="00977960" w:rsidRPr="00977960">
        <w:t>copy, move, and format them as a unit. You can change the attributes of an</w:t>
      </w:r>
      <w:r w:rsidR="00977960">
        <w:t xml:space="preserve"> </w:t>
      </w:r>
      <w:r w:rsidR="00977960" w:rsidRPr="00977960">
        <w:t>individual shape</w:t>
      </w:r>
      <w:r w:rsidR="00977960" w:rsidRPr="00977960">
        <w:rPr>
          <w:rFonts w:hint="eastAsia"/>
        </w:rPr>
        <w:t>—</w:t>
      </w:r>
      <w:r w:rsidR="00977960" w:rsidRPr="00977960">
        <w:t>for example, its color, size, or location</w:t>
      </w:r>
      <w:r w:rsidR="00977960" w:rsidRPr="00977960">
        <w:rPr>
          <w:rFonts w:hint="eastAsia"/>
        </w:rPr>
        <w:t>—</w:t>
      </w:r>
      <w:r w:rsidR="00977960" w:rsidRPr="00977960">
        <w:t>without ungrouping</w:t>
      </w:r>
      <w:r w:rsidR="00977960">
        <w:t xml:space="preserve"> </w:t>
      </w:r>
      <w:r w:rsidR="00977960" w:rsidRPr="00977960">
        <w:t>the shapes.</w:t>
      </w:r>
    </w:p>
    <w:p w14:paraId="4E31A7DC" w14:textId="77777777" w:rsidR="00977960" w:rsidRPr="00977960" w:rsidRDefault="00977960" w:rsidP="00977960">
      <w:pPr>
        <w:rPr>
          <w:b/>
          <w:bCs/>
        </w:rPr>
      </w:pPr>
      <w:r w:rsidRPr="00977960">
        <w:rPr>
          <w:b/>
          <w:bCs/>
        </w:rPr>
        <w:t>To format a shape</w:t>
      </w:r>
    </w:p>
    <w:p w14:paraId="7717BE63" w14:textId="7FFC1FD2" w:rsidR="00977960" w:rsidRDefault="00977960" w:rsidP="006D694B">
      <w:pPr>
        <w:pStyle w:val="ListParagraph"/>
        <w:numPr>
          <w:ilvl w:val="0"/>
          <w:numId w:val="29"/>
        </w:numPr>
      </w:pPr>
      <w:r w:rsidRPr="00977960">
        <w:t>Select the shape that you want to format.</w:t>
      </w:r>
    </w:p>
    <w:p w14:paraId="1CD03FD7" w14:textId="0A0A8002" w:rsidR="00977960" w:rsidRPr="00977960" w:rsidRDefault="00977960" w:rsidP="006D694B">
      <w:pPr>
        <w:pStyle w:val="ListParagraph"/>
        <w:numPr>
          <w:ilvl w:val="0"/>
          <w:numId w:val="29"/>
        </w:numPr>
      </w:pPr>
      <w:r>
        <w:t>On the Format tool tab, in the Shape Styles group, click the More button to display the Shape Styles gallery.</w:t>
      </w:r>
      <w:r w:rsidRPr="00977960">
        <w:rPr>
          <w:rFonts w:ascii="LiberationSerif" w:eastAsia="LiberationSerif" w:cs="LiberationSerif"/>
          <w:color w:val="000000"/>
          <w:sz w:val="29"/>
          <w:szCs w:val="29"/>
        </w:rPr>
        <w:t xml:space="preserve"> </w:t>
      </w:r>
      <w:r w:rsidRPr="00977960">
        <w:t>3. Point to thumbnails to display live previews of their effects, and then</w:t>
      </w:r>
    </w:p>
    <w:p w14:paraId="7C2DE3EF" w14:textId="77777777" w:rsidR="00977960" w:rsidRPr="00977960" w:rsidRDefault="00977960" w:rsidP="006D694B">
      <w:pPr>
        <w:pStyle w:val="ListParagraph"/>
        <w:numPr>
          <w:ilvl w:val="0"/>
          <w:numId w:val="29"/>
        </w:numPr>
      </w:pPr>
      <w:r w:rsidRPr="00977960">
        <w:t>select a style thumbnail to apply the selected style.</w:t>
      </w:r>
    </w:p>
    <w:p w14:paraId="3156B019" w14:textId="77777777" w:rsidR="00977960" w:rsidRDefault="00977960" w:rsidP="00977960">
      <w:pPr>
        <w:rPr>
          <w:b/>
          <w:bCs/>
        </w:rPr>
      </w:pPr>
    </w:p>
    <w:p w14:paraId="078E36F2" w14:textId="692E53EE" w:rsidR="00977960" w:rsidRPr="00977960" w:rsidRDefault="00977960" w:rsidP="00977960">
      <w:pPr>
        <w:rPr>
          <w:b/>
          <w:bCs/>
        </w:rPr>
      </w:pPr>
      <w:r w:rsidRPr="00977960">
        <w:rPr>
          <w:b/>
          <w:bCs/>
        </w:rPr>
        <w:t>To format text on a shape</w:t>
      </w:r>
    </w:p>
    <w:p w14:paraId="75DEA3C6" w14:textId="223DC915" w:rsidR="00977960" w:rsidRPr="00977960" w:rsidRDefault="00977960" w:rsidP="006D694B">
      <w:pPr>
        <w:pStyle w:val="ListParagraph"/>
        <w:numPr>
          <w:ilvl w:val="0"/>
          <w:numId w:val="30"/>
        </w:numPr>
      </w:pPr>
      <w:r w:rsidRPr="00977960">
        <w:t>Select the shape.</w:t>
      </w:r>
    </w:p>
    <w:p w14:paraId="544E178C" w14:textId="77CD8363" w:rsidR="00977960" w:rsidRPr="00977960" w:rsidRDefault="00977960" w:rsidP="006D694B">
      <w:pPr>
        <w:pStyle w:val="ListParagraph"/>
        <w:numPr>
          <w:ilvl w:val="0"/>
          <w:numId w:val="30"/>
        </w:numPr>
      </w:pPr>
      <w:r w:rsidRPr="00977960">
        <w:t xml:space="preserve">On the </w:t>
      </w:r>
      <w:r w:rsidRPr="00977960">
        <w:rPr>
          <w:b/>
          <w:bCs/>
        </w:rPr>
        <w:t xml:space="preserve">Format </w:t>
      </w:r>
      <w:r w:rsidRPr="00977960">
        <w:t xml:space="preserve">tool tab, in the </w:t>
      </w:r>
      <w:r w:rsidRPr="00977960">
        <w:rPr>
          <w:b/>
          <w:bCs/>
        </w:rPr>
        <w:t xml:space="preserve">WordArt Styles </w:t>
      </w:r>
      <w:r w:rsidRPr="00977960">
        <w:t>group, modify the style,</w:t>
      </w:r>
      <w:r>
        <w:t xml:space="preserve"> </w:t>
      </w:r>
      <w:r w:rsidRPr="00977960">
        <w:t>text fill, text outline, or text effects.</w:t>
      </w:r>
    </w:p>
    <w:p w14:paraId="52EA2D4D" w14:textId="77777777" w:rsidR="00977960" w:rsidRPr="00977960" w:rsidRDefault="00977960" w:rsidP="00977960">
      <w:pPr>
        <w:rPr>
          <w:i/>
          <w:iCs/>
        </w:rPr>
      </w:pPr>
      <w:r w:rsidRPr="00977960">
        <w:rPr>
          <w:i/>
          <w:iCs/>
        </w:rPr>
        <w:t>Or</w:t>
      </w:r>
    </w:p>
    <w:p w14:paraId="7CD8BBD6" w14:textId="1C184708" w:rsidR="00977960" w:rsidRPr="00977960" w:rsidRDefault="00977960" w:rsidP="006D694B">
      <w:pPr>
        <w:pStyle w:val="ListParagraph"/>
        <w:numPr>
          <w:ilvl w:val="0"/>
          <w:numId w:val="31"/>
        </w:numPr>
      </w:pPr>
      <w:r w:rsidRPr="00977960">
        <w:t xml:space="preserve"> Select the text on the shape.</w:t>
      </w:r>
    </w:p>
    <w:p w14:paraId="21AAEAEB" w14:textId="21363340" w:rsidR="00977960" w:rsidRPr="00977960" w:rsidRDefault="00977960" w:rsidP="006D694B">
      <w:pPr>
        <w:pStyle w:val="ListParagraph"/>
        <w:numPr>
          <w:ilvl w:val="0"/>
          <w:numId w:val="31"/>
        </w:numPr>
      </w:pPr>
      <w:r w:rsidRPr="00977960">
        <w:t xml:space="preserve"> Do either of the following:</w:t>
      </w:r>
    </w:p>
    <w:p w14:paraId="4E7E38E6" w14:textId="17ED4F14" w:rsidR="00977960" w:rsidRPr="00977960" w:rsidRDefault="00977960" w:rsidP="006D694B">
      <w:pPr>
        <w:pStyle w:val="ListParagraph"/>
        <w:numPr>
          <w:ilvl w:val="0"/>
          <w:numId w:val="32"/>
        </w:numPr>
      </w:pPr>
      <w:r w:rsidRPr="00977960">
        <w:t xml:space="preserve">On the </w:t>
      </w:r>
      <w:r w:rsidRPr="00977960">
        <w:rPr>
          <w:b/>
          <w:bCs/>
        </w:rPr>
        <w:t xml:space="preserve">Format </w:t>
      </w:r>
      <w:r w:rsidRPr="00977960">
        <w:t xml:space="preserve">tool tab, in the </w:t>
      </w:r>
      <w:r w:rsidRPr="00977960">
        <w:rPr>
          <w:b/>
          <w:bCs/>
        </w:rPr>
        <w:t xml:space="preserve">WordArt Styles </w:t>
      </w:r>
      <w:r w:rsidRPr="00977960">
        <w:t>group, modify the style,</w:t>
      </w:r>
      <w:r>
        <w:t xml:space="preserve"> </w:t>
      </w:r>
      <w:r w:rsidRPr="00977960">
        <w:t>text fill, text outline, or text effects.</w:t>
      </w:r>
    </w:p>
    <w:p w14:paraId="18266BFD" w14:textId="05FF7D5A" w:rsidR="00977960" w:rsidRPr="00977960" w:rsidRDefault="00977960" w:rsidP="006D694B">
      <w:pPr>
        <w:pStyle w:val="ListParagraph"/>
        <w:numPr>
          <w:ilvl w:val="0"/>
          <w:numId w:val="32"/>
        </w:numPr>
      </w:pPr>
      <w:r w:rsidRPr="00977960">
        <w:t xml:space="preserve">On the </w:t>
      </w:r>
      <w:r w:rsidRPr="00977960">
        <w:rPr>
          <w:b/>
          <w:bCs/>
        </w:rPr>
        <w:t xml:space="preserve">Home </w:t>
      </w:r>
      <w:r w:rsidRPr="00977960">
        <w:t xml:space="preserve">tab, in the </w:t>
      </w:r>
      <w:r w:rsidRPr="00977960">
        <w:rPr>
          <w:b/>
          <w:bCs/>
        </w:rPr>
        <w:t xml:space="preserve">Font </w:t>
      </w:r>
      <w:r w:rsidRPr="00977960">
        <w:t xml:space="preserve">and </w:t>
      </w:r>
      <w:r w:rsidRPr="00977960">
        <w:rPr>
          <w:b/>
          <w:bCs/>
        </w:rPr>
        <w:t xml:space="preserve">Paragraph </w:t>
      </w:r>
      <w:r w:rsidRPr="00977960">
        <w:t>groups, use the standard</w:t>
      </w:r>
      <w:r>
        <w:t xml:space="preserve"> </w:t>
      </w:r>
      <w:r w:rsidRPr="00977960">
        <w:t>text formatting commands.</w:t>
      </w:r>
    </w:p>
    <w:p w14:paraId="22966207" w14:textId="77777777" w:rsidR="00977960" w:rsidRDefault="00977960" w:rsidP="00977960">
      <w:pPr>
        <w:rPr>
          <w:b/>
          <w:bCs/>
        </w:rPr>
      </w:pPr>
    </w:p>
    <w:p w14:paraId="15098DEC" w14:textId="5DDDD738" w:rsidR="00977960" w:rsidRPr="00977960" w:rsidRDefault="00977960" w:rsidP="00977960">
      <w:pPr>
        <w:rPr>
          <w:b/>
          <w:bCs/>
        </w:rPr>
      </w:pPr>
      <w:r w:rsidRPr="00977960">
        <w:rPr>
          <w:b/>
          <w:bCs/>
        </w:rPr>
        <w:t>To copy formatting from one shape to another</w:t>
      </w:r>
    </w:p>
    <w:p w14:paraId="2A965560" w14:textId="29DBD884" w:rsidR="00977960" w:rsidRPr="00977960" w:rsidRDefault="00977960" w:rsidP="006D694B">
      <w:pPr>
        <w:pStyle w:val="ListParagraph"/>
        <w:numPr>
          <w:ilvl w:val="0"/>
          <w:numId w:val="33"/>
        </w:numPr>
      </w:pPr>
      <w:r w:rsidRPr="00977960">
        <w:t xml:space="preserve"> Select the formatting source shape.</w:t>
      </w:r>
    </w:p>
    <w:p w14:paraId="55E450FB" w14:textId="3CB8536F" w:rsidR="00977960" w:rsidRPr="00984AF2" w:rsidRDefault="00977960" w:rsidP="006D694B">
      <w:pPr>
        <w:pStyle w:val="ListParagraph"/>
        <w:numPr>
          <w:ilvl w:val="0"/>
          <w:numId w:val="33"/>
        </w:numPr>
        <w:rPr>
          <w:b/>
          <w:bCs/>
        </w:rPr>
      </w:pPr>
      <w:r w:rsidRPr="00977960">
        <w:t xml:space="preserve"> On the </w:t>
      </w:r>
      <w:r w:rsidRPr="00977960">
        <w:rPr>
          <w:b/>
          <w:bCs/>
        </w:rPr>
        <w:t xml:space="preserve">Home </w:t>
      </w:r>
      <w:r w:rsidRPr="00977960">
        <w:t xml:space="preserve">tab, in the </w:t>
      </w:r>
      <w:r w:rsidRPr="00977960">
        <w:rPr>
          <w:b/>
          <w:bCs/>
        </w:rPr>
        <w:t xml:space="preserve">Clipboard </w:t>
      </w:r>
      <w:r w:rsidRPr="00977960">
        <w:t xml:space="preserve">group, click the </w:t>
      </w:r>
      <w:r w:rsidRPr="00977960">
        <w:rPr>
          <w:b/>
          <w:bCs/>
        </w:rPr>
        <w:t>Format Painter</w:t>
      </w:r>
      <w:r w:rsidR="00984AF2">
        <w:rPr>
          <w:b/>
          <w:bCs/>
        </w:rPr>
        <w:t xml:space="preserve"> </w:t>
      </w:r>
      <w:r w:rsidRPr="00977960">
        <w:t>button.</w:t>
      </w:r>
    </w:p>
    <w:p w14:paraId="33038CDE" w14:textId="753571CE" w:rsidR="00977960" w:rsidRPr="00977960" w:rsidRDefault="00977960" w:rsidP="006D694B">
      <w:pPr>
        <w:pStyle w:val="ListParagraph"/>
        <w:numPr>
          <w:ilvl w:val="0"/>
          <w:numId w:val="33"/>
        </w:numPr>
      </w:pPr>
      <w:r w:rsidRPr="00977960">
        <w:t>Click the shape you want to copy the formatting to.</w:t>
      </w:r>
    </w:p>
    <w:p w14:paraId="3AC2E864" w14:textId="77777777" w:rsidR="00984AF2" w:rsidRDefault="00984AF2" w:rsidP="00984AF2">
      <w:pPr>
        <w:rPr>
          <w:b/>
          <w:bCs/>
        </w:rPr>
      </w:pPr>
    </w:p>
    <w:p w14:paraId="7337420E" w14:textId="4F7AF2D6" w:rsidR="00977960" w:rsidRPr="00984AF2" w:rsidRDefault="00977960" w:rsidP="00984AF2">
      <w:pPr>
        <w:rPr>
          <w:b/>
          <w:bCs/>
        </w:rPr>
      </w:pPr>
      <w:r w:rsidRPr="00984AF2">
        <w:rPr>
          <w:b/>
          <w:bCs/>
        </w:rPr>
        <w:t>To set formatting as the default for the active document</w:t>
      </w:r>
    </w:p>
    <w:p w14:paraId="60133746" w14:textId="44FDD667" w:rsidR="00977960" w:rsidRPr="00984AF2" w:rsidRDefault="00977960" w:rsidP="00984AF2">
      <w:pPr>
        <w:rPr>
          <w:b/>
          <w:bCs/>
        </w:rPr>
      </w:pPr>
      <w:r w:rsidRPr="00977960">
        <w:t xml:space="preserve">Right-click the formatting source shape, and then click </w:t>
      </w:r>
      <w:r w:rsidRPr="00984AF2">
        <w:rPr>
          <w:b/>
          <w:bCs/>
        </w:rPr>
        <w:t>Set as Default</w:t>
      </w:r>
      <w:r w:rsidR="00984AF2">
        <w:rPr>
          <w:b/>
          <w:bCs/>
        </w:rPr>
        <w:t xml:space="preserve"> </w:t>
      </w:r>
      <w:r w:rsidRPr="00984AF2">
        <w:rPr>
          <w:b/>
          <w:bCs/>
        </w:rPr>
        <w:t>Shape</w:t>
      </w:r>
      <w:r w:rsidRPr="00977960">
        <w:t>.</w:t>
      </w:r>
    </w:p>
    <w:p w14:paraId="0217DAD5" w14:textId="76DE1C93" w:rsidR="006D75F9" w:rsidRDefault="006D75F9" w:rsidP="006D75F9"/>
    <w:p w14:paraId="2B6E3676" w14:textId="77777777" w:rsidR="00383E1F" w:rsidRPr="00383E1F" w:rsidRDefault="00383E1F" w:rsidP="00383E1F">
      <w:pPr>
        <w:rPr>
          <w:b/>
          <w:bCs/>
        </w:rPr>
      </w:pPr>
      <w:r w:rsidRPr="00383E1F">
        <w:rPr>
          <w:b/>
          <w:bCs/>
        </w:rPr>
        <w:t>To group shapes together as one object</w:t>
      </w:r>
    </w:p>
    <w:p w14:paraId="3E2C25A8" w14:textId="48F98D3E" w:rsidR="00383E1F" w:rsidRPr="00383E1F" w:rsidRDefault="00383E1F" w:rsidP="006D694B">
      <w:pPr>
        <w:pStyle w:val="ListParagraph"/>
        <w:numPr>
          <w:ilvl w:val="0"/>
          <w:numId w:val="34"/>
        </w:numPr>
      </w:pPr>
      <w:r w:rsidRPr="00383E1F">
        <w:t>Select all the shapes that you want grouped together.</w:t>
      </w:r>
    </w:p>
    <w:p w14:paraId="41FB2C69" w14:textId="127D5F1B" w:rsidR="00383E1F" w:rsidRDefault="00383E1F" w:rsidP="006D694B">
      <w:pPr>
        <w:pStyle w:val="ListParagraph"/>
        <w:numPr>
          <w:ilvl w:val="0"/>
          <w:numId w:val="34"/>
        </w:numPr>
      </w:pPr>
      <w:r w:rsidRPr="00383E1F">
        <w:t xml:space="preserve">On the </w:t>
      </w:r>
      <w:r w:rsidRPr="00383E1F">
        <w:rPr>
          <w:b/>
          <w:bCs/>
        </w:rPr>
        <w:t xml:space="preserve">Format </w:t>
      </w:r>
      <w:r w:rsidRPr="00383E1F">
        <w:t xml:space="preserve">tool tab, in the </w:t>
      </w:r>
      <w:r w:rsidRPr="00383E1F">
        <w:rPr>
          <w:b/>
          <w:bCs/>
        </w:rPr>
        <w:t xml:space="preserve">Arrange </w:t>
      </w:r>
      <w:r w:rsidRPr="00383E1F">
        <w:t xml:space="preserve">group, click the </w:t>
      </w:r>
      <w:r w:rsidRPr="00383E1F">
        <w:rPr>
          <w:b/>
          <w:bCs/>
        </w:rPr>
        <w:t xml:space="preserve">Group </w:t>
      </w:r>
      <w:r w:rsidRPr="00383E1F">
        <w:t>button</w:t>
      </w:r>
      <w:r>
        <w:t xml:space="preserve"> </w:t>
      </w:r>
      <w:r w:rsidRPr="00383E1F">
        <w:t>(when you point to this button, the ScreenTip that appears says Group</w:t>
      </w:r>
      <w:r>
        <w:t xml:space="preserve"> </w:t>
      </w:r>
      <w:r w:rsidRPr="00383E1F">
        <w:t xml:space="preserve">Objects) and then, in the list, click </w:t>
      </w:r>
      <w:r w:rsidRPr="00383E1F">
        <w:rPr>
          <w:b/>
          <w:bCs/>
        </w:rPr>
        <w:t>Group</w:t>
      </w:r>
      <w:r w:rsidRPr="00383E1F">
        <w:t>.</w:t>
      </w:r>
    </w:p>
    <w:p w14:paraId="6EB658FC" w14:textId="5D837B33" w:rsidR="00383E1F" w:rsidRDefault="00383E1F" w:rsidP="00383E1F">
      <w:pPr>
        <w:jc w:val="center"/>
      </w:pPr>
      <w:r>
        <w:rPr>
          <w:noProof/>
        </w:rPr>
        <w:lastRenderedPageBreak/>
        <w:drawing>
          <wp:inline distT="0" distB="0" distL="0" distR="0" wp14:anchorId="0A04A91B" wp14:editId="6416E607">
            <wp:extent cx="1282766" cy="1422473"/>
            <wp:effectExtent l="0" t="0" r="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4E8643F.tmp"/>
                    <pic:cNvPicPr/>
                  </pic:nvPicPr>
                  <pic:blipFill>
                    <a:blip r:embed="rId25">
                      <a:extLst>
                        <a:ext uri="{28A0092B-C50C-407E-A947-70E740481C1C}">
                          <a14:useLocalDpi xmlns:a14="http://schemas.microsoft.com/office/drawing/2010/main" val="0"/>
                        </a:ext>
                      </a:extLst>
                    </a:blip>
                    <a:stretch>
                      <a:fillRect/>
                    </a:stretch>
                  </pic:blipFill>
                  <pic:spPr>
                    <a:xfrm>
                      <a:off x="0" y="0"/>
                      <a:ext cx="1282766" cy="1422473"/>
                    </a:xfrm>
                    <a:prstGeom prst="rect">
                      <a:avLst/>
                    </a:prstGeom>
                  </pic:spPr>
                </pic:pic>
              </a:graphicData>
            </a:graphic>
          </wp:inline>
        </w:drawing>
      </w:r>
    </w:p>
    <w:p w14:paraId="7CF4B4C7" w14:textId="77777777" w:rsidR="00383E1F" w:rsidRPr="00383E1F" w:rsidRDefault="00383E1F" w:rsidP="00383E1F">
      <w:pPr>
        <w:rPr>
          <w:b/>
          <w:bCs/>
        </w:rPr>
      </w:pPr>
      <w:r w:rsidRPr="00383E1F">
        <w:rPr>
          <w:b/>
          <w:bCs/>
        </w:rPr>
        <w:t>To move an entire group</w:t>
      </w:r>
    </w:p>
    <w:p w14:paraId="52C82124" w14:textId="156A576D" w:rsidR="00383E1F" w:rsidRPr="00383E1F" w:rsidRDefault="00383E1F" w:rsidP="006D694B">
      <w:pPr>
        <w:pStyle w:val="ListParagraph"/>
        <w:numPr>
          <w:ilvl w:val="0"/>
          <w:numId w:val="35"/>
        </w:numPr>
      </w:pPr>
      <w:r w:rsidRPr="00383E1F">
        <w:t>Point to any shape in the group.</w:t>
      </w:r>
    </w:p>
    <w:p w14:paraId="04A5F67F" w14:textId="7336B2E7" w:rsidR="00383E1F" w:rsidRPr="00383E1F" w:rsidRDefault="00383E1F" w:rsidP="006D694B">
      <w:pPr>
        <w:pStyle w:val="ListParagraph"/>
        <w:numPr>
          <w:ilvl w:val="0"/>
          <w:numId w:val="35"/>
        </w:numPr>
      </w:pPr>
      <w:r w:rsidRPr="00383E1F">
        <w:t>When the pointer changes to a four-headed arrow, drag the group to the</w:t>
      </w:r>
      <w:r>
        <w:t xml:space="preserve"> </w:t>
      </w:r>
      <w:r w:rsidRPr="00383E1F">
        <w:t>new location.</w:t>
      </w:r>
    </w:p>
    <w:p w14:paraId="6DEE0E12" w14:textId="77777777" w:rsidR="00383E1F" w:rsidRPr="00383E1F" w:rsidRDefault="00383E1F" w:rsidP="00383E1F">
      <w:pPr>
        <w:rPr>
          <w:b/>
          <w:bCs/>
        </w:rPr>
      </w:pPr>
      <w:r w:rsidRPr="00383E1F">
        <w:rPr>
          <w:b/>
          <w:bCs/>
        </w:rPr>
        <w:t>To ungroup shapes</w:t>
      </w:r>
    </w:p>
    <w:p w14:paraId="609EC19F" w14:textId="409D231C" w:rsidR="00383E1F" w:rsidRPr="00383E1F" w:rsidRDefault="00383E1F" w:rsidP="006D694B">
      <w:pPr>
        <w:pStyle w:val="ListParagraph"/>
        <w:numPr>
          <w:ilvl w:val="0"/>
          <w:numId w:val="36"/>
        </w:numPr>
      </w:pPr>
      <w:r w:rsidRPr="00383E1F">
        <w:t>Select the group.</w:t>
      </w:r>
    </w:p>
    <w:p w14:paraId="181A3982" w14:textId="0A2959E8" w:rsidR="00383E1F" w:rsidRDefault="00383E1F" w:rsidP="006D694B">
      <w:pPr>
        <w:pStyle w:val="ListParagraph"/>
        <w:numPr>
          <w:ilvl w:val="0"/>
          <w:numId w:val="36"/>
        </w:numPr>
      </w:pPr>
      <w:r w:rsidRPr="00383E1F">
        <w:t xml:space="preserve">On the </w:t>
      </w:r>
      <w:r w:rsidRPr="00383E1F">
        <w:rPr>
          <w:b/>
          <w:bCs/>
        </w:rPr>
        <w:t xml:space="preserve">Format </w:t>
      </w:r>
      <w:r w:rsidRPr="00383E1F">
        <w:t xml:space="preserve">tool tab, in the </w:t>
      </w:r>
      <w:r w:rsidRPr="00383E1F">
        <w:rPr>
          <w:b/>
          <w:bCs/>
        </w:rPr>
        <w:t xml:space="preserve">Arrange </w:t>
      </w:r>
      <w:r w:rsidRPr="00383E1F">
        <w:t xml:space="preserve">group, click the </w:t>
      </w:r>
      <w:r w:rsidRPr="00383E1F">
        <w:rPr>
          <w:b/>
          <w:bCs/>
        </w:rPr>
        <w:t xml:space="preserve">Group </w:t>
      </w:r>
      <w:r w:rsidRPr="00383E1F">
        <w:t>button,</w:t>
      </w:r>
      <w:r>
        <w:t xml:space="preserve"> </w:t>
      </w:r>
      <w:r w:rsidRPr="00383E1F">
        <w:t xml:space="preserve">and then click </w:t>
      </w:r>
      <w:r w:rsidRPr="00383E1F">
        <w:rPr>
          <w:b/>
          <w:bCs/>
        </w:rPr>
        <w:t>Ungroup</w:t>
      </w:r>
      <w:r w:rsidRPr="00383E1F">
        <w:t>.</w:t>
      </w:r>
    </w:p>
    <w:p w14:paraId="6F6AD73F" w14:textId="2C4FBBC2" w:rsidR="00383E1F" w:rsidRDefault="00383E1F" w:rsidP="00383E1F"/>
    <w:p w14:paraId="4675487D" w14:textId="77777777" w:rsidR="00383E1F" w:rsidRPr="00383E1F" w:rsidRDefault="00383E1F" w:rsidP="00383E1F">
      <w:pPr>
        <w:rPr>
          <w:b/>
          <w:bCs/>
        </w:rPr>
      </w:pPr>
      <w:r w:rsidRPr="00383E1F">
        <w:rPr>
          <w:b/>
          <w:bCs/>
        </w:rPr>
        <w:t>Insert symbols</w:t>
      </w:r>
    </w:p>
    <w:p w14:paraId="1A087B0A" w14:textId="57FB7264" w:rsidR="00383E1F" w:rsidRPr="00383E1F" w:rsidRDefault="00383E1F" w:rsidP="00383E1F">
      <w:r w:rsidRPr="00383E1F">
        <w:t>Some documents require characters not found on a standard keyboard.</w:t>
      </w:r>
      <w:r>
        <w:t xml:space="preserve"> </w:t>
      </w:r>
      <w:r w:rsidRPr="00383E1F">
        <w:t>These characters might include the copyright (</w:t>
      </w:r>
      <w:r w:rsidRPr="00383E1F">
        <w:rPr>
          <w:rFonts w:hint="eastAsia"/>
        </w:rPr>
        <w:t>©</w:t>
      </w:r>
      <w:r w:rsidRPr="00383E1F">
        <w:t>) or registered trademark</w:t>
      </w:r>
      <w:r>
        <w:t xml:space="preserve"> </w:t>
      </w:r>
      <w:r w:rsidRPr="00383E1F">
        <w:t>(</w:t>
      </w:r>
      <w:r w:rsidRPr="00383E1F">
        <w:rPr>
          <w:rFonts w:hint="eastAsia"/>
        </w:rPr>
        <w:t>®</w:t>
      </w:r>
      <w:r w:rsidRPr="00383E1F">
        <w:t xml:space="preserve">) symbols, currency symbols (such as </w:t>
      </w:r>
      <w:r w:rsidRPr="00383E1F">
        <w:rPr>
          <w:rFonts w:hint="eastAsia"/>
        </w:rPr>
        <w:t>€</w:t>
      </w:r>
      <w:r w:rsidRPr="00383E1F">
        <w:t xml:space="preserve"> or </w:t>
      </w:r>
      <w:r w:rsidRPr="00383E1F">
        <w:rPr>
          <w:rFonts w:hint="eastAsia"/>
        </w:rPr>
        <w:t>£</w:t>
      </w:r>
      <w:r w:rsidRPr="00383E1F">
        <w:t>), Greek letters, or letters</w:t>
      </w:r>
      <w:r>
        <w:t xml:space="preserve"> </w:t>
      </w:r>
      <w:r w:rsidRPr="00383E1F">
        <w:t xml:space="preserve">with accent marks. Or you might want to add arrows (such as </w:t>
      </w:r>
      <w:proofErr w:type="gramStart"/>
      <w:r w:rsidRPr="00383E1F">
        <w:t>or )</w:t>
      </w:r>
      <w:proofErr w:type="gramEnd"/>
      <w:r w:rsidRPr="00383E1F">
        <w:t xml:space="preserve"> or</w:t>
      </w:r>
      <w:r>
        <w:t xml:space="preserve"> </w:t>
      </w:r>
      <w:r w:rsidRPr="00383E1F">
        <w:t>graphic icons (such as or ). Like graphics or shapes, symbols can add</w:t>
      </w:r>
      <w:r>
        <w:t xml:space="preserve"> </w:t>
      </w:r>
      <w:r w:rsidRPr="00383E1F">
        <w:t>visual information or eye appeal to a document. However, they are</w:t>
      </w:r>
      <w:r>
        <w:t xml:space="preserve"> </w:t>
      </w:r>
      <w:r w:rsidRPr="00383E1F">
        <w:t>different from graphics in that they are characters associated with a</w:t>
      </w:r>
      <w:r>
        <w:t xml:space="preserve"> </w:t>
      </w:r>
      <w:r w:rsidRPr="00383E1F">
        <w:t>particular font.</w:t>
      </w:r>
    </w:p>
    <w:p w14:paraId="05488692" w14:textId="1A3ADF06" w:rsidR="00383E1F" w:rsidRPr="00383E1F" w:rsidRDefault="00383E1F" w:rsidP="00383E1F">
      <w:r w:rsidRPr="00383E1F">
        <w:t>Word gives you easy access to a huge array of symbols that you can easily</w:t>
      </w:r>
      <w:r>
        <w:t xml:space="preserve"> </w:t>
      </w:r>
      <w:r w:rsidRPr="00383E1F">
        <w:t>insert into any document. To insert a recently used symbol:</w:t>
      </w:r>
    </w:p>
    <w:p w14:paraId="4187EAA5" w14:textId="7C62FBAF" w:rsidR="00383E1F" w:rsidRPr="00383E1F" w:rsidRDefault="00383E1F" w:rsidP="006D694B">
      <w:pPr>
        <w:pStyle w:val="ListParagraph"/>
        <w:numPr>
          <w:ilvl w:val="0"/>
          <w:numId w:val="37"/>
        </w:numPr>
      </w:pPr>
      <w:r w:rsidRPr="00383E1F">
        <w:t xml:space="preserve">On the </w:t>
      </w:r>
      <w:r w:rsidRPr="00383E1F">
        <w:rPr>
          <w:b/>
          <w:bCs/>
        </w:rPr>
        <w:t xml:space="preserve">Insert </w:t>
      </w:r>
      <w:r w:rsidRPr="00383E1F">
        <w:t xml:space="preserve">tab, in the </w:t>
      </w:r>
      <w:r w:rsidRPr="00383E1F">
        <w:rPr>
          <w:b/>
          <w:bCs/>
        </w:rPr>
        <w:t xml:space="preserve">Symbols </w:t>
      </w:r>
      <w:r w:rsidRPr="00383E1F">
        <w:t xml:space="preserve">group, click the </w:t>
      </w:r>
      <w:r w:rsidRPr="00383E1F">
        <w:rPr>
          <w:b/>
          <w:bCs/>
        </w:rPr>
        <w:t xml:space="preserve">Symbol </w:t>
      </w:r>
      <w:r w:rsidRPr="00383E1F">
        <w:t>button to</w:t>
      </w:r>
      <w:r>
        <w:t xml:space="preserve"> </w:t>
      </w:r>
      <w:r w:rsidRPr="00383E1F">
        <w:t>d</w:t>
      </w:r>
      <w:r>
        <w:t>i</w:t>
      </w:r>
      <w:r w:rsidRPr="00383E1F">
        <w:t>splay a list of recently used symbol</w:t>
      </w:r>
      <w:r>
        <w:t>s</w:t>
      </w:r>
    </w:p>
    <w:p w14:paraId="164199FB" w14:textId="740B6C2B" w:rsidR="00383E1F" w:rsidRPr="00383E1F" w:rsidRDefault="00383E1F" w:rsidP="006D694B">
      <w:pPr>
        <w:pStyle w:val="ListParagraph"/>
        <w:numPr>
          <w:ilvl w:val="0"/>
          <w:numId w:val="37"/>
        </w:numPr>
      </w:pPr>
      <w:r w:rsidRPr="00383E1F">
        <w:t>Click a symbol in the list to insert it in your document.</w:t>
      </w:r>
    </w:p>
    <w:p w14:paraId="4429207D" w14:textId="0F7C442B" w:rsidR="00383E1F" w:rsidRDefault="00383E1F" w:rsidP="006D694B">
      <w:pPr>
        <w:pStyle w:val="ListParagraph"/>
        <w:numPr>
          <w:ilvl w:val="0"/>
          <w:numId w:val="37"/>
        </w:numPr>
        <w:rPr>
          <w:noProof/>
        </w:rPr>
      </w:pPr>
      <w:r w:rsidRPr="00383E1F">
        <w:t xml:space="preserve">If the symbol you need does not appear in the list, click </w:t>
      </w:r>
      <w:r w:rsidRPr="00383E1F">
        <w:rPr>
          <w:b/>
          <w:bCs/>
        </w:rPr>
        <w:t xml:space="preserve">More Symbols </w:t>
      </w:r>
      <w:r w:rsidRPr="00383E1F">
        <w:t xml:space="preserve">to open the </w:t>
      </w:r>
      <w:r w:rsidRPr="00383E1F">
        <w:rPr>
          <w:b/>
          <w:bCs/>
        </w:rPr>
        <w:t xml:space="preserve">Symbol </w:t>
      </w:r>
      <w:r w:rsidRPr="00383E1F">
        <w:t>dialog box.</w:t>
      </w:r>
      <w:r w:rsidRPr="00383E1F">
        <w:rPr>
          <w:noProof/>
        </w:rPr>
        <w:t xml:space="preserve"> </w:t>
      </w:r>
    </w:p>
    <w:p w14:paraId="0B817C36" w14:textId="35F99DD7" w:rsidR="00383E1F" w:rsidRPr="00383E1F" w:rsidRDefault="00383E1F" w:rsidP="006D694B">
      <w:pPr>
        <w:pStyle w:val="ListParagraph"/>
        <w:numPr>
          <w:ilvl w:val="0"/>
          <w:numId w:val="37"/>
        </w:numPr>
        <w:rPr>
          <w:noProof/>
        </w:rPr>
      </w:pPr>
      <w:r w:rsidRPr="00383E1F">
        <w:rPr>
          <w:noProof/>
        </w:rPr>
        <w:t xml:space="preserve">Click the symbol to select it, and then click the </w:t>
      </w:r>
      <w:r w:rsidRPr="00383E1F">
        <w:rPr>
          <w:b/>
          <w:bCs/>
          <w:noProof/>
        </w:rPr>
        <w:t xml:space="preserve">Insert </w:t>
      </w:r>
      <w:r w:rsidRPr="00383E1F">
        <w:rPr>
          <w:noProof/>
        </w:rPr>
        <w:t>button.</w:t>
      </w:r>
    </w:p>
    <w:p w14:paraId="28C12583" w14:textId="14C8E4F0" w:rsidR="00383E1F" w:rsidRDefault="00383E1F" w:rsidP="006D694B">
      <w:pPr>
        <w:pStyle w:val="ListParagraph"/>
        <w:numPr>
          <w:ilvl w:val="0"/>
          <w:numId w:val="37"/>
        </w:numPr>
        <w:rPr>
          <w:noProof/>
        </w:rPr>
      </w:pPr>
      <w:r w:rsidRPr="00383E1F">
        <w:rPr>
          <w:noProof/>
        </w:rPr>
        <w:t xml:space="preserve">Click the </w:t>
      </w:r>
      <w:r w:rsidRPr="00383E1F">
        <w:rPr>
          <w:b/>
          <w:bCs/>
          <w:noProof/>
        </w:rPr>
        <w:t xml:space="preserve">Close </w:t>
      </w:r>
      <w:r w:rsidRPr="00383E1F">
        <w:rPr>
          <w:noProof/>
        </w:rPr>
        <w:t>button to close the Symbol dialog box.</w:t>
      </w:r>
      <w:r>
        <w:rPr>
          <w:noProof/>
        </w:rPr>
        <w:t xml:space="preserve"> </w:t>
      </w:r>
    </w:p>
    <w:p w14:paraId="766C5AF9" w14:textId="77777777" w:rsidR="00383E1F" w:rsidRDefault="00383E1F" w:rsidP="00383E1F">
      <w:pPr>
        <w:rPr>
          <w:noProof/>
        </w:rPr>
      </w:pPr>
      <w:r w:rsidRPr="00383E1F">
        <w:rPr>
          <w:noProof/>
        </w:rPr>
        <w:t>You can also insert some common symbols by typing a key combination.</w:t>
      </w:r>
      <w:r>
        <w:rPr>
          <w:noProof/>
        </w:rPr>
        <w:t xml:space="preserve"> </w:t>
      </w:r>
      <w:r w:rsidRPr="00383E1F">
        <w:rPr>
          <w:noProof/>
        </w:rPr>
        <w:t>For example, if you enter two consecutive dashes followed by a word and</w:t>
      </w:r>
      <w:r>
        <w:rPr>
          <w:noProof/>
        </w:rPr>
        <w:t xml:space="preserve"> </w:t>
      </w:r>
      <w:r w:rsidRPr="00383E1F">
        <w:rPr>
          <w:noProof/>
        </w:rPr>
        <w:t>a space, Word automatically changes the two dashes to a professionallooking</w:t>
      </w:r>
      <w:r>
        <w:rPr>
          <w:noProof/>
        </w:rPr>
        <w:t xml:space="preserve"> </w:t>
      </w:r>
      <w:r w:rsidRPr="00383E1F">
        <w:rPr>
          <w:noProof/>
        </w:rPr>
        <w:t>em-dash</w:t>
      </w:r>
      <w:r w:rsidRPr="00383E1F">
        <w:rPr>
          <w:rFonts w:hint="eastAsia"/>
          <w:noProof/>
        </w:rPr>
        <w:t>—</w:t>
      </w:r>
      <w:r w:rsidRPr="00383E1F">
        <w:rPr>
          <w:noProof/>
        </w:rPr>
        <w:t>like this one. (This symbol gets its name from the fact</w:t>
      </w:r>
      <w:r>
        <w:rPr>
          <w:noProof/>
        </w:rPr>
        <w:t xml:space="preserve"> </w:t>
      </w:r>
      <w:r w:rsidRPr="00383E1F">
        <w:rPr>
          <w:noProof/>
        </w:rPr>
        <w:t xml:space="preserve">that it was originally the width of the character </w:t>
      </w:r>
      <w:r w:rsidRPr="00383E1F">
        <w:rPr>
          <w:i/>
          <w:iCs/>
          <w:noProof/>
        </w:rPr>
        <w:t>m</w:t>
      </w:r>
      <w:r w:rsidRPr="00383E1F">
        <w:rPr>
          <w:noProof/>
        </w:rPr>
        <w:t>.) These key</w:t>
      </w:r>
      <w:r>
        <w:rPr>
          <w:noProof/>
        </w:rPr>
        <w:t xml:space="preserve"> </w:t>
      </w:r>
      <w:r w:rsidRPr="00383E1F">
        <w:rPr>
          <w:noProof/>
        </w:rPr>
        <w:t>combinations are controlled by the AutoCorrect feature. For information</w:t>
      </w:r>
      <w:r>
        <w:rPr>
          <w:noProof/>
        </w:rPr>
        <w:t xml:space="preserve"> </w:t>
      </w:r>
      <w:r w:rsidRPr="00383E1F">
        <w:rPr>
          <w:noProof/>
        </w:rPr>
        <w:t>about displaying and modifying AutoCorrect options, see Chapter 16,</w:t>
      </w:r>
      <w:r>
        <w:rPr>
          <w:noProof/>
        </w:rPr>
        <w:t xml:space="preserve"> </w:t>
      </w:r>
      <w:r w:rsidRPr="00383E1F">
        <w:rPr>
          <w:rFonts w:hint="eastAsia"/>
          <w:noProof/>
        </w:rPr>
        <w:t>“</w:t>
      </w:r>
      <w:r w:rsidRPr="00383E1F">
        <w:rPr>
          <w:noProof/>
        </w:rPr>
        <w:t>Customize options and the user interface.</w:t>
      </w:r>
      <w:r w:rsidRPr="00383E1F">
        <w:rPr>
          <w:rFonts w:hint="eastAsia"/>
          <w:noProof/>
        </w:rPr>
        <w:t>”</w:t>
      </w:r>
    </w:p>
    <w:p w14:paraId="10F7CBE1" w14:textId="0467FB88" w:rsidR="00383E1F" w:rsidRDefault="00383E1F" w:rsidP="00383E1F">
      <w:pPr>
        <w:rPr>
          <w:noProof/>
        </w:rPr>
      </w:pPr>
      <w:r w:rsidRPr="00383E1F">
        <w:rPr>
          <w:noProof/>
        </w:rPr>
        <w:t>You can review many of the available shortcuts on the Special Characters</w:t>
      </w:r>
      <w:r>
        <w:rPr>
          <w:noProof/>
        </w:rPr>
        <w:t xml:space="preserve"> </w:t>
      </w:r>
      <w:r w:rsidRPr="00383E1F">
        <w:rPr>
          <w:noProof/>
        </w:rPr>
        <w:t>page of the Symbol dialog box.</w:t>
      </w:r>
    </w:p>
    <w:p w14:paraId="43DEF840" w14:textId="77777777" w:rsidR="00383E1F" w:rsidRDefault="00383E1F" w:rsidP="00383E1F">
      <w:pPr>
        <w:rPr>
          <w:noProof/>
        </w:rPr>
      </w:pPr>
    </w:p>
    <w:p w14:paraId="6886CED2" w14:textId="0DE09033" w:rsidR="00383E1F" w:rsidRDefault="00383E1F" w:rsidP="00383E1F">
      <w:pPr>
        <w:jc w:val="center"/>
      </w:pPr>
      <w:r>
        <w:rPr>
          <w:noProof/>
        </w:rPr>
        <w:lastRenderedPageBreak/>
        <w:drawing>
          <wp:inline distT="0" distB="0" distL="0" distR="0" wp14:anchorId="7B2E37FB" wp14:editId="3B86CF91">
            <wp:extent cx="3886503" cy="3052689"/>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51479" b="32247"/>
                    <a:stretch/>
                  </pic:blipFill>
                  <pic:spPr bwMode="auto">
                    <a:xfrm>
                      <a:off x="0" y="0"/>
                      <a:ext cx="3906327" cy="3068260"/>
                    </a:xfrm>
                    <a:prstGeom prst="rect">
                      <a:avLst/>
                    </a:prstGeom>
                    <a:ln>
                      <a:noFill/>
                    </a:ln>
                    <a:extLst>
                      <a:ext uri="{53640926-AAD7-44D8-BBD7-CCE9431645EC}">
                        <a14:shadowObscured xmlns:a14="http://schemas.microsoft.com/office/drawing/2010/main"/>
                      </a:ext>
                    </a:extLst>
                  </pic:spPr>
                </pic:pic>
              </a:graphicData>
            </a:graphic>
          </wp:inline>
        </w:drawing>
      </w:r>
    </w:p>
    <w:p w14:paraId="7B089C29" w14:textId="0F58F237" w:rsidR="00383E1F" w:rsidRDefault="00383E1F" w:rsidP="00383E1F">
      <w:pPr>
        <w:jc w:val="center"/>
      </w:pPr>
    </w:p>
    <w:p w14:paraId="4E9C1C2D" w14:textId="77777777" w:rsidR="00383E1F" w:rsidRPr="00383E1F" w:rsidRDefault="00383E1F" w:rsidP="00383E1F">
      <w:pPr>
        <w:rPr>
          <w:b/>
          <w:bCs/>
        </w:rPr>
      </w:pPr>
      <w:r w:rsidRPr="00383E1F">
        <w:rPr>
          <w:b/>
          <w:bCs/>
        </w:rPr>
        <w:t>Add WordArt text</w:t>
      </w:r>
    </w:p>
    <w:p w14:paraId="09461AF4" w14:textId="1E779CC9" w:rsidR="00383E1F" w:rsidRPr="00383E1F" w:rsidRDefault="00383E1F" w:rsidP="00383E1F">
      <w:r w:rsidRPr="00383E1F">
        <w:t>You can use WordArt to apply a series of effects to text with one click. The 15</w:t>
      </w:r>
      <w:r>
        <w:t xml:space="preserve"> </w:t>
      </w:r>
      <w:r w:rsidRPr="00383E1F">
        <w:t>default WordArt styles included with Word 2016 combine outlines, fills,</w:t>
      </w:r>
      <w:r>
        <w:t xml:space="preserve"> </w:t>
      </w:r>
      <w:r w:rsidRPr="00383E1F">
        <w:t>shadows, reflections, glow effects, beveled edges, and three-dimensional rotation</w:t>
      </w:r>
      <w:r>
        <w:t xml:space="preserve"> </w:t>
      </w:r>
      <w:r w:rsidRPr="00383E1F">
        <w:t>to create text that really gets your attention. You can apply a default WordArt</w:t>
      </w:r>
      <w:r>
        <w:t xml:space="preserve"> </w:t>
      </w:r>
      <w:r w:rsidRPr="00383E1F">
        <w:t>style, modify the effects of that style, or build a combination of effects from</w:t>
      </w:r>
      <w:r>
        <w:t xml:space="preserve"> </w:t>
      </w:r>
      <w:r w:rsidRPr="00383E1F">
        <w:t>scratch.</w:t>
      </w:r>
    </w:p>
    <w:p w14:paraId="4AA3F623" w14:textId="263FEC0D" w:rsidR="00383E1F" w:rsidRPr="00383E1F" w:rsidRDefault="00383E1F" w:rsidP="00383E1F">
      <w:r w:rsidRPr="00383E1F">
        <w:t>WordArt differs from simple formatting in that text formatted as WordArt</w:t>
      </w:r>
      <w:r>
        <w:t xml:space="preserve"> </w:t>
      </w:r>
      <w:r w:rsidRPr="00383E1F">
        <w:t>becomes an object that you can position anywhere on a page. Although the</w:t>
      </w:r>
      <w:r>
        <w:t xml:space="preserve"> </w:t>
      </w:r>
      <w:r w:rsidRPr="00383E1F">
        <w:t>WordArt object is attached to the paragraph that contained the cursor when you</w:t>
      </w:r>
      <w:r>
        <w:t xml:space="preserve"> </w:t>
      </w:r>
      <w:r w:rsidRPr="00383E1F">
        <w:t>created it, you can move it independently of the text, even positioning it</w:t>
      </w:r>
      <w:r>
        <w:t xml:space="preserve"> </w:t>
      </w:r>
      <w:r w:rsidRPr="00383E1F">
        <w:t>in front</w:t>
      </w:r>
      <w:r>
        <w:t xml:space="preserve"> </w:t>
      </w:r>
      <w:r w:rsidRPr="00383E1F">
        <w:t>of the text if you want.</w:t>
      </w:r>
    </w:p>
    <w:p w14:paraId="6250EEC9" w14:textId="5323B91A" w:rsidR="00383E1F" w:rsidRDefault="00383E1F" w:rsidP="00383E1F">
      <w:r w:rsidRPr="00383E1F">
        <w:rPr>
          <w:i/>
          <w:iCs/>
        </w:rPr>
        <w:t>You can position WordArt anywhere on the page—even in front of existing text</w:t>
      </w:r>
      <w:r>
        <w:rPr>
          <w:i/>
          <w:iCs/>
        </w:rPr>
        <w:t xml:space="preserve"> </w:t>
      </w:r>
      <w:r w:rsidRPr="00383E1F">
        <w:t>When it comes to creating WordArt, you have two options:</w:t>
      </w:r>
    </w:p>
    <w:p w14:paraId="6D575F1C" w14:textId="77777777" w:rsidR="006D694B" w:rsidRPr="006D694B" w:rsidRDefault="006D694B" w:rsidP="006D694B">
      <w:pPr>
        <w:pStyle w:val="ListParagraph"/>
        <w:numPr>
          <w:ilvl w:val="0"/>
          <w:numId w:val="38"/>
        </w:numPr>
      </w:pPr>
      <w:r w:rsidRPr="006D694B">
        <w:t>You can convert existing text into WordArt.</w:t>
      </w:r>
    </w:p>
    <w:p w14:paraId="4BE8B274" w14:textId="77777777" w:rsidR="006D694B" w:rsidRPr="006D694B" w:rsidRDefault="006D694B" w:rsidP="006D694B">
      <w:pPr>
        <w:pStyle w:val="ListParagraph"/>
        <w:numPr>
          <w:ilvl w:val="0"/>
          <w:numId w:val="38"/>
        </w:numPr>
      </w:pPr>
      <w:r w:rsidRPr="006D694B">
        <w:t>You can insert a new WordArt object and enter the text you want.</w:t>
      </w:r>
    </w:p>
    <w:p w14:paraId="48C15BCF" w14:textId="213958CA" w:rsidR="006D694B" w:rsidRDefault="006D694B" w:rsidP="006D694B">
      <w:pPr>
        <w:jc w:val="center"/>
      </w:pPr>
      <w:r>
        <w:rPr>
          <w:noProof/>
        </w:rPr>
        <w:lastRenderedPageBreak/>
        <w:drawing>
          <wp:inline distT="0" distB="0" distL="0" distR="0" wp14:anchorId="5B907403" wp14:editId="61BCC0B2">
            <wp:extent cx="2834640" cy="3785870"/>
            <wp:effectExtent l="0" t="0" r="3810" b="50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834640" cy="3785870"/>
                    </a:xfrm>
                    <a:prstGeom prst="rect">
                      <a:avLst/>
                    </a:prstGeom>
                    <a:noFill/>
                  </pic:spPr>
                </pic:pic>
              </a:graphicData>
            </a:graphic>
          </wp:inline>
        </w:drawing>
      </w:r>
    </w:p>
    <w:p w14:paraId="1CEB8E92" w14:textId="627DBD9A" w:rsidR="006D694B" w:rsidRPr="006D694B" w:rsidRDefault="006D694B" w:rsidP="006D694B">
      <w:r w:rsidRPr="006D694B">
        <w:t>When a WordArt object is selected, the Format tool tab appears on the ribbon.</w:t>
      </w:r>
      <w:r>
        <w:t xml:space="preserve"> </w:t>
      </w:r>
      <w:r w:rsidRPr="006D694B">
        <w:t>You can use the commands on this tab to further format the WordArt object in</w:t>
      </w:r>
      <w:r>
        <w:t xml:space="preserve"> </w:t>
      </w:r>
      <w:r w:rsidRPr="006D694B">
        <w:t>the same ways that you can shapes. For example, you can:</w:t>
      </w:r>
    </w:p>
    <w:p w14:paraId="28AA2D88" w14:textId="39CE40FE" w:rsidR="006D694B" w:rsidRPr="006D694B" w:rsidRDefault="006D694B" w:rsidP="006D694B">
      <w:pPr>
        <w:pStyle w:val="ListParagraph"/>
        <w:numPr>
          <w:ilvl w:val="0"/>
          <w:numId w:val="39"/>
        </w:numPr>
      </w:pPr>
      <w:r w:rsidRPr="006D694B">
        <w:t>Add effects such as shadows and depth to create a three-dimensional</w:t>
      </w:r>
      <w:r>
        <w:t xml:space="preserve"> </w:t>
      </w:r>
      <w:r w:rsidRPr="006D694B">
        <w:t>appearance.</w:t>
      </w:r>
    </w:p>
    <w:p w14:paraId="23A17899" w14:textId="77777777" w:rsidR="006D694B" w:rsidRPr="006D694B" w:rsidRDefault="006D694B" w:rsidP="006D694B">
      <w:pPr>
        <w:pStyle w:val="ListParagraph"/>
        <w:numPr>
          <w:ilvl w:val="0"/>
          <w:numId w:val="39"/>
        </w:numPr>
      </w:pPr>
      <w:r w:rsidRPr="006D694B">
        <w:t>Change the fill and outline colors.</w:t>
      </w:r>
    </w:p>
    <w:p w14:paraId="049C5649" w14:textId="77777777" w:rsidR="006D694B" w:rsidRPr="006D694B" w:rsidRDefault="006D694B" w:rsidP="006D694B">
      <w:pPr>
        <w:pStyle w:val="ListParagraph"/>
        <w:numPr>
          <w:ilvl w:val="0"/>
          <w:numId w:val="39"/>
        </w:numPr>
      </w:pPr>
      <w:r w:rsidRPr="006D694B">
        <w:t>Change the text direction and alignment.</w:t>
      </w:r>
    </w:p>
    <w:p w14:paraId="2713BE03" w14:textId="0F040EBD" w:rsidR="006D694B" w:rsidRPr="006D694B" w:rsidRDefault="006D694B" w:rsidP="006D694B">
      <w:pPr>
        <w:pStyle w:val="ListParagraph"/>
        <w:numPr>
          <w:ilvl w:val="0"/>
          <w:numId w:val="39"/>
        </w:numPr>
      </w:pPr>
      <w:r w:rsidRPr="006D694B">
        <w:t>Position the WordArt object in any of several predefined locations on the</w:t>
      </w:r>
      <w:r>
        <w:t xml:space="preserve"> </w:t>
      </w:r>
      <w:r w:rsidRPr="006D694B">
        <w:t>page.</w:t>
      </w:r>
    </w:p>
    <w:p w14:paraId="1C80F749" w14:textId="29B61685" w:rsidR="006D694B" w:rsidRDefault="006D694B" w:rsidP="006D694B">
      <w:pPr>
        <w:pStyle w:val="ListParagraph"/>
        <w:numPr>
          <w:ilvl w:val="0"/>
          <w:numId w:val="39"/>
        </w:numPr>
      </w:pPr>
      <w:r w:rsidRPr="006D694B">
        <w:t>Specify how other text should wrap around the object.</w:t>
      </w:r>
    </w:p>
    <w:p w14:paraId="70C5575D" w14:textId="77777777" w:rsidR="006D694B" w:rsidRDefault="006D694B" w:rsidP="006D694B"/>
    <w:p w14:paraId="226564C4" w14:textId="02B18EF1" w:rsidR="006D694B" w:rsidRPr="006D694B" w:rsidRDefault="006D694B" w:rsidP="006D694B">
      <w:pPr>
        <w:rPr>
          <w:b/>
          <w:bCs/>
        </w:rPr>
      </w:pPr>
      <w:r w:rsidRPr="006D694B">
        <w:rPr>
          <w:b/>
          <w:bCs/>
        </w:rPr>
        <w:t>To convert existing text into WordArt</w:t>
      </w:r>
    </w:p>
    <w:p w14:paraId="26D770DF" w14:textId="5DD0EE03" w:rsidR="006D694B" w:rsidRDefault="006D694B" w:rsidP="006D694B">
      <w:pPr>
        <w:pStyle w:val="ListParagraph"/>
        <w:numPr>
          <w:ilvl w:val="0"/>
          <w:numId w:val="40"/>
        </w:numPr>
      </w:pPr>
      <w:r>
        <w:t>Select the text you want to convert to WordArt.</w:t>
      </w:r>
    </w:p>
    <w:p w14:paraId="3211E14C" w14:textId="5FFD4432" w:rsidR="006D694B" w:rsidRDefault="006D694B" w:rsidP="006D694B">
      <w:pPr>
        <w:pStyle w:val="ListParagraph"/>
        <w:numPr>
          <w:ilvl w:val="0"/>
          <w:numId w:val="40"/>
        </w:numPr>
      </w:pPr>
      <w:r>
        <w:t>On the Insert tab, in the Text group, click the WordArt button.</w:t>
      </w:r>
    </w:p>
    <w:p w14:paraId="498AA616" w14:textId="19391374" w:rsidR="006D694B" w:rsidRDefault="006D694B" w:rsidP="006D694B">
      <w:pPr>
        <w:pStyle w:val="ListParagraph"/>
        <w:numPr>
          <w:ilvl w:val="0"/>
          <w:numId w:val="40"/>
        </w:numPr>
      </w:pPr>
      <w:r>
        <w:t>Choose a text style in the WordArt gallery. The selected text is converted</w:t>
      </w:r>
      <w:r>
        <w:t xml:space="preserve"> </w:t>
      </w:r>
      <w:r>
        <w:t>to WordArt.</w:t>
      </w:r>
    </w:p>
    <w:p w14:paraId="259B8DFE" w14:textId="77777777" w:rsidR="006D694B" w:rsidRDefault="006D694B" w:rsidP="00383E1F">
      <w:pPr>
        <w:rPr>
          <w:noProof/>
        </w:rPr>
      </w:pPr>
    </w:p>
    <w:p w14:paraId="091147C7" w14:textId="77777777" w:rsidR="006D694B" w:rsidRPr="006D694B" w:rsidRDefault="006D694B" w:rsidP="006D694B">
      <w:pPr>
        <w:rPr>
          <w:b/>
          <w:bCs/>
          <w:i/>
          <w:iCs/>
        </w:rPr>
      </w:pPr>
      <w:r w:rsidRPr="006D694B">
        <w:rPr>
          <w:b/>
          <w:bCs/>
          <w:i/>
          <w:iCs/>
        </w:rPr>
        <w:t>To insert a WordArt object</w:t>
      </w:r>
    </w:p>
    <w:p w14:paraId="23E5F544" w14:textId="74448AAF" w:rsidR="006D694B" w:rsidRPr="006D694B" w:rsidRDefault="006D694B" w:rsidP="006D694B">
      <w:pPr>
        <w:pStyle w:val="ListParagraph"/>
        <w:numPr>
          <w:ilvl w:val="0"/>
          <w:numId w:val="41"/>
        </w:numPr>
        <w:rPr>
          <w:i/>
          <w:iCs/>
        </w:rPr>
      </w:pPr>
      <w:r w:rsidRPr="006D694B">
        <w:rPr>
          <w:i/>
          <w:iCs/>
        </w:rPr>
        <w:t>Click in the document in the spot where you want to insert a new WordArt object.</w:t>
      </w:r>
    </w:p>
    <w:p w14:paraId="47FEE76D" w14:textId="2D5196B2" w:rsidR="006D694B" w:rsidRPr="006D694B" w:rsidRDefault="006D694B" w:rsidP="006D694B">
      <w:pPr>
        <w:pStyle w:val="ListParagraph"/>
        <w:numPr>
          <w:ilvl w:val="0"/>
          <w:numId w:val="41"/>
        </w:numPr>
        <w:rPr>
          <w:i/>
          <w:iCs/>
        </w:rPr>
      </w:pPr>
      <w:r w:rsidRPr="006D694B">
        <w:rPr>
          <w:i/>
          <w:iCs/>
        </w:rPr>
        <w:t xml:space="preserve">On the </w:t>
      </w:r>
      <w:r w:rsidRPr="006D694B">
        <w:rPr>
          <w:b/>
          <w:bCs/>
          <w:i/>
          <w:iCs/>
        </w:rPr>
        <w:t xml:space="preserve">Insert </w:t>
      </w:r>
      <w:r w:rsidRPr="006D694B">
        <w:rPr>
          <w:i/>
          <w:iCs/>
        </w:rPr>
        <w:t xml:space="preserve">tab, in the </w:t>
      </w:r>
      <w:r w:rsidRPr="006D694B">
        <w:rPr>
          <w:b/>
          <w:bCs/>
          <w:i/>
          <w:iCs/>
        </w:rPr>
        <w:t xml:space="preserve">Text </w:t>
      </w:r>
      <w:r w:rsidRPr="006D694B">
        <w:rPr>
          <w:i/>
          <w:iCs/>
        </w:rPr>
        <w:t xml:space="preserve">group, click the </w:t>
      </w:r>
      <w:r w:rsidRPr="006D694B">
        <w:rPr>
          <w:b/>
          <w:bCs/>
          <w:i/>
          <w:iCs/>
        </w:rPr>
        <w:t xml:space="preserve">WordArt </w:t>
      </w:r>
      <w:r w:rsidRPr="006D694B">
        <w:rPr>
          <w:i/>
          <w:iCs/>
        </w:rPr>
        <w:t>button.</w:t>
      </w:r>
    </w:p>
    <w:p w14:paraId="5BBBDCB6" w14:textId="570C34AD" w:rsidR="006D694B" w:rsidRPr="006D694B" w:rsidRDefault="006D694B" w:rsidP="006D694B">
      <w:pPr>
        <w:pStyle w:val="ListParagraph"/>
        <w:numPr>
          <w:ilvl w:val="0"/>
          <w:numId w:val="41"/>
        </w:numPr>
        <w:rPr>
          <w:i/>
          <w:iCs/>
        </w:rPr>
      </w:pPr>
      <w:r w:rsidRPr="006D694B">
        <w:rPr>
          <w:i/>
          <w:iCs/>
        </w:rPr>
        <w:t>Choose a text style in the WordArt gallery. A placeholder WordArt object with the selected text effect is inserted at the cursor.</w:t>
      </w:r>
    </w:p>
    <w:p w14:paraId="6CE3C8C1" w14:textId="6349EAAE" w:rsidR="00383E1F" w:rsidRDefault="006D694B" w:rsidP="006D694B">
      <w:pPr>
        <w:pStyle w:val="ListParagraph"/>
        <w:numPr>
          <w:ilvl w:val="0"/>
          <w:numId w:val="41"/>
        </w:numPr>
        <w:rPr>
          <w:i/>
          <w:iCs/>
        </w:rPr>
      </w:pPr>
      <w:r w:rsidRPr="006D694B">
        <w:rPr>
          <w:i/>
          <w:iCs/>
        </w:rPr>
        <w:lastRenderedPageBreak/>
        <w:t xml:space="preserve">Select </w:t>
      </w:r>
      <w:r w:rsidRPr="006D694B">
        <w:rPr>
          <w:b/>
          <w:bCs/>
          <w:i/>
          <w:iCs/>
        </w:rPr>
        <w:t>Your text here</w:t>
      </w:r>
      <w:r w:rsidRPr="006D694B">
        <w:rPr>
          <w:i/>
          <w:iCs/>
        </w:rPr>
        <w:t xml:space="preserve">, and then </w:t>
      </w:r>
      <w:proofErr w:type="gramStart"/>
      <w:r w:rsidRPr="006D694B">
        <w:rPr>
          <w:i/>
          <w:iCs/>
        </w:rPr>
        <w:t>enter</w:t>
      </w:r>
      <w:proofErr w:type="gramEnd"/>
      <w:r w:rsidRPr="006D694B">
        <w:rPr>
          <w:i/>
          <w:iCs/>
        </w:rPr>
        <w:t xml:space="preserve"> your own text.</w:t>
      </w:r>
    </w:p>
    <w:p w14:paraId="25BCF75E" w14:textId="77777777" w:rsidR="006D694B" w:rsidRPr="006D694B" w:rsidRDefault="006D694B" w:rsidP="006D694B">
      <w:bookmarkStart w:id="0" w:name="_GoBack"/>
      <w:bookmarkEnd w:id="0"/>
    </w:p>
    <w:p w14:paraId="56ECBD37" w14:textId="77777777" w:rsidR="006D694B" w:rsidRPr="00383E1F" w:rsidRDefault="006D694B" w:rsidP="006D694B">
      <w:pPr>
        <w:rPr>
          <w:i/>
          <w:iCs/>
        </w:rPr>
      </w:pPr>
    </w:p>
    <w:p w14:paraId="4DBE3FD7" w14:textId="77777777" w:rsidR="00383E1F" w:rsidRPr="00383E1F" w:rsidRDefault="00383E1F" w:rsidP="00383E1F">
      <w:pPr>
        <w:jc w:val="center"/>
      </w:pPr>
    </w:p>
    <w:sectPr w:rsidR="00383E1F" w:rsidRPr="00383E1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iberationSerif">
    <w:altName w:val="Yu Gothic"/>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92BA5"/>
    <w:multiLevelType w:val="hybridMultilevel"/>
    <w:tmpl w:val="02584A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2C44917"/>
    <w:multiLevelType w:val="hybridMultilevel"/>
    <w:tmpl w:val="034E17AC"/>
    <w:lvl w:ilvl="0" w:tplc="0409000F">
      <w:start w:val="1"/>
      <w:numFmt w:val="decimal"/>
      <w:lvlText w:val="%1."/>
      <w:lvlJc w:val="left"/>
      <w:pPr>
        <w:ind w:left="360" w:hanging="360"/>
      </w:pPr>
      <w:rPr>
        <w:rFonts w:hint="default"/>
      </w:rPr>
    </w:lvl>
    <w:lvl w:ilvl="1" w:tplc="71727FEE">
      <w:start w:val="1"/>
      <w:numFmt w:val="decimal"/>
      <w:lvlText w:val="%2."/>
      <w:lvlJc w:val="left"/>
      <w:pPr>
        <w:ind w:left="1080" w:hanging="360"/>
      </w:pPr>
      <w:rPr>
        <w:rFonts w:hint="eastAsia"/>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4B94ABC"/>
    <w:multiLevelType w:val="hybridMultilevel"/>
    <w:tmpl w:val="C77C7C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E515CC"/>
    <w:multiLevelType w:val="hybridMultilevel"/>
    <w:tmpl w:val="DB3413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AB39A3"/>
    <w:multiLevelType w:val="hybridMultilevel"/>
    <w:tmpl w:val="C834F8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B2D6C47"/>
    <w:multiLevelType w:val="hybridMultilevel"/>
    <w:tmpl w:val="59847B7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B683F2B"/>
    <w:multiLevelType w:val="hybridMultilevel"/>
    <w:tmpl w:val="A492F78E"/>
    <w:lvl w:ilvl="0" w:tplc="BF0822BC">
      <w:start w:val="1"/>
      <w:numFmt w:val="decimal"/>
      <w:lvlText w:val="%1."/>
      <w:lvlJc w:val="left"/>
      <w:pPr>
        <w:ind w:left="360" w:hanging="360"/>
      </w:pPr>
      <w:rPr>
        <w:b w:val="0"/>
        <w:bCs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DBA40BD"/>
    <w:multiLevelType w:val="hybridMultilevel"/>
    <w:tmpl w:val="ABB0219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0246705"/>
    <w:multiLevelType w:val="hybridMultilevel"/>
    <w:tmpl w:val="EF3ED37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1824ED4"/>
    <w:multiLevelType w:val="hybridMultilevel"/>
    <w:tmpl w:val="E0AA9AE4"/>
    <w:lvl w:ilvl="0" w:tplc="0409000F">
      <w:start w:val="1"/>
      <w:numFmt w:val="decimal"/>
      <w:lvlText w:val="%1."/>
      <w:lvlJc w:val="left"/>
      <w:pPr>
        <w:ind w:left="360" w:hanging="360"/>
      </w:pPr>
      <w:rPr>
        <w:rFonts w:hint="default"/>
      </w:rPr>
    </w:lvl>
    <w:lvl w:ilvl="1" w:tplc="71727FEE">
      <w:start w:val="1"/>
      <w:numFmt w:val="decimal"/>
      <w:lvlText w:val="%2."/>
      <w:lvlJc w:val="left"/>
      <w:pPr>
        <w:ind w:left="1080" w:hanging="360"/>
      </w:pPr>
      <w:rPr>
        <w:rFonts w:hint="eastAsia"/>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3822270"/>
    <w:multiLevelType w:val="hybridMultilevel"/>
    <w:tmpl w:val="9D1A5B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9841253"/>
    <w:multiLevelType w:val="hybridMultilevel"/>
    <w:tmpl w:val="6B5C06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EE06A5"/>
    <w:multiLevelType w:val="hybridMultilevel"/>
    <w:tmpl w:val="12AEF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2B26BB"/>
    <w:multiLevelType w:val="hybridMultilevel"/>
    <w:tmpl w:val="1290902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859086C"/>
    <w:multiLevelType w:val="hybridMultilevel"/>
    <w:tmpl w:val="9ED8582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99501A2"/>
    <w:multiLevelType w:val="hybridMultilevel"/>
    <w:tmpl w:val="AF9C6EC8"/>
    <w:lvl w:ilvl="0" w:tplc="4D7CFC26">
      <w:start w:val="1"/>
      <w:numFmt w:val="decimal"/>
      <w:lvlText w:val="%1."/>
      <w:lvlJc w:val="left"/>
      <w:pPr>
        <w:ind w:left="360" w:hanging="360"/>
      </w:pPr>
      <w:rPr>
        <w:b w:val="0"/>
        <w:bCs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A565211"/>
    <w:multiLevelType w:val="hybridMultilevel"/>
    <w:tmpl w:val="26468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091CC4"/>
    <w:multiLevelType w:val="hybridMultilevel"/>
    <w:tmpl w:val="6DA0F8A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F047A04"/>
    <w:multiLevelType w:val="hybridMultilevel"/>
    <w:tmpl w:val="831E7AD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F394796"/>
    <w:multiLevelType w:val="hybridMultilevel"/>
    <w:tmpl w:val="02DACB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0C4D6F"/>
    <w:multiLevelType w:val="hybridMultilevel"/>
    <w:tmpl w:val="BF4A089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3B30E7B"/>
    <w:multiLevelType w:val="hybridMultilevel"/>
    <w:tmpl w:val="4CAA9E28"/>
    <w:lvl w:ilvl="0" w:tplc="0409000F">
      <w:start w:val="1"/>
      <w:numFmt w:val="decimal"/>
      <w:lvlText w:val="%1."/>
      <w:lvlJc w:val="left"/>
      <w:pPr>
        <w:ind w:left="360" w:hanging="360"/>
      </w:pPr>
      <w:rPr>
        <w:rFonts w:hint="default"/>
      </w:rPr>
    </w:lvl>
    <w:lvl w:ilvl="1" w:tplc="71727FEE">
      <w:start w:val="1"/>
      <w:numFmt w:val="decimal"/>
      <w:lvlText w:val="%2."/>
      <w:lvlJc w:val="left"/>
      <w:pPr>
        <w:ind w:left="1080" w:hanging="360"/>
      </w:pPr>
      <w:rPr>
        <w:rFonts w:hint="eastAsia"/>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44D2654"/>
    <w:multiLevelType w:val="hybridMultilevel"/>
    <w:tmpl w:val="9ED8582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38BC3AA4"/>
    <w:multiLevelType w:val="hybridMultilevel"/>
    <w:tmpl w:val="E0AA9AE4"/>
    <w:lvl w:ilvl="0" w:tplc="0409000F">
      <w:start w:val="1"/>
      <w:numFmt w:val="decimal"/>
      <w:lvlText w:val="%1."/>
      <w:lvlJc w:val="left"/>
      <w:pPr>
        <w:ind w:left="360" w:hanging="360"/>
      </w:pPr>
      <w:rPr>
        <w:rFonts w:hint="default"/>
      </w:rPr>
    </w:lvl>
    <w:lvl w:ilvl="1" w:tplc="71727FEE">
      <w:start w:val="1"/>
      <w:numFmt w:val="decimal"/>
      <w:lvlText w:val="%2."/>
      <w:lvlJc w:val="left"/>
      <w:pPr>
        <w:ind w:left="1080" w:hanging="360"/>
      </w:pPr>
      <w:rPr>
        <w:rFonts w:hint="eastAsia"/>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393D25B8"/>
    <w:multiLevelType w:val="hybridMultilevel"/>
    <w:tmpl w:val="FF2608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A701265"/>
    <w:multiLevelType w:val="hybridMultilevel"/>
    <w:tmpl w:val="A6860EF6"/>
    <w:lvl w:ilvl="0" w:tplc="3182B22C">
      <w:start w:val="1"/>
      <w:numFmt w:val="decimal"/>
      <w:lvlText w:val="%1."/>
      <w:lvlJc w:val="left"/>
      <w:pPr>
        <w:ind w:left="360" w:hanging="360"/>
      </w:pPr>
      <w:rPr>
        <w:b w:val="0"/>
        <w:bCs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3BFF655A"/>
    <w:multiLevelType w:val="hybridMultilevel"/>
    <w:tmpl w:val="EFC622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D1056F"/>
    <w:multiLevelType w:val="hybridMultilevel"/>
    <w:tmpl w:val="5C1C28D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E73CDE"/>
    <w:multiLevelType w:val="hybridMultilevel"/>
    <w:tmpl w:val="06728660"/>
    <w:lvl w:ilvl="0" w:tplc="04090001">
      <w:start w:val="1"/>
      <w:numFmt w:val="bullet"/>
      <w:lvlText w:val=""/>
      <w:lvlJc w:val="left"/>
      <w:pPr>
        <w:ind w:left="360" w:hanging="360"/>
      </w:pPr>
      <w:rPr>
        <w:rFonts w:ascii="Symbol" w:hAnsi="Symbol" w:hint="default"/>
      </w:rPr>
    </w:lvl>
    <w:lvl w:ilvl="1" w:tplc="7EF2738A">
      <w:start w:val="2"/>
      <w:numFmt w:val="bullet"/>
      <w:lvlText w:val="•"/>
      <w:lvlJc w:val="left"/>
      <w:pPr>
        <w:ind w:left="1080" w:hanging="360"/>
      </w:pPr>
      <w:rPr>
        <w:rFonts w:ascii="MS Mincho" w:eastAsia="MS Mincho" w:hAnsi="MS Mincho" w:cstheme="minorBidi" w:hint="eastAsia"/>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4B1400E5"/>
    <w:multiLevelType w:val="hybridMultilevel"/>
    <w:tmpl w:val="F8CAF19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06464E1"/>
    <w:multiLevelType w:val="hybridMultilevel"/>
    <w:tmpl w:val="A0A8F2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5B265C2"/>
    <w:multiLevelType w:val="hybridMultilevel"/>
    <w:tmpl w:val="E0AA9AE4"/>
    <w:lvl w:ilvl="0" w:tplc="0409000F">
      <w:start w:val="1"/>
      <w:numFmt w:val="decimal"/>
      <w:lvlText w:val="%1."/>
      <w:lvlJc w:val="left"/>
      <w:pPr>
        <w:ind w:left="360" w:hanging="360"/>
      </w:pPr>
      <w:rPr>
        <w:rFonts w:hint="default"/>
      </w:rPr>
    </w:lvl>
    <w:lvl w:ilvl="1" w:tplc="71727FEE">
      <w:start w:val="1"/>
      <w:numFmt w:val="decimal"/>
      <w:lvlText w:val="%2."/>
      <w:lvlJc w:val="left"/>
      <w:pPr>
        <w:ind w:left="1080" w:hanging="360"/>
      </w:pPr>
      <w:rPr>
        <w:rFonts w:hint="eastAsia"/>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B5E7DF9"/>
    <w:multiLevelType w:val="hybridMultilevel"/>
    <w:tmpl w:val="F7145920"/>
    <w:lvl w:ilvl="0" w:tplc="9B46383A">
      <w:start w:val="1"/>
      <w:numFmt w:val="decimal"/>
      <w:lvlText w:val="%1."/>
      <w:lvlJc w:val="left"/>
      <w:pPr>
        <w:ind w:left="360" w:hanging="360"/>
      </w:pPr>
      <w:rPr>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5CC537FC"/>
    <w:multiLevelType w:val="hybridMultilevel"/>
    <w:tmpl w:val="D938C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E62130E"/>
    <w:multiLevelType w:val="hybridMultilevel"/>
    <w:tmpl w:val="786AD99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69664052"/>
    <w:multiLevelType w:val="hybridMultilevel"/>
    <w:tmpl w:val="9D6837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17F71C3"/>
    <w:multiLevelType w:val="hybridMultilevel"/>
    <w:tmpl w:val="2E5496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5C0268E"/>
    <w:multiLevelType w:val="hybridMultilevel"/>
    <w:tmpl w:val="E0AA9AE4"/>
    <w:lvl w:ilvl="0" w:tplc="0409000F">
      <w:start w:val="1"/>
      <w:numFmt w:val="decimal"/>
      <w:lvlText w:val="%1."/>
      <w:lvlJc w:val="left"/>
      <w:pPr>
        <w:ind w:left="360" w:hanging="360"/>
      </w:pPr>
      <w:rPr>
        <w:rFonts w:hint="default"/>
      </w:rPr>
    </w:lvl>
    <w:lvl w:ilvl="1" w:tplc="71727FEE">
      <w:start w:val="1"/>
      <w:numFmt w:val="decimal"/>
      <w:lvlText w:val="%2."/>
      <w:lvlJc w:val="left"/>
      <w:pPr>
        <w:ind w:left="1080" w:hanging="360"/>
      </w:pPr>
      <w:rPr>
        <w:rFonts w:hint="eastAsia"/>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76FB48DD"/>
    <w:multiLevelType w:val="hybridMultilevel"/>
    <w:tmpl w:val="F5DA5C0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7110C69"/>
    <w:multiLevelType w:val="hybridMultilevel"/>
    <w:tmpl w:val="BB0AE922"/>
    <w:lvl w:ilvl="0" w:tplc="3DD0E8B8">
      <w:start w:val="1"/>
      <w:numFmt w:val="decimal"/>
      <w:lvlText w:val="%1."/>
      <w:lvlJc w:val="left"/>
      <w:pPr>
        <w:ind w:left="360" w:hanging="360"/>
      </w:pPr>
      <w:rPr>
        <w:rFonts w:hint="default"/>
        <w:b w:val="0"/>
        <w:bCs w:val="0"/>
      </w:rPr>
    </w:lvl>
    <w:lvl w:ilvl="1" w:tplc="71727FEE">
      <w:start w:val="1"/>
      <w:numFmt w:val="decimal"/>
      <w:lvlText w:val="%2."/>
      <w:lvlJc w:val="left"/>
      <w:pPr>
        <w:ind w:left="1080" w:hanging="360"/>
      </w:pPr>
      <w:rPr>
        <w:rFonts w:hint="eastAsia"/>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7E3A473D"/>
    <w:multiLevelType w:val="hybridMultilevel"/>
    <w:tmpl w:val="E0AA9AE4"/>
    <w:lvl w:ilvl="0" w:tplc="0409000F">
      <w:start w:val="1"/>
      <w:numFmt w:val="decimal"/>
      <w:lvlText w:val="%1."/>
      <w:lvlJc w:val="left"/>
      <w:pPr>
        <w:ind w:left="360" w:hanging="360"/>
      </w:pPr>
      <w:rPr>
        <w:rFonts w:hint="default"/>
      </w:rPr>
    </w:lvl>
    <w:lvl w:ilvl="1" w:tplc="71727FEE">
      <w:start w:val="1"/>
      <w:numFmt w:val="decimal"/>
      <w:lvlText w:val="%2."/>
      <w:lvlJc w:val="left"/>
      <w:pPr>
        <w:ind w:left="1080" w:hanging="360"/>
      </w:pPr>
      <w:rPr>
        <w:rFonts w:hint="eastAsia"/>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35"/>
  </w:num>
  <w:num w:numId="3">
    <w:abstractNumId w:val="32"/>
  </w:num>
  <w:num w:numId="4">
    <w:abstractNumId w:val="3"/>
  </w:num>
  <w:num w:numId="5">
    <w:abstractNumId w:val="28"/>
  </w:num>
  <w:num w:numId="6">
    <w:abstractNumId w:val="24"/>
  </w:num>
  <w:num w:numId="7">
    <w:abstractNumId w:val="0"/>
  </w:num>
  <w:num w:numId="8">
    <w:abstractNumId w:val="2"/>
  </w:num>
  <w:num w:numId="9">
    <w:abstractNumId w:val="8"/>
  </w:num>
  <w:num w:numId="10">
    <w:abstractNumId w:val="30"/>
  </w:num>
  <w:num w:numId="11">
    <w:abstractNumId w:val="20"/>
  </w:num>
  <w:num w:numId="12">
    <w:abstractNumId w:val="4"/>
  </w:num>
  <w:num w:numId="13">
    <w:abstractNumId w:val="36"/>
  </w:num>
  <w:num w:numId="14">
    <w:abstractNumId w:val="23"/>
  </w:num>
  <w:num w:numId="15">
    <w:abstractNumId w:val="6"/>
  </w:num>
  <w:num w:numId="16">
    <w:abstractNumId w:val="26"/>
  </w:num>
  <w:num w:numId="17">
    <w:abstractNumId w:val="15"/>
  </w:num>
  <w:num w:numId="18">
    <w:abstractNumId w:val="25"/>
  </w:num>
  <w:num w:numId="19">
    <w:abstractNumId w:val="17"/>
  </w:num>
  <w:num w:numId="20">
    <w:abstractNumId w:val="31"/>
  </w:num>
  <w:num w:numId="21">
    <w:abstractNumId w:val="9"/>
  </w:num>
  <w:num w:numId="22">
    <w:abstractNumId w:val="19"/>
  </w:num>
  <w:num w:numId="23">
    <w:abstractNumId w:val="7"/>
  </w:num>
  <w:num w:numId="24">
    <w:abstractNumId w:val="12"/>
  </w:num>
  <w:num w:numId="25">
    <w:abstractNumId w:val="18"/>
  </w:num>
  <w:num w:numId="26">
    <w:abstractNumId w:val="14"/>
  </w:num>
  <w:num w:numId="27">
    <w:abstractNumId w:val="22"/>
  </w:num>
  <w:num w:numId="28">
    <w:abstractNumId w:val="27"/>
  </w:num>
  <w:num w:numId="29">
    <w:abstractNumId w:val="37"/>
  </w:num>
  <w:num w:numId="30">
    <w:abstractNumId w:val="40"/>
  </w:num>
  <w:num w:numId="31">
    <w:abstractNumId w:val="21"/>
  </w:num>
  <w:num w:numId="32">
    <w:abstractNumId w:val="11"/>
  </w:num>
  <w:num w:numId="33">
    <w:abstractNumId w:val="39"/>
  </w:num>
  <w:num w:numId="34">
    <w:abstractNumId w:val="5"/>
  </w:num>
  <w:num w:numId="35">
    <w:abstractNumId w:val="29"/>
  </w:num>
  <w:num w:numId="36">
    <w:abstractNumId w:val="13"/>
  </w:num>
  <w:num w:numId="37">
    <w:abstractNumId w:val="38"/>
  </w:num>
  <w:num w:numId="38">
    <w:abstractNumId w:val="33"/>
  </w:num>
  <w:num w:numId="39">
    <w:abstractNumId w:val="16"/>
  </w:num>
  <w:num w:numId="40">
    <w:abstractNumId w:val="10"/>
  </w:num>
  <w:num w:numId="41">
    <w:abstractNumId w:val="34"/>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xMLS0MDE3NTQ1MDdX0lEKTi0uzszPAykwrAUA27+Z0ywAAAA="/>
  </w:docVars>
  <w:rsids>
    <w:rsidRoot w:val="00943FD6"/>
    <w:rsid w:val="00021A88"/>
    <w:rsid w:val="002E105E"/>
    <w:rsid w:val="002E77E1"/>
    <w:rsid w:val="00383E1F"/>
    <w:rsid w:val="003A313F"/>
    <w:rsid w:val="00422EE8"/>
    <w:rsid w:val="00471750"/>
    <w:rsid w:val="00533876"/>
    <w:rsid w:val="006B4AF4"/>
    <w:rsid w:val="006D694B"/>
    <w:rsid w:val="006D75F9"/>
    <w:rsid w:val="007B6482"/>
    <w:rsid w:val="00843D16"/>
    <w:rsid w:val="00943FD6"/>
    <w:rsid w:val="00977960"/>
    <w:rsid w:val="00984AF2"/>
    <w:rsid w:val="009B4650"/>
    <w:rsid w:val="00A55993"/>
    <w:rsid w:val="00B26391"/>
    <w:rsid w:val="00B46318"/>
    <w:rsid w:val="00C75641"/>
    <w:rsid w:val="00E06061"/>
    <w:rsid w:val="00E8229B"/>
    <w:rsid w:val="00F12346"/>
    <w:rsid w:val="00F43EB6"/>
    <w:rsid w:val="00F71F3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0CC6BC99"/>
  <w15:chartTrackingRefBased/>
  <w15:docId w15:val="{87E72E02-6372-4F00-A687-461B84F904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B465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tmp"/><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customXml" Target="../customXml/item3.xml"/><Relationship Id="rId21" Type="http://schemas.openxmlformats.org/officeDocument/2006/relationships/image" Target="media/image13.tmp"/><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tmp"/><Relationship Id="rId2" Type="http://schemas.openxmlformats.org/officeDocument/2006/relationships/customXml" Target="../customXml/item2.xml"/><Relationship Id="rId16" Type="http://schemas.openxmlformats.org/officeDocument/2006/relationships/image" Target="media/image8.tmp"/><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tmp"/><Relationship Id="rId24" Type="http://schemas.openxmlformats.org/officeDocument/2006/relationships/image" Target="media/image16.tmp"/><Relationship Id="rId5" Type="http://schemas.openxmlformats.org/officeDocument/2006/relationships/numbering" Target="numbering.xml"/><Relationship Id="rId15" Type="http://schemas.openxmlformats.org/officeDocument/2006/relationships/image" Target="media/image7.tmp"/><Relationship Id="rId23" Type="http://schemas.openxmlformats.org/officeDocument/2006/relationships/image" Target="media/image15.tmp"/><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6.tmp"/><Relationship Id="rId22" Type="http://schemas.openxmlformats.org/officeDocument/2006/relationships/image" Target="media/image14.tmp"/><Relationship Id="rId27"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EF6DB1329A2B743A892B24A5100530E" ma:contentTypeVersion="13" ma:contentTypeDescription="Create a new document." ma:contentTypeScope="" ma:versionID="f180a445b826ca22cf9616d95275bdcb">
  <xsd:schema xmlns:xsd="http://www.w3.org/2001/XMLSchema" xmlns:xs="http://www.w3.org/2001/XMLSchema" xmlns:p="http://schemas.microsoft.com/office/2006/metadata/properties" xmlns:ns3="a6d6dedd-55db-403a-9fbe-5cfdd72d02e9" xmlns:ns4="41ea50cf-1ff7-4790-b79f-d38a2c68881b" targetNamespace="http://schemas.microsoft.com/office/2006/metadata/properties" ma:root="true" ma:fieldsID="4b3ff348e99fd2e9527e6356189ca92c" ns3:_="" ns4:_="">
    <xsd:import namespace="a6d6dedd-55db-403a-9fbe-5cfdd72d02e9"/>
    <xsd:import namespace="41ea50cf-1ff7-4790-b79f-d38a2c68881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d6dedd-55db-403a-9fbe-5cfdd72d02e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ea50cf-1ff7-4790-b79f-d38a2c68881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595F6F-0254-4C02-BDB7-9029D07C0C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d6dedd-55db-403a-9fbe-5cfdd72d02e9"/>
    <ds:schemaRef ds:uri="41ea50cf-1ff7-4790-b79f-d38a2c688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DE1BF99-3943-4667-AB8D-E82CC33C3731}">
  <ds:schemaRefs>
    <ds:schemaRef ds:uri="http://schemas.microsoft.com/sharepoint/v3/contenttype/forms"/>
  </ds:schemaRefs>
</ds:datastoreItem>
</file>

<file path=customXml/itemProps3.xml><?xml version="1.0" encoding="utf-8"?>
<ds:datastoreItem xmlns:ds="http://schemas.openxmlformats.org/officeDocument/2006/customXml" ds:itemID="{C0AEB351-E6EA-49DC-9859-9B856AC7065E}">
  <ds:schemaRefs>
    <ds:schemaRef ds:uri="http://purl.org/dc/elements/1.1/"/>
    <ds:schemaRef ds:uri="http://schemas.openxmlformats.org/package/2006/metadata/core-properties"/>
    <ds:schemaRef ds:uri="http://purl.org/dc/dcmitype/"/>
    <ds:schemaRef ds:uri="http://schemas.microsoft.com/office/2006/documentManagement/types"/>
    <ds:schemaRef ds:uri="a6d6dedd-55db-403a-9fbe-5cfdd72d02e9"/>
    <ds:schemaRef ds:uri="http://purl.org/dc/terms/"/>
    <ds:schemaRef ds:uri="http://schemas.microsoft.com/office/2006/metadata/properties"/>
    <ds:schemaRef ds:uri="http://schemas.microsoft.com/office/infopath/2007/PartnerControls"/>
    <ds:schemaRef ds:uri="41ea50cf-1ff7-4790-b79f-d38a2c68881b"/>
    <ds:schemaRef ds:uri="http://www.w3.org/XML/1998/namespace"/>
  </ds:schemaRefs>
</ds:datastoreItem>
</file>

<file path=customXml/itemProps4.xml><?xml version="1.0" encoding="utf-8"?>
<ds:datastoreItem xmlns:ds="http://schemas.openxmlformats.org/officeDocument/2006/customXml" ds:itemID="{B31A0D28-072C-462C-9392-F9100A11EC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9</TotalTime>
  <Pages>22</Pages>
  <Words>3722</Words>
  <Characters>21222</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ssein Salim Qasim Al Sheakh</dc:creator>
  <cp:keywords/>
  <dc:description/>
  <cp:lastModifiedBy>Hussein Salim Qasim Al Sheakh</cp:lastModifiedBy>
  <cp:revision>7</cp:revision>
  <dcterms:created xsi:type="dcterms:W3CDTF">2021-06-06T19:39:00Z</dcterms:created>
  <dcterms:modified xsi:type="dcterms:W3CDTF">2021-06-06T2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F6DB1329A2B743A892B24A5100530E</vt:lpwstr>
  </property>
</Properties>
</file>